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0C098" w14:textId="77777777" w:rsidR="004B765E" w:rsidRDefault="004B765E" w:rsidP="004B765E">
      <w:pPr>
        <w:pStyle w:val="Heading1"/>
        <w:numPr>
          <w:ilvl w:val="0"/>
          <w:numId w:val="0"/>
        </w:numPr>
        <w:ind w:left="360" w:hanging="360"/>
        <w:jc w:val="left"/>
      </w:pPr>
      <w:bookmarkStart w:id="0" w:name="_Toc129940035"/>
      <w:bookmarkStart w:id="1" w:name="_Toc129951611"/>
      <w:r>
        <w:t>Annex 2 – Submission sheet</w:t>
      </w:r>
      <w:bookmarkEnd w:id="0"/>
      <w:bookmarkEnd w:id="1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493"/>
      </w:tblGrid>
      <w:tr w:rsidR="004B765E" w14:paraId="5323131A" w14:textId="77777777" w:rsidTr="00E423AF">
        <w:trPr>
          <w:jc w:val="center"/>
        </w:trPr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77996776" w14:textId="77777777" w:rsidR="004B765E" w:rsidRDefault="004B765E" w:rsidP="00E423AF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Identification</w:t>
            </w:r>
          </w:p>
        </w:tc>
      </w:tr>
      <w:tr w:rsidR="004B765E" w:rsidRPr="002D1BAC" w14:paraId="75E342D8" w14:textId="77777777" w:rsidTr="00E423AF">
        <w:trPr>
          <w:trHeight w:val="2643"/>
          <w:jc w:val="center"/>
        </w:trPr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0A264" w14:textId="77777777" w:rsidR="004B765E" w:rsidRDefault="004B765E" w:rsidP="00E423AF">
            <w:pPr>
              <w:spacing w:before="240"/>
              <w:rPr>
                <w:sz w:val="20"/>
                <w:szCs w:val="20"/>
              </w:rPr>
            </w:pPr>
            <w:r w:rsidRPr="002D1BAC">
              <w:rPr>
                <w:sz w:val="20"/>
                <w:szCs w:val="20"/>
              </w:rPr>
              <w:t>Name of the City:</w:t>
            </w:r>
            <w:r>
              <w:rPr>
                <w:sz w:val="20"/>
                <w:szCs w:val="20"/>
              </w:rPr>
              <w:t xml:space="preserve"> _________________________________________________________________</w:t>
            </w:r>
          </w:p>
          <w:p w14:paraId="448296EB" w14:textId="77777777" w:rsidR="004B765E" w:rsidRDefault="004B765E" w:rsidP="00E423AF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60E47EE0" w14:textId="77777777" w:rsidR="004B765E" w:rsidRDefault="004B765E" w:rsidP="00E423AF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ty representatives (please mark the checkbox if you are a C-ITS City Ambassador):</w:t>
            </w:r>
          </w:p>
          <w:p w14:paraId="38E4387C" w14:textId="77777777" w:rsidR="004B765E" w:rsidRDefault="004B765E" w:rsidP="00E423AF">
            <w:pPr>
              <w:pStyle w:val="ListParagraph"/>
              <w:numPr>
                <w:ilvl w:val="0"/>
                <w:numId w:val="10"/>
              </w:numPr>
              <w:spacing w:after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ame: ________________________________ e-mail: ____________________@_____________ </w:t>
            </w:r>
            <w:sdt>
              <w:sdtPr>
                <w:rPr>
                  <w:sz w:val="20"/>
                  <w:szCs w:val="20"/>
                </w:rPr>
                <w:id w:val="-1115829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C-ITS City Ambassador  </w:t>
            </w:r>
          </w:p>
          <w:p w14:paraId="2657B01C" w14:textId="77777777" w:rsidR="004B765E" w:rsidRPr="002D1BAC" w:rsidRDefault="004B765E" w:rsidP="00E423AF">
            <w:pPr>
              <w:pStyle w:val="ListParagraph"/>
              <w:numPr>
                <w:ilvl w:val="0"/>
                <w:numId w:val="10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 w:rsidRPr="002D1BAC">
              <w:rPr>
                <w:sz w:val="20"/>
                <w:szCs w:val="20"/>
                <w:lang w:val="en-US"/>
              </w:rPr>
              <w:t>Name: ________________________</w:t>
            </w:r>
            <w:r>
              <w:rPr>
                <w:sz w:val="20"/>
                <w:szCs w:val="20"/>
                <w:lang w:val="en-US"/>
              </w:rPr>
              <w:t>________</w:t>
            </w:r>
            <w:r w:rsidRPr="002D1BAC">
              <w:rPr>
                <w:sz w:val="20"/>
                <w:szCs w:val="20"/>
                <w:lang w:val="en-US"/>
              </w:rPr>
              <w:t xml:space="preserve"> e-mail: ___________</w:t>
            </w:r>
            <w:r>
              <w:rPr>
                <w:sz w:val="20"/>
                <w:szCs w:val="20"/>
              </w:rPr>
              <w:t>_________</w:t>
            </w:r>
            <w:r w:rsidRPr="002D1BAC">
              <w:rPr>
                <w:sz w:val="20"/>
                <w:szCs w:val="20"/>
                <w:lang w:val="en-US"/>
              </w:rPr>
              <w:t>@_____________</w:t>
            </w:r>
            <w:r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-434286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C-ITS City Ambassador  </w:t>
            </w:r>
          </w:p>
          <w:p w14:paraId="0D0BEB75" w14:textId="77777777" w:rsidR="004B765E" w:rsidRDefault="004B765E" w:rsidP="00E423AF">
            <w:pPr>
              <w:pStyle w:val="ListParagraph"/>
              <w:numPr>
                <w:ilvl w:val="0"/>
                <w:numId w:val="10"/>
              </w:numPr>
              <w:spacing w:after="0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Name: ________________________________ e-mail: ____________________@_____________ </w:t>
            </w:r>
            <w:sdt>
              <w:sdtPr>
                <w:rPr>
                  <w:sz w:val="20"/>
                  <w:szCs w:val="20"/>
                </w:rPr>
                <w:id w:val="-1780098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C-ITS City Ambassador  </w:t>
            </w:r>
          </w:p>
          <w:p w14:paraId="1D548D58" w14:textId="77777777" w:rsidR="004B765E" w:rsidRDefault="004B765E" w:rsidP="00E423AF">
            <w:pPr>
              <w:pStyle w:val="ListParagraph"/>
              <w:numPr>
                <w:ilvl w:val="0"/>
                <w:numId w:val="10"/>
              </w:numPr>
              <w:spacing w:after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ame: ________________________________ e-mail: ____________________@_____________ </w:t>
            </w:r>
            <w:sdt>
              <w:sdtPr>
                <w:rPr>
                  <w:sz w:val="20"/>
                  <w:szCs w:val="20"/>
                </w:rPr>
                <w:id w:val="-773238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C-ITS City Ambassador  </w:t>
            </w:r>
          </w:p>
          <w:p w14:paraId="4FBF3864" w14:textId="77777777" w:rsidR="004B765E" w:rsidRPr="002D1BAC" w:rsidRDefault="004B765E" w:rsidP="00E423AF">
            <w:pPr>
              <w:pStyle w:val="ListParagraph"/>
              <w:numPr>
                <w:ilvl w:val="0"/>
                <w:numId w:val="10"/>
              </w:num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ame: ________________________________ e-mail: ____________________@_____________ </w:t>
            </w:r>
            <w:sdt>
              <w:sdtPr>
                <w:rPr>
                  <w:sz w:val="20"/>
                  <w:szCs w:val="20"/>
                </w:rPr>
                <w:id w:val="2015570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C-ITS City Ambassador  </w:t>
            </w:r>
          </w:p>
        </w:tc>
      </w:tr>
      <w:tr w:rsidR="004B765E" w14:paraId="4B48B59C" w14:textId="77777777" w:rsidTr="00E423AF">
        <w:trPr>
          <w:jc w:val="center"/>
        </w:trPr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2A88559A" w14:textId="77777777" w:rsidR="004B765E" w:rsidRDefault="004B765E" w:rsidP="00E423AF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wards application </w:t>
            </w:r>
          </w:p>
        </w:tc>
      </w:tr>
      <w:tr w:rsidR="004B765E" w14:paraId="31E4EB4F" w14:textId="77777777" w:rsidTr="00E423AF">
        <w:trPr>
          <w:jc w:val="center"/>
        </w:trPr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BF225" w14:textId="77777777" w:rsidR="004B765E" w:rsidRDefault="004B765E" w:rsidP="00E423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ease mark the checkboxes that you are interested in applying for (if you aim to apply for all, mark only the option “All awards”).</w:t>
            </w:r>
          </w:p>
          <w:p w14:paraId="2B35526E" w14:textId="59598BB4" w:rsidR="004B765E" w:rsidRDefault="00B64626" w:rsidP="00E423AF">
            <w:pPr>
              <w:pStyle w:val="ListParagraph"/>
              <w:spacing w:after="0"/>
              <w:ind w:left="459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98444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765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B765E">
              <w:rPr>
                <w:sz w:val="20"/>
                <w:szCs w:val="20"/>
              </w:rPr>
              <w:t xml:space="preserve"> 1- </w:t>
            </w:r>
            <w:r w:rsidR="004B765E" w:rsidRPr="002D1BAC">
              <w:rPr>
                <w:sz w:val="20"/>
                <w:szCs w:val="20"/>
              </w:rPr>
              <w:t xml:space="preserve">The </w:t>
            </w:r>
            <w:r w:rsidR="00811E57">
              <w:rPr>
                <w:sz w:val="20"/>
                <w:szCs w:val="20"/>
              </w:rPr>
              <w:t>Frontrunner</w:t>
            </w:r>
            <w:r w:rsidR="004B765E" w:rsidRPr="002D1BAC">
              <w:rPr>
                <w:sz w:val="20"/>
                <w:szCs w:val="20"/>
              </w:rPr>
              <w:t xml:space="preserve"> on ensuring the accessibility of jobs and services to all</w:t>
            </w:r>
          </w:p>
          <w:p w14:paraId="37A80966" w14:textId="5D2DAC2D" w:rsidR="004B765E" w:rsidRDefault="00B64626" w:rsidP="00E423AF">
            <w:pPr>
              <w:pStyle w:val="ListParagraph"/>
              <w:spacing w:after="0"/>
              <w:ind w:left="459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83206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765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B765E">
              <w:rPr>
                <w:sz w:val="20"/>
                <w:szCs w:val="20"/>
              </w:rPr>
              <w:t xml:space="preserve"> 2- </w:t>
            </w:r>
            <w:r w:rsidR="004B765E" w:rsidRPr="00AB2E30">
              <w:rPr>
                <w:rStyle w:val="ui-provider"/>
                <w:sz w:val="20"/>
                <w:szCs w:val="20"/>
              </w:rPr>
              <w:t xml:space="preserve">The </w:t>
            </w:r>
            <w:r w:rsidR="00811E57">
              <w:rPr>
                <w:sz w:val="20"/>
                <w:szCs w:val="20"/>
              </w:rPr>
              <w:t>Frontrunner</w:t>
            </w:r>
            <w:r w:rsidR="004B765E" w:rsidRPr="00AB2E30">
              <w:rPr>
                <w:sz w:val="20"/>
                <w:szCs w:val="20"/>
              </w:rPr>
              <w:t xml:space="preserve"> on </w:t>
            </w:r>
            <w:r w:rsidR="004B765E" w:rsidRPr="00AB2E30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mproving safety and security</w:t>
            </w:r>
          </w:p>
          <w:p w14:paraId="447D53D0" w14:textId="125D3BCA" w:rsidR="004B765E" w:rsidRDefault="00B64626" w:rsidP="00E423AF">
            <w:pPr>
              <w:pStyle w:val="ListParagraph"/>
              <w:spacing w:after="0"/>
              <w:ind w:left="459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832413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765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B765E">
              <w:rPr>
                <w:sz w:val="20"/>
                <w:szCs w:val="20"/>
              </w:rPr>
              <w:t xml:space="preserve"> 3- </w:t>
            </w:r>
            <w:r w:rsidR="004B765E" w:rsidRPr="00AB2E30">
              <w:rPr>
                <w:rStyle w:val="ui-provider"/>
                <w:sz w:val="20"/>
                <w:szCs w:val="20"/>
              </w:rPr>
              <w:t xml:space="preserve">The </w:t>
            </w:r>
            <w:r w:rsidR="00811E57">
              <w:rPr>
                <w:sz w:val="20"/>
                <w:szCs w:val="20"/>
              </w:rPr>
              <w:t>Frontrunner</w:t>
            </w:r>
            <w:r w:rsidR="004B765E" w:rsidRPr="00AB2E30">
              <w:rPr>
                <w:sz w:val="20"/>
                <w:szCs w:val="20"/>
              </w:rPr>
              <w:t xml:space="preserve"> on </w:t>
            </w:r>
            <w:r w:rsidR="004B765E" w:rsidRPr="00AB2E30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reducing pollution, greenhouse gas emissions and energy consumption</w:t>
            </w:r>
          </w:p>
          <w:p w14:paraId="17053087" w14:textId="1F5F1477" w:rsidR="004B765E" w:rsidRDefault="00B64626" w:rsidP="00E423AF">
            <w:pPr>
              <w:pStyle w:val="ListParagraph"/>
              <w:spacing w:after="0"/>
              <w:ind w:left="459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81757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765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B765E">
              <w:rPr>
                <w:sz w:val="20"/>
                <w:szCs w:val="20"/>
              </w:rPr>
              <w:t xml:space="preserve"> 4- </w:t>
            </w:r>
            <w:r w:rsidR="004B765E" w:rsidRPr="00AB2E30">
              <w:rPr>
                <w:rStyle w:val="ui-provider"/>
                <w:sz w:val="20"/>
                <w:szCs w:val="20"/>
              </w:rPr>
              <w:t xml:space="preserve">The </w:t>
            </w:r>
            <w:r w:rsidR="00811E57">
              <w:rPr>
                <w:sz w:val="20"/>
                <w:szCs w:val="20"/>
              </w:rPr>
              <w:t>Frontrunner</w:t>
            </w:r>
            <w:r w:rsidR="004B765E" w:rsidRPr="00AB2E30">
              <w:rPr>
                <w:sz w:val="20"/>
                <w:szCs w:val="20"/>
              </w:rPr>
              <w:t xml:space="preserve"> on </w:t>
            </w:r>
            <w:r w:rsidR="004B765E" w:rsidRPr="00AB2E30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ncreasing the efficiency and cost-effectiveness of the transportation of persons and goods</w:t>
            </w:r>
          </w:p>
          <w:p w14:paraId="3D2355FA" w14:textId="41EA731A" w:rsidR="004B765E" w:rsidRDefault="00B64626" w:rsidP="00E423AF">
            <w:pPr>
              <w:pStyle w:val="ListParagraph"/>
              <w:spacing w:after="0"/>
              <w:ind w:left="459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680403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765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B765E">
              <w:rPr>
                <w:sz w:val="20"/>
                <w:szCs w:val="20"/>
              </w:rPr>
              <w:t xml:space="preserve"> 5- </w:t>
            </w:r>
            <w:r w:rsidR="004B765E" w:rsidRPr="00AB2E30">
              <w:rPr>
                <w:rStyle w:val="ui-provider"/>
                <w:sz w:val="20"/>
                <w:szCs w:val="20"/>
              </w:rPr>
              <w:t xml:space="preserve">The </w:t>
            </w:r>
            <w:r w:rsidR="00811E57">
              <w:rPr>
                <w:sz w:val="20"/>
                <w:szCs w:val="20"/>
              </w:rPr>
              <w:t>Frontrunner</w:t>
            </w:r>
            <w:r w:rsidR="004B765E" w:rsidRPr="00AB2E30">
              <w:rPr>
                <w:sz w:val="20"/>
                <w:szCs w:val="20"/>
              </w:rPr>
              <w:t xml:space="preserve"> on </w:t>
            </w:r>
            <w:r w:rsidR="004B765E" w:rsidRPr="00AB2E30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enhancing the attractiveness and quality of the urban environment</w:t>
            </w:r>
          </w:p>
          <w:p w14:paraId="0FA634BC" w14:textId="0EDEEE96" w:rsidR="004B765E" w:rsidRDefault="00B64626" w:rsidP="00E423AF">
            <w:pPr>
              <w:pStyle w:val="ListParagraph"/>
              <w:spacing w:after="0"/>
              <w:ind w:left="459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059602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765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B765E">
              <w:rPr>
                <w:sz w:val="20"/>
                <w:szCs w:val="20"/>
              </w:rPr>
              <w:t xml:space="preserve"> 6- </w:t>
            </w:r>
            <w:r w:rsidR="004B765E" w:rsidRPr="00AB2E30">
              <w:rPr>
                <w:rStyle w:val="ui-provider"/>
                <w:sz w:val="20"/>
                <w:szCs w:val="20"/>
              </w:rPr>
              <w:t xml:space="preserve">The </w:t>
            </w:r>
            <w:r w:rsidR="00811E57">
              <w:rPr>
                <w:sz w:val="20"/>
                <w:szCs w:val="20"/>
              </w:rPr>
              <w:t>Frontrunner</w:t>
            </w:r>
            <w:r w:rsidR="004B765E" w:rsidRPr="00AB2E30">
              <w:rPr>
                <w:sz w:val="20"/>
                <w:szCs w:val="20"/>
              </w:rPr>
              <w:t xml:space="preserve"> of Long-Term C-ITS strategy</w:t>
            </w:r>
          </w:p>
          <w:p w14:paraId="7641CCC3" w14:textId="05BC4361" w:rsidR="004B765E" w:rsidRDefault="00B64626" w:rsidP="00E423AF">
            <w:pPr>
              <w:pStyle w:val="ListParagraph"/>
              <w:spacing w:after="0"/>
              <w:ind w:left="459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781531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765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B765E">
              <w:rPr>
                <w:sz w:val="20"/>
                <w:szCs w:val="20"/>
              </w:rPr>
              <w:t xml:space="preserve"> 7- </w:t>
            </w:r>
            <w:r w:rsidR="004B765E" w:rsidRPr="00AB2E30">
              <w:rPr>
                <w:rStyle w:val="ui-provider"/>
                <w:sz w:val="20"/>
                <w:szCs w:val="20"/>
              </w:rPr>
              <w:t xml:space="preserve">The </w:t>
            </w:r>
            <w:r w:rsidR="00811E57">
              <w:rPr>
                <w:sz w:val="20"/>
                <w:szCs w:val="20"/>
              </w:rPr>
              <w:t>Frontrunner</w:t>
            </w:r>
            <w:r w:rsidR="004B765E" w:rsidRPr="00AB2E30">
              <w:rPr>
                <w:sz w:val="20"/>
                <w:szCs w:val="20"/>
              </w:rPr>
              <w:t xml:space="preserve"> on implementing the Highest numbers of use-cases</w:t>
            </w:r>
          </w:p>
          <w:p w14:paraId="55594515" w14:textId="7B6A7792" w:rsidR="004B765E" w:rsidRDefault="00B64626" w:rsidP="00E423AF">
            <w:pPr>
              <w:pStyle w:val="ListParagraph"/>
              <w:spacing w:after="0"/>
              <w:ind w:left="459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561393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765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B765E">
              <w:rPr>
                <w:sz w:val="20"/>
                <w:szCs w:val="20"/>
              </w:rPr>
              <w:t xml:space="preserve"> 8- </w:t>
            </w:r>
            <w:r w:rsidR="004B765E" w:rsidRPr="00AB2E30">
              <w:rPr>
                <w:rStyle w:val="ui-provider"/>
                <w:sz w:val="20"/>
                <w:szCs w:val="20"/>
              </w:rPr>
              <w:t xml:space="preserve">The </w:t>
            </w:r>
            <w:r w:rsidR="00811E57">
              <w:rPr>
                <w:sz w:val="20"/>
                <w:szCs w:val="20"/>
              </w:rPr>
              <w:t>Frontrunner</w:t>
            </w:r>
            <w:r w:rsidR="004B765E" w:rsidRPr="00AB2E30">
              <w:rPr>
                <w:sz w:val="20"/>
                <w:szCs w:val="20"/>
              </w:rPr>
              <w:t xml:space="preserve"> of Geographical coverage</w:t>
            </w:r>
          </w:p>
          <w:p w14:paraId="5CBC145D" w14:textId="6BEDFB9D" w:rsidR="004B765E" w:rsidRDefault="00B64626" w:rsidP="00E423AF">
            <w:pPr>
              <w:pStyle w:val="ListParagraph"/>
              <w:spacing w:after="0"/>
              <w:ind w:left="459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510519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765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B765E">
              <w:rPr>
                <w:sz w:val="20"/>
                <w:szCs w:val="20"/>
              </w:rPr>
              <w:t xml:space="preserve"> 9- </w:t>
            </w:r>
            <w:r w:rsidR="004B765E" w:rsidRPr="00AB2E30">
              <w:rPr>
                <w:rStyle w:val="ui-provider"/>
                <w:sz w:val="20"/>
                <w:szCs w:val="20"/>
              </w:rPr>
              <w:t xml:space="preserve">The </w:t>
            </w:r>
            <w:r w:rsidR="00811E57">
              <w:rPr>
                <w:sz w:val="20"/>
                <w:szCs w:val="20"/>
              </w:rPr>
              <w:t>Frontrunner</w:t>
            </w:r>
            <w:r w:rsidR="004B765E" w:rsidRPr="00AB2E30">
              <w:rPr>
                <w:sz w:val="20"/>
                <w:szCs w:val="20"/>
              </w:rPr>
              <w:t xml:space="preserve"> on urban-interurban integration</w:t>
            </w:r>
            <w:r w:rsidR="004B765E">
              <w:rPr>
                <w:sz w:val="20"/>
                <w:szCs w:val="20"/>
              </w:rPr>
              <w:t xml:space="preserve"> </w:t>
            </w:r>
          </w:p>
          <w:p w14:paraId="3666168B" w14:textId="14DC5E88" w:rsidR="004B765E" w:rsidRDefault="00B64626" w:rsidP="00E423AF">
            <w:pPr>
              <w:pStyle w:val="ListParagraph"/>
              <w:spacing w:after="0"/>
              <w:ind w:left="459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238779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765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B765E">
              <w:rPr>
                <w:sz w:val="20"/>
                <w:szCs w:val="20"/>
              </w:rPr>
              <w:t xml:space="preserve"> 10- </w:t>
            </w:r>
            <w:r w:rsidR="004B765E" w:rsidRPr="00AB2E30">
              <w:rPr>
                <w:rStyle w:val="ui-provider"/>
                <w:sz w:val="20"/>
                <w:szCs w:val="20"/>
              </w:rPr>
              <w:t xml:space="preserve">The </w:t>
            </w:r>
            <w:r w:rsidR="00811E57">
              <w:rPr>
                <w:rStyle w:val="ui-provider"/>
                <w:sz w:val="20"/>
                <w:szCs w:val="20"/>
              </w:rPr>
              <w:t>Frontrunner</w:t>
            </w:r>
            <w:r w:rsidR="004B765E" w:rsidRPr="00AB2E30">
              <w:rPr>
                <w:rStyle w:val="ui-provider"/>
                <w:sz w:val="20"/>
                <w:szCs w:val="20"/>
              </w:rPr>
              <w:t xml:space="preserve"> supporting the automation of vehicles</w:t>
            </w:r>
          </w:p>
          <w:p w14:paraId="057B9569" w14:textId="77777777" w:rsidR="004B765E" w:rsidRDefault="00B64626" w:rsidP="00E423AF">
            <w:pPr>
              <w:pStyle w:val="ListParagraph"/>
              <w:spacing w:after="0"/>
              <w:ind w:left="459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944293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765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B765E">
              <w:rPr>
                <w:sz w:val="20"/>
                <w:szCs w:val="20"/>
              </w:rPr>
              <w:t xml:space="preserve"> 11- </w:t>
            </w:r>
            <w:r w:rsidR="004B765E" w:rsidRPr="00AB2E30">
              <w:rPr>
                <w:rStyle w:val="ui-provider"/>
                <w:sz w:val="20"/>
                <w:szCs w:val="20"/>
              </w:rPr>
              <w:t>The Best contributor in WG 4 or for C-ITS dissemination</w:t>
            </w:r>
          </w:p>
          <w:p w14:paraId="711F987C" w14:textId="77777777" w:rsidR="004B765E" w:rsidRDefault="00B64626" w:rsidP="00E423AF">
            <w:pPr>
              <w:pStyle w:val="ListParagraph"/>
              <w:spacing w:after="0"/>
              <w:ind w:left="459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847669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765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B765E">
              <w:rPr>
                <w:sz w:val="20"/>
                <w:szCs w:val="20"/>
              </w:rPr>
              <w:t xml:space="preserve"> All awards</w:t>
            </w:r>
          </w:p>
          <w:p w14:paraId="6429C7DA" w14:textId="77777777" w:rsidR="004B765E" w:rsidRDefault="004B765E" w:rsidP="00E423AF">
            <w:pPr>
              <w:pStyle w:val="ListParagraph"/>
              <w:rPr>
                <w:sz w:val="20"/>
                <w:szCs w:val="20"/>
              </w:rPr>
            </w:pPr>
          </w:p>
        </w:tc>
      </w:tr>
      <w:tr w:rsidR="004B765E" w14:paraId="1FE81925" w14:textId="77777777" w:rsidTr="00E423AF">
        <w:trPr>
          <w:jc w:val="center"/>
        </w:trPr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36240BDE" w14:textId="77777777" w:rsidR="004B765E" w:rsidRDefault="004B765E" w:rsidP="00E423AF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eral comments</w:t>
            </w:r>
          </w:p>
        </w:tc>
      </w:tr>
      <w:tr w:rsidR="004B765E" w14:paraId="5B06FE1E" w14:textId="77777777" w:rsidTr="00E423AF">
        <w:trPr>
          <w:jc w:val="center"/>
        </w:trPr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95D96" w14:textId="77777777" w:rsidR="004B765E" w:rsidRDefault="004B765E" w:rsidP="00E423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o you have any general comments or observations you would like to share with us? </w:t>
            </w:r>
          </w:p>
          <w:p w14:paraId="3627FF5C" w14:textId="77777777" w:rsidR="004B765E" w:rsidRDefault="004B765E" w:rsidP="00E423AF">
            <w:pPr>
              <w:rPr>
                <w:sz w:val="20"/>
                <w:szCs w:val="20"/>
              </w:rPr>
            </w:pPr>
          </w:p>
          <w:p w14:paraId="377C4B48" w14:textId="77777777" w:rsidR="004B765E" w:rsidRDefault="004B765E" w:rsidP="00E423AF">
            <w:pPr>
              <w:rPr>
                <w:sz w:val="20"/>
                <w:szCs w:val="20"/>
              </w:rPr>
            </w:pPr>
          </w:p>
          <w:p w14:paraId="3660E159" w14:textId="77777777" w:rsidR="004B765E" w:rsidRDefault="004B765E" w:rsidP="00E423AF">
            <w:pPr>
              <w:rPr>
                <w:sz w:val="20"/>
                <w:szCs w:val="20"/>
              </w:rPr>
            </w:pPr>
          </w:p>
          <w:p w14:paraId="3DB1E527" w14:textId="77777777" w:rsidR="004B765E" w:rsidRDefault="004B765E" w:rsidP="00E423AF">
            <w:pPr>
              <w:rPr>
                <w:sz w:val="20"/>
                <w:szCs w:val="20"/>
              </w:rPr>
            </w:pPr>
          </w:p>
          <w:p w14:paraId="6CB0F07E" w14:textId="77777777" w:rsidR="004B765E" w:rsidRDefault="004B765E" w:rsidP="00E423AF">
            <w:pPr>
              <w:rPr>
                <w:sz w:val="20"/>
                <w:szCs w:val="20"/>
              </w:rPr>
            </w:pPr>
          </w:p>
        </w:tc>
      </w:tr>
    </w:tbl>
    <w:p w14:paraId="5811B658" w14:textId="4A761544" w:rsidR="004B765E" w:rsidRDefault="004B765E" w:rsidP="00B64626">
      <w:pPr>
        <w:pStyle w:val="Heading1"/>
        <w:numPr>
          <w:ilvl w:val="0"/>
          <w:numId w:val="0"/>
        </w:numPr>
        <w:tabs>
          <w:tab w:val="left" w:pos="8114"/>
        </w:tabs>
        <w:ind w:left="360" w:hanging="360"/>
        <w:jc w:val="left"/>
      </w:pPr>
    </w:p>
    <w:sectPr w:rsidR="004B765E" w:rsidSect="00B35422">
      <w:headerReference w:type="default" r:id="rId11"/>
      <w:footerReference w:type="default" r:id="rId12"/>
      <w:pgSz w:w="11900" w:h="16840"/>
      <w:pgMar w:top="2098" w:right="845" w:bottom="1276" w:left="709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0BC5B" w14:textId="77777777" w:rsidR="00564128" w:rsidRDefault="00564128" w:rsidP="001C10F2">
      <w:r>
        <w:separator/>
      </w:r>
    </w:p>
  </w:endnote>
  <w:endnote w:type="continuationSeparator" w:id="0">
    <w:p w14:paraId="66DFF12B" w14:textId="77777777" w:rsidR="00564128" w:rsidRDefault="00564128" w:rsidP="001C10F2">
      <w:r>
        <w:continuationSeparator/>
      </w:r>
    </w:p>
  </w:endnote>
  <w:endnote w:type="continuationNotice" w:id="1">
    <w:p w14:paraId="3B037602" w14:textId="77777777" w:rsidR="00564128" w:rsidRDefault="00564128" w:rsidP="001C10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SymbolMT">
    <w:altName w:val="PMingLiU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61A1B" w14:textId="3C1FE412" w:rsidR="00E423AF" w:rsidRPr="00B35422" w:rsidRDefault="00E423AF" w:rsidP="001C10F2">
    <w:pPr>
      <w:pStyle w:val="Footer"/>
      <w:rPr>
        <w:color w:val="368A9A"/>
        <w:sz w:val="16"/>
        <w:szCs w:val="16"/>
      </w:rPr>
    </w:pPr>
    <w:r w:rsidRPr="00935818">
      <w:rPr>
        <w:rStyle w:val="PageNumber"/>
        <w:color w:val="368A9A"/>
        <w:sz w:val="16"/>
        <w:szCs w:val="16"/>
      </w:rPr>
      <w:fldChar w:fldCharType="begin"/>
    </w:r>
    <w:r w:rsidRPr="00935818">
      <w:rPr>
        <w:rStyle w:val="PageNumber"/>
        <w:color w:val="368A9A"/>
        <w:sz w:val="16"/>
        <w:szCs w:val="16"/>
      </w:rPr>
      <w:instrText xml:space="preserve">PAGE  </w:instrText>
    </w:r>
    <w:r w:rsidRPr="00935818">
      <w:rPr>
        <w:rStyle w:val="PageNumber"/>
        <w:color w:val="368A9A"/>
        <w:sz w:val="16"/>
        <w:szCs w:val="16"/>
      </w:rPr>
      <w:fldChar w:fldCharType="separate"/>
    </w:r>
    <w:r w:rsidR="00F504E6">
      <w:rPr>
        <w:rStyle w:val="PageNumber"/>
        <w:noProof/>
        <w:color w:val="368A9A"/>
        <w:sz w:val="16"/>
        <w:szCs w:val="16"/>
      </w:rPr>
      <w:t>21</w:t>
    </w:r>
    <w:r w:rsidRPr="00935818">
      <w:rPr>
        <w:rStyle w:val="PageNumber"/>
        <w:color w:val="368A9A"/>
        <w:sz w:val="16"/>
        <w:szCs w:val="16"/>
      </w:rPr>
      <w:fldChar w:fldCharType="end"/>
    </w:r>
  </w:p>
  <w:p w14:paraId="74F4412B" w14:textId="77777777" w:rsidR="00E423AF" w:rsidRDefault="00E423AF" w:rsidP="001C10F2">
    <w:pPr>
      <w:pStyle w:val="Footer"/>
    </w:pPr>
    <w:r>
      <w:rPr>
        <w:noProof/>
        <w:lang w:val="de-AT" w:eastAsia="de-AT"/>
      </w:rPr>
      <w:drawing>
        <wp:inline distT="0" distB="0" distL="0" distR="0" wp14:anchorId="76B8D528" wp14:editId="1D8139D2">
          <wp:extent cx="6570979" cy="65405"/>
          <wp:effectExtent l="0" t="0" r="7620" b="10795"/>
          <wp:docPr id="51" name="Picture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6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0979" cy="654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150165F" w14:textId="5F63AD1E" w:rsidR="00E423AF" w:rsidRDefault="00E423AF" w:rsidP="001C10F2">
    <w:pPr>
      <w:pStyle w:val="Footer"/>
      <w:rPr>
        <w:lang w:val="en-US"/>
      </w:rPr>
    </w:pPr>
    <w:r w:rsidRPr="00E405AB">
      <w:rPr>
        <w:lang w:val="en-US"/>
      </w:rPr>
      <w:t xml:space="preserve">C-Roads Platform WG4 </w:t>
    </w:r>
    <w:r>
      <w:rPr>
        <w:lang w:val="en-US"/>
      </w:rPr>
      <w:t>C-ITS Contest</w:t>
    </w:r>
    <w:r w:rsidR="00B64626">
      <w:rPr>
        <w:lang w:val="en-US"/>
      </w:rPr>
      <w:t xml:space="preserve"> – Submission sheet</w:t>
    </w:r>
  </w:p>
  <w:p w14:paraId="37906D84" w14:textId="379D004D" w:rsidR="00E423AF" w:rsidRPr="005A089B" w:rsidRDefault="00E423AF" w:rsidP="001C10F2">
    <w:pPr>
      <w:pStyle w:val="Footer"/>
      <w:rPr>
        <w:lang w:val="en-US"/>
      </w:rPr>
    </w:pPr>
    <w:r w:rsidRPr="006B2245">
      <w:rPr>
        <w:noProof/>
        <w:lang w:val="de-AT" w:eastAsia="de-AT"/>
      </w:rPr>
      <w:drawing>
        <wp:inline distT="0" distB="0" distL="0" distR="0" wp14:anchorId="759D82B7" wp14:editId="36ACA8EE">
          <wp:extent cx="952500" cy="199830"/>
          <wp:effectExtent l="0" t="0" r="0" b="0"/>
          <wp:docPr id="52" name="Picture 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fik 8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2175" cy="206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de-AT" w:eastAsia="de-AT"/>
      </w:rPr>
      <w:drawing>
        <wp:anchor distT="0" distB="0" distL="114300" distR="114300" simplePos="0" relativeHeight="251658242" behindDoc="1" locked="0" layoutInCell="1" allowOverlap="1" wp14:anchorId="1DA1CBA4" wp14:editId="630E1962">
          <wp:simplePos x="0" y="0"/>
          <wp:positionH relativeFrom="margin">
            <wp:align>right</wp:align>
          </wp:positionH>
          <wp:positionV relativeFrom="paragraph">
            <wp:posOffset>129540</wp:posOffset>
          </wp:positionV>
          <wp:extent cx="725170" cy="97155"/>
          <wp:effectExtent l="0" t="0" r="11430" b="4445"/>
          <wp:wrapNone/>
          <wp:docPr id="53" name="Pictur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-Roads_Word_domain_160923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" cy="97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7770D67" w14:textId="77777777" w:rsidR="00E423AF" w:rsidRDefault="00E423AF"/>
  <w:p w14:paraId="4FA8EA78" w14:textId="77777777" w:rsidR="00E423AF" w:rsidRDefault="00E423AF"/>
  <w:p w14:paraId="3ADEC58F" w14:textId="77777777" w:rsidR="00E423AF" w:rsidRDefault="00E423A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A5689" w14:textId="77777777" w:rsidR="00564128" w:rsidRDefault="00564128" w:rsidP="001C10F2">
      <w:r>
        <w:separator/>
      </w:r>
    </w:p>
  </w:footnote>
  <w:footnote w:type="continuationSeparator" w:id="0">
    <w:p w14:paraId="7CC7DC74" w14:textId="77777777" w:rsidR="00564128" w:rsidRDefault="00564128" w:rsidP="001C10F2">
      <w:r>
        <w:continuationSeparator/>
      </w:r>
    </w:p>
  </w:footnote>
  <w:footnote w:type="continuationNotice" w:id="1">
    <w:p w14:paraId="216EFEA6" w14:textId="77777777" w:rsidR="00564128" w:rsidRDefault="00564128" w:rsidP="001C10F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D45D5" w14:textId="77777777" w:rsidR="00E423AF" w:rsidRPr="000A4425" w:rsidRDefault="00E423AF" w:rsidP="001C10F2">
    <w:pPr>
      <w:pStyle w:val="Header"/>
    </w:pPr>
    <w:r>
      <w:rPr>
        <w:noProof/>
        <w:lang w:val="de-AT" w:eastAsia="de-AT"/>
      </w:rPr>
      <w:drawing>
        <wp:anchor distT="0" distB="0" distL="114300" distR="114300" simplePos="0" relativeHeight="251658243" behindDoc="1" locked="0" layoutInCell="1" allowOverlap="1" wp14:anchorId="154CA777" wp14:editId="38C144B8">
          <wp:simplePos x="0" y="0"/>
          <wp:positionH relativeFrom="margin">
            <wp:align>right</wp:align>
          </wp:positionH>
          <wp:positionV relativeFrom="paragraph">
            <wp:posOffset>1905</wp:posOffset>
          </wp:positionV>
          <wp:extent cx="1554480" cy="451104"/>
          <wp:effectExtent l="0" t="0" r="0" b="6350"/>
          <wp:wrapNone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-Roads_Word_Logo_16092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4480" cy="45110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B8D0956" w14:textId="77777777" w:rsidR="00E423AF" w:rsidRDefault="00E423AF"/>
  <w:p w14:paraId="268FDE3A" w14:textId="77777777" w:rsidR="00E423AF" w:rsidRDefault="00E423AF"/>
  <w:p w14:paraId="2C64DAA7" w14:textId="77777777" w:rsidR="00E423AF" w:rsidRDefault="00E423A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2E8628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393F73"/>
    <w:multiLevelType w:val="hybridMultilevel"/>
    <w:tmpl w:val="BC9073E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1A7280"/>
    <w:multiLevelType w:val="hybridMultilevel"/>
    <w:tmpl w:val="D196266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12189"/>
    <w:multiLevelType w:val="hybridMultilevel"/>
    <w:tmpl w:val="CBB45244"/>
    <w:lvl w:ilvl="0" w:tplc="E92CFD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908A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647C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321A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3259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0238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6482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4C48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EC38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6F56CE6"/>
    <w:multiLevelType w:val="hybridMultilevel"/>
    <w:tmpl w:val="08D07E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CF7F17"/>
    <w:multiLevelType w:val="hybridMultilevel"/>
    <w:tmpl w:val="CBA62D92"/>
    <w:lvl w:ilvl="0" w:tplc="33EE9656">
      <w:start w:val="1"/>
      <w:numFmt w:val="bullet"/>
      <w:pStyle w:val="Bullets"/>
      <w:lvlText w:val=""/>
      <w:lvlJc w:val="left"/>
      <w:pPr>
        <w:ind w:left="1287" w:hanging="360"/>
      </w:pPr>
      <w:rPr>
        <w:rFonts w:ascii="Wingdings" w:hAnsi="Wingdings" w:hint="default"/>
        <w:color w:val="31849B" w:themeColor="accent5" w:themeShade="BF"/>
      </w:rPr>
    </w:lvl>
    <w:lvl w:ilvl="1" w:tplc="62AAAAD0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  <w:color w:val="31849B" w:themeColor="accent5" w:themeShade="BF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1BF670E2"/>
    <w:multiLevelType w:val="hybridMultilevel"/>
    <w:tmpl w:val="9CCE33C0"/>
    <w:lvl w:ilvl="0" w:tplc="AE24172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C9FC770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F644441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0BB2130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01BA8E8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63C88DF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D8445C2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D0FC0B4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D18583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7" w15:restartNumberingAfterBreak="0">
    <w:nsid w:val="1D935A4D"/>
    <w:multiLevelType w:val="hybridMultilevel"/>
    <w:tmpl w:val="02FE1A7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52A9D"/>
    <w:multiLevelType w:val="hybridMultilevel"/>
    <w:tmpl w:val="6DD88540"/>
    <w:lvl w:ilvl="0" w:tplc="5C70CBEA">
      <w:start w:val="2"/>
      <w:numFmt w:val="bullet"/>
      <w:lvlText w:val="-"/>
      <w:lvlJc w:val="left"/>
      <w:pPr>
        <w:ind w:left="420" w:hanging="36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9" w15:restartNumberingAfterBreak="0">
    <w:nsid w:val="2B616FE7"/>
    <w:multiLevelType w:val="hybridMultilevel"/>
    <w:tmpl w:val="715C3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D46A77"/>
    <w:multiLevelType w:val="hybridMultilevel"/>
    <w:tmpl w:val="2C7E44B0"/>
    <w:styleLink w:val="Formatvorlage1"/>
    <w:lvl w:ilvl="0" w:tplc="24AE73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4D4D4D"/>
      </w:rPr>
    </w:lvl>
    <w:lvl w:ilvl="1" w:tplc="FCB2F50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5B06779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D3CA6F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B40660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36E9A2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9827CB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9ACF65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6E8EC56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8217879"/>
    <w:multiLevelType w:val="hybridMultilevel"/>
    <w:tmpl w:val="33A0E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9815AA"/>
    <w:multiLevelType w:val="hybridMultilevel"/>
    <w:tmpl w:val="92B6EBD0"/>
    <w:lvl w:ilvl="0" w:tplc="F118CDC0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634487"/>
    <w:multiLevelType w:val="hybridMultilevel"/>
    <w:tmpl w:val="7E143B16"/>
    <w:lvl w:ilvl="0" w:tplc="08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41AE776D"/>
    <w:multiLevelType w:val="hybridMultilevel"/>
    <w:tmpl w:val="8220890A"/>
    <w:lvl w:ilvl="0" w:tplc="709465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A867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3497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189B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085E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A061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94CF2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0CB1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9634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255705F"/>
    <w:multiLevelType w:val="hybridMultilevel"/>
    <w:tmpl w:val="86586A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FE3308"/>
    <w:multiLevelType w:val="hybridMultilevel"/>
    <w:tmpl w:val="D07A69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C44C6E"/>
    <w:multiLevelType w:val="hybridMultilevel"/>
    <w:tmpl w:val="B5A8A47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C00D3C"/>
    <w:multiLevelType w:val="hybridMultilevel"/>
    <w:tmpl w:val="C9509612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1A2551E"/>
    <w:multiLevelType w:val="hybridMultilevel"/>
    <w:tmpl w:val="49FC9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B13A08"/>
    <w:multiLevelType w:val="hybridMultilevel"/>
    <w:tmpl w:val="27F2D28E"/>
    <w:lvl w:ilvl="0" w:tplc="4CC477B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04D8484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C9B6D6A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5C8A9F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20A855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43F210C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DE920A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182EE75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7B28261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1" w15:restartNumberingAfterBreak="0">
    <w:nsid w:val="6FB2411E"/>
    <w:multiLevelType w:val="multilevel"/>
    <w:tmpl w:val="AFEC96A6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suff w:val="space"/>
      <w:lvlText w:val="%1.%2."/>
      <w:lvlJc w:val="left"/>
      <w:pPr>
        <w:ind w:left="-556" w:hanging="720"/>
      </w:pPr>
      <w:rPr>
        <w:rFonts w:hint="default"/>
      </w:rPr>
    </w:lvl>
    <w:lvl w:ilvl="2">
      <w:start w:val="1"/>
      <w:numFmt w:val="decimal"/>
      <w:pStyle w:val="Heading3"/>
      <w:isLgl/>
      <w:suff w:val="space"/>
      <w:lvlText w:val="%1.%2.%3."/>
      <w:lvlJc w:val="left"/>
      <w:pPr>
        <w:ind w:left="-557" w:hanging="720"/>
      </w:pPr>
      <w:rPr>
        <w:rFonts w:hint="default"/>
      </w:rPr>
    </w:lvl>
    <w:lvl w:ilvl="3">
      <w:start w:val="1"/>
      <w:numFmt w:val="decimal"/>
      <w:pStyle w:val="Heading4"/>
      <w:isLgl/>
      <w:suff w:val="space"/>
      <w:lvlText w:val="%1.%2.%3.%4."/>
      <w:lvlJc w:val="left"/>
      <w:pPr>
        <w:ind w:left="-197" w:hanging="108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isLgl/>
      <w:lvlText w:val="%1.%2.%3.%4.%5."/>
      <w:lvlJc w:val="left"/>
      <w:pPr>
        <w:ind w:left="163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3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23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83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83" w:hanging="2160"/>
      </w:pPr>
      <w:rPr>
        <w:rFonts w:hint="default"/>
      </w:rPr>
    </w:lvl>
  </w:abstractNum>
  <w:abstractNum w:abstractNumId="22" w15:restartNumberingAfterBreak="0">
    <w:nsid w:val="707220F0"/>
    <w:multiLevelType w:val="hybridMultilevel"/>
    <w:tmpl w:val="327E8106"/>
    <w:lvl w:ilvl="0" w:tplc="6D282080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6F402C"/>
    <w:multiLevelType w:val="hybridMultilevel"/>
    <w:tmpl w:val="3EC2F454"/>
    <w:lvl w:ilvl="0" w:tplc="7564DA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6C95D5B"/>
    <w:multiLevelType w:val="hybridMultilevel"/>
    <w:tmpl w:val="68F85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632308"/>
    <w:multiLevelType w:val="hybridMultilevel"/>
    <w:tmpl w:val="456211D8"/>
    <w:lvl w:ilvl="0" w:tplc="F118CDC0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C83859"/>
    <w:multiLevelType w:val="hybridMultilevel"/>
    <w:tmpl w:val="B7DE5818"/>
    <w:lvl w:ilvl="0" w:tplc="7F2AF8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63901675">
    <w:abstractNumId w:val="10"/>
  </w:num>
  <w:num w:numId="2" w16cid:durableId="1664237726">
    <w:abstractNumId w:val="5"/>
  </w:num>
  <w:num w:numId="3" w16cid:durableId="957641625">
    <w:abstractNumId w:val="21"/>
  </w:num>
  <w:num w:numId="4" w16cid:durableId="1242638389">
    <w:abstractNumId w:val="0"/>
  </w:num>
  <w:num w:numId="5" w16cid:durableId="672729818">
    <w:abstractNumId w:val="19"/>
  </w:num>
  <w:num w:numId="6" w16cid:durableId="606042248">
    <w:abstractNumId w:val="16"/>
  </w:num>
  <w:num w:numId="7" w16cid:durableId="1104887395">
    <w:abstractNumId w:val="7"/>
  </w:num>
  <w:num w:numId="8" w16cid:durableId="647513167">
    <w:abstractNumId w:val="3"/>
  </w:num>
  <w:num w:numId="9" w16cid:durableId="1837377308">
    <w:abstractNumId w:val="14"/>
  </w:num>
  <w:num w:numId="10" w16cid:durableId="31426194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37540621">
    <w:abstractNumId w:val="25"/>
  </w:num>
  <w:num w:numId="12" w16cid:durableId="600913123">
    <w:abstractNumId w:val="12"/>
  </w:num>
  <w:num w:numId="13" w16cid:durableId="433018057">
    <w:abstractNumId w:val="21"/>
  </w:num>
  <w:num w:numId="14" w16cid:durableId="2109735653">
    <w:abstractNumId w:val="9"/>
  </w:num>
  <w:num w:numId="15" w16cid:durableId="1471628158">
    <w:abstractNumId w:val="11"/>
  </w:num>
  <w:num w:numId="16" w16cid:durableId="1226835558">
    <w:abstractNumId w:val="1"/>
  </w:num>
  <w:num w:numId="17" w16cid:durableId="1454864408">
    <w:abstractNumId w:val="18"/>
  </w:num>
  <w:num w:numId="18" w16cid:durableId="672876939">
    <w:abstractNumId w:val="13"/>
  </w:num>
  <w:num w:numId="19" w16cid:durableId="819738312">
    <w:abstractNumId w:val="21"/>
  </w:num>
  <w:num w:numId="20" w16cid:durableId="281040636">
    <w:abstractNumId w:val="23"/>
  </w:num>
  <w:num w:numId="21" w16cid:durableId="1401054778">
    <w:abstractNumId w:val="26"/>
  </w:num>
  <w:num w:numId="22" w16cid:durableId="1317955939">
    <w:abstractNumId w:val="20"/>
  </w:num>
  <w:num w:numId="23" w16cid:durableId="849175010">
    <w:abstractNumId w:val="6"/>
  </w:num>
  <w:num w:numId="24" w16cid:durableId="1010985222">
    <w:abstractNumId w:val="17"/>
  </w:num>
  <w:num w:numId="25" w16cid:durableId="1207108352">
    <w:abstractNumId w:val="15"/>
  </w:num>
  <w:num w:numId="26" w16cid:durableId="1760055901">
    <w:abstractNumId w:val="8"/>
  </w:num>
  <w:num w:numId="27" w16cid:durableId="1094865842">
    <w:abstractNumId w:val="2"/>
  </w:num>
  <w:num w:numId="28" w16cid:durableId="1783840178">
    <w:abstractNumId w:val="22"/>
  </w:num>
  <w:num w:numId="29" w16cid:durableId="148335184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95601466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01098523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8659735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42421864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7YwMzUxNzYzMDdU0lEKTi0uzszPAykwNDCpBQBL++S8LgAAAA=="/>
  </w:docVars>
  <w:rsids>
    <w:rsidRoot w:val="00E168D6"/>
    <w:rsid w:val="00000DE9"/>
    <w:rsid w:val="0000356A"/>
    <w:rsid w:val="00003814"/>
    <w:rsid w:val="00003900"/>
    <w:rsid w:val="0000411D"/>
    <w:rsid w:val="00004397"/>
    <w:rsid w:val="000048DE"/>
    <w:rsid w:val="0000513D"/>
    <w:rsid w:val="000055CE"/>
    <w:rsid w:val="00005C3F"/>
    <w:rsid w:val="00006569"/>
    <w:rsid w:val="0000736C"/>
    <w:rsid w:val="00007D5C"/>
    <w:rsid w:val="000105EF"/>
    <w:rsid w:val="0001124D"/>
    <w:rsid w:val="00011809"/>
    <w:rsid w:val="0001279C"/>
    <w:rsid w:val="0001419C"/>
    <w:rsid w:val="0001618E"/>
    <w:rsid w:val="000161FC"/>
    <w:rsid w:val="000165B1"/>
    <w:rsid w:val="00016FE7"/>
    <w:rsid w:val="00017540"/>
    <w:rsid w:val="000221D5"/>
    <w:rsid w:val="00022AC1"/>
    <w:rsid w:val="0002333A"/>
    <w:rsid w:val="00023985"/>
    <w:rsid w:val="00024AF0"/>
    <w:rsid w:val="00025161"/>
    <w:rsid w:val="000263E4"/>
    <w:rsid w:val="00026F6B"/>
    <w:rsid w:val="0002740A"/>
    <w:rsid w:val="00032989"/>
    <w:rsid w:val="00032AF1"/>
    <w:rsid w:val="00032D33"/>
    <w:rsid w:val="000332D7"/>
    <w:rsid w:val="000334EA"/>
    <w:rsid w:val="0003380B"/>
    <w:rsid w:val="00033D72"/>
    <w:rsid w:val="00034737"/>
    <w:rsid w:val="000347C5"/>
    <w:rsid w:val="00036141"/>
    <w:rsid w:val="00036A32"/>
    <w:rsid w:val="00036C76"/>
    <w:rsid w:val="00037116"/>
    <w:rsid w:val="0003779F"/>
    <w:rsid w:val="00037FBA"/>
    <w:rsid w:val="00040F02"/>
    <w:rsid w:val="00042297"/>
    <w:rsid w:val="0004255C"/>
    <w:rsid w:val="00042CA9"/>
    <w:rsid w:val="000446B1"/>
    <w:rsid w:val="00044760"/>
    <w:rsid w:val="0004524B"/>
    <w:rsid w:val="000453AD"/>
    <w:rsid w:val="00046590"/>
    <w:rsid w:val="00046D38"/>
    <w:rsid w:val="00051A94"/>
    <w:rsid w:val="00051DE4"/>
    <w:rsid w:val="0005228D"/>
    <w:rsid w:val="00052E8A"/>
    <w:rsid w:val="0005739C"/>
    <w:rsid w:val="0005749F"/>
    <w:rsid w:val="000575F3"/>
    <w:rsid w:val="00060D16"/>
    <w:rsid w:val="000616F4"/>
    <w:rsid w:val="00062B83"/>
    <w:rsid w:val="0006451F"/>
    <w:rsid w:val="00064F0B"/>
    <w:rsid w:val="00065058"/>
    <w:rsid w:val="00066130"/>
    <w:rsid w:val="00066CBE"/>
    <w:rsid w:val="00067366"/>
    <w:rsid w:val="0006779F"/>
    <w:rsid w:val="000677F4"/>
    <w:rsid w:val="00070143"/>
    <w:rsid w:val="00071348"/>
    <w:rsid w:val="00071609"/>
    <w:rsid w:val="00072C73"/>
    <w:rsid w:val="0007377C"/>
    <w:rsid w:val="000739C5"/>
    <w:rsid w:val="000740CE"/>
    <w:rsid w:val="00074252"/>
    <w:rsid w:val="00074380"/>
    <w:rsid w:val="000752A8"/>
    <w:rsid w:val="00075DCA"/>
    <w:rsid w:val="00076357"/>
    <w:rsid w:val="00077EE2"/>
    <w:rsid w:val="0008067E"/>
    <w:rsid w:val="000808D6"/>
    <w:rsid w:val="0008108E"/>
    <w:rsid w:val="000815A8"/>
    <w:rsid w:val="00081EE3"/>
    <w:rsid w:val="0008340A"/>
    <w:rsid w:val="000844C7"/>
    <w:rsid w:val="000856DA"/>
    <w:rsid w:val="00085897"/>
    <w:rsid w:val="00086875"/>
    <w:rsid w:val="00086C7C"/>
    <w:rsid w:val="00087961"/>
    <w:rsid w:val="00087EB6"/>
    <w:rsid w:val="00090883"/>
    <w:rsid w:val="00092367"/>
    <w:rsid w:val="00092C3D"/>
    <w:rsid w:val="00094024"/>
    <w:rsid w:val="00094128"/>
    <w:rsid w:val="00094841"/>
    <w:rsid w:val="00095760"/>
    <w:rsid w:val="0009583D"/>
    <w:rsid w:val="00095E26"/>
    <w:rsid w:val="000A0196"/>
    <w:rsid w:val="000A04BF"/>
    <w:rsid w:val="000A0FEB"/>
    <w:rsid w:val="000A1BA9"/>
    <w:rsid w:val="000A2709"/>
    <w:rsid w:val="000A3615"/>
    <w:rsid w:val="000A3B85"/>
    <w:rsid w:val="000A4425"/>
    <w:rsid w:val="000A48D3"/>
    <w:rsid w:val="000A595D"/>
    <w:rsid w:val="000A7A44"/>
    <w:rsid w:val="000B012E"/>
    <w:rsid w:val="000B02D6"/>
    <w:rsid w:val="000B0E16"/>
    <w:rsid w:val="000B113B"/>
    <w:rsid w:val="000B1903"/>
    <w:rsid w:val="000B2C3E"/>
    <w:rsid w:val="000B4082"/>
    <w:rsid w:val="000B495F"/>
    <w:rsid w:val="000B5161"/>
    <w:rsid w:val="000B5DF7"/>
    <w:rsid w:val="000B6700"/>
    <w:rsid w:val="000B68D1"/>
    <w:rsid w:val="000B6C2D"/>
    <w:rsid w:val="000B6F4B"/>
    <w:rsid w:val="000B72E2"/>
    <w:rsid w:val="000B74DE"/>
    <w:rsid w:val="000B77F1"/>
    <w:rsid w:val="000B7E83"/>
    <w:rsid w:val="000C0094"/>
    <w:rsid w:val="000C0315"/>
    <w:rsid w:val="000C0652"/>
    <w:rsid w:val="000C0D99"/>
    <w:rsid w:val="000C5628"/>
    <w:rsid w:val="000C59E1"/>
    <w:rsid w:val="000C6006"/>
    <w:rsid w:val="000C64FE"/>
    <w:rsid w:val="000C6799"/>
    <w:rsid w:val="000C6F03"/>
    <w:rsid w:val="000C6FE5"/>
    <w:rsid w:val="000C7882"/>
    <w:rsid w:val="000C7D4E"/>
    <w:rsid w:val="000D039C"/>
    <w:rsid w:val="000D1670"/>
    <w:rsid w:val="000D1DF6"/>
    <w:rsid w:val="000D20C1"/>
    <w:rsid w:val="000D293F"/>
    <w:rsid w:val="000D2DA1"/>
    <w:rsid w:val="000D4A7E"/>
    <w:rsid w:val="000D5CCE"/>
    <w:rsid w:val="000D6333"/>
    <w:rsid w:val="000D63B4"/>
    <w:rsid w:val="000D676F"/>
    <w:rsid w:val="000D6FF4"/>
    <w:rsid w:val="000D72ED"/>
    <w:rsid w:val="000D7B01"/>
    <w:rsid w:val="000E0884"/>
    <w:rsid w:val="000E08AB"/>
    <w:rsid w:val="000E0D80"/>
    <w:rsid w:val="000E3942"/>
    <w:rsid w:val="000E4BEC"/>
    <w:rsid w:val="000E532C"/>
    <w:rsid w:val="000E5A24"/>
    <w:rsid w:val="000E5F19"/>
    <w:rsid w:val="000E5F41"/>
    <w:rsid w:val="000E6BD2"/>
    <w:rsid w:val="000E70B8"/>
    <w:rsid w:val="000E761D"/>
    <w:rsid w:val="000F0229"/>
    <w:rsid w:val="000F0EF3"/>
    <w:rsid w:val="000F24B6"/>
    <w:rsid w:val="000F295B"/>
    <w:rsid w:val="000F5E71"/>
    <w:rsid w:val="000F6188"/>
    <w:rsid w:val="000F64FA"/>
    <w:rsid w:val="000F6C1B"/>
    <w:rsid w:val="000F6F88"/>
    <w:rsid w:val="000F7387"/>
    <w:rsid w:val="000F7EC5"/>
    <w:rsid w:val="00100E64"/>
    <w:rsid w:val="00101292"/>
    <w:rsid w:val="0010159F"/>
    <w:rsid w:val="00104D17"/>
    <w:rsid w:val="00104E46"/>
    <w:rsid w:val="00105518"/>
    <w:rsid w:val="0010590E"/>
    <w:rsid w:val="00106224"/>
    <w:rsid w:val="001063EC"/>
    <w:rsid w:val="00107BAC"/>
    <w:rsid w:val="001101AF"/>
    <w:rsid w:val="001112A9"/>
    <w:rsid w:val="001124F5"/>
    <w:rsid w:val="00112991"/>
    <w:rsid w:val="00114D50"/>
    <w:rsid w:val="00114E1D"/>
    <w:rsid w:val="0011588C"/>
    <w:rsid w:val="00116128"/>
    <w:rsid w:val="00116E15"/>
    <w:rsid w:val="00117284"/>
    <w:rsid w:val="00117C61"/>
    <w:rsid w:val="00117F81"/>
    <w:rsid w:val="00120B41"/>
    <w:rsid w:val="001210ED"/>
    <w:rsid w:val="0012154C"/>
    <w:rsid w:val="001224F4"/>
    <w:rsid w:val="00124BF6"/>
    <w:rsid w:val="00125265"/>
    <w:rsid w:val="0012530D"/>
    <w:rsid w:val="00125609"/>
    <w:rsid w:val="0012645A"/>
    <w:rsid w:val="00126532"/>
    <w:rsid w:val="00127830"/>
    <w:rsid w:val="00127A52"/>
    <w:rsid w:val="00127CB4"/>
    <w:rsid w:val="00127E53"/>
    <w:rsid w:val="00130884"/>
    <w:rsid w:val="00131A74"/>
    <w:rsid w:val="00131F21"/>
    <w:rsid w:val="00133907"/>
    <w:rsid w:val="00133A29"/>
    <w:rsid w:val="001359D8"/>
    <w:rsid w:val="0013751B"/>
    <w:rsid w:val="00137EEA"/>
    <w:rsid w:val="0014052D"/>
    <w:rsid w:val="00140DDA"/>
    <w:rsid w:val="00140F27"/>
    <w:rsid w:val="00141510"/>
    <w:rsid w:val="00142389"/>
    <w:rsid w:val="001423FA"/>
    <w:rsid w:val="00144BB7"/>
    <w:rsid w:val="001461B4"/>
    <w:rsid w:val="00146678"/>
    <w:rsid w:val="00147159"/>
    <w:rsid w:val="00147C19"/>
    <w:rsid w:val="00147FAD"/>
    <w:rsid w:val="00150063"/>
    <w:rsid w:val="00151133"/>
    <w:rsid w:val="001524B4"/>
    <w:rsid w:val="00153259"/>
    <w:rsid w:val="00154214"/>
    <w:rsid w:val="00154539"/>
    <w:rsid w:val="00154F51"/>
    <w:rsid w:val="0015520B"/>
    <w:rsid w:val="00155CE9"/>
    <w:rsid w:val="00155DE4"/>
    <w:rsid w:val="00155F4C"/>
    <w:rsid w:val="00160392"/>
    <w:rsid w:val="00160A11"/>
    <w:rsid w:val="00160DA3"/>
    <w:rsid w:val="0016195D"/>
    <w:rsid w:val="001624CA"/>
    <w:rsid w:val="00162501"/>
    <w:rsid w:val="00162E53"/>
    <w:rsid w:val="001637B3"/>
    <w:rsid w:val="001639D3"/>
    <w:rsid w:val="00163C59"/>
    <w:rsid w:val="00164FE9"/>
    <w:rsid w:val="00166A02"/>
    <w:rsid w:val="00171059"/>
    <w:rsid w:val="001723D2"/>
    <w:rsid w:val="00172611"/>
    <w:rsid w:val="001726C2"/>
    <w:rsid w:val="001726E7"/>
    <w:rsid w:val="001728BF"/>
    <w:rsid w:val="0017297C"/>
    <w:rsid w:val="00172EB5"/>
    <w:rsid w:val="001736C5"/>
    <w:rsid w:val="001749B8"/>
    <w:rsid w:val="001756DB"/>
    <w:rsid w:val="001759FD"/>
    <w:rsid w:val="00175AEA"/>
    <w:rsid w:val="00175ED2"/>
    <w:rsid w:val="00176841"/>
    <w:rsid w:val="00176F01"/>
    <w:rsid w:val="001779D3"/>
    <w:rsid w:val="00180235"/>
    <w:rsid w:val="0018024B"/>
    <w:rsid w:val="0018090F"/>
    <w:rsid w:val="00180C65"/>
    <w:rsid w:val="00181AC8"/>
    <w:rsid w:val="00182E8D"/>
    <w:rsid w:val="00183A06"/>
    <w:rsid w:val="00183BDF"/>
    <w:rsid w:val="00187AC3"/>
    <w:rsid w:val="0019016F"/>
    <w:rsid w:val="00190CAF"/>
    <w:rsid w:val="001914FD"/>
    <w:rsid w:val="0019157B"/>
    <w:rsid w:val="001934D9"/>
    <w:rsid w:val="00193CA9"/>
    <w:rsid w:val="00194305"/>
    <w:rsid w:val="0019494B"/>
    <w:rsid w:val="00194DF6"/>
    <w:rsid w:val="001950FA"/>
    <w:rsid w:val="001952D2"/>
    <w:rsid w:val="0019575F"/>
    <w:rsid w:val="001957E3"/>
    <w:rsid w:val="00196225"/>
    <w:rsid w:val="00196257"/>
    <w:rsid w:val="00196496"/>
    <w:rsid w:val="001967F3"/>
    <w:rsid w:val="00196815"/>
    <w:rsid w:val="00196E5D"/>
    <w:rsid w:val="00197EA2"/>
    <w:rsid w:val="001A0398"/>
    <w:rsid w:val="001A03BD"/>
    <w:rsid w:val="001A0EBC"/>
    <w:rsid w:val="001A14ED"/>
    <w:rsid w:val="001A1911"/>
    <w:rsid w:val="001A2131"/>
    <w:rsid w:val="001A2274"/>
    <w:rsid w:val="001A26B7"/>
    <w:rsid w:val="001A3BCE"/>
    <w:rsid w:val="001A3CE8"/>
    <w:rsid w:val="001A58AE"/>
    <w:rsid w:val="001A5CAD"/>
    <w:rsid w:val="001A6312"/>
    <w:rsid w:val="001A65DB"/>
    <w:rsid w:val="001A6CDB"/>
    <w:rsid w:val="001A7924"/>
    <w:rsid w:val="001B02AA"/>
    <w:rsid w:val="001B14EA"/>
    <w:rsid w:val="001B1671"/>
    <w:rsid w:val="001B27F0"/>
    <w:rsid w:val="001B32EE"/>
    <w:rsid w:val="001B341C"/>
    <w:rsid w:val="001B460E"/>
    <w:rsid w:val="001B4A28"/>
    <w:rsid w:val="001B5022"/>
    <w:rsid w:val="001B54BF"/>
    <w:rsid w:val="001B566E"/>
    <w:rsid w:val="001B6B3C"/>
    <w:rsid w:val="001B75CC"/>
    <w:rsid w:val="001B7F40"/>
    <w:rsid w:val="001C0BC4"/>
    <w:rsid w:val="001C10F2"/>
    <w:rsid w:val="001C2160"/>
    <w:rsid w:val="001C24D9"/>
    <w:rsid w:val="001C253A"/>
    <w:rsid w:val="001C25B1"/>
    <w:rsid w:val="001C27D8"/>
    <w:rsid w:val="001C28A9"/>
    <w:rsid w:val="001C29FA"/>
    <w:rsid w:val="001C2BE7"/>
    <w:rsid w:val="001C2CDD"/>
    <w:rsid w:val="001C2F01"/>
    <w:rsid w:val="001C2F60"/>
    <w:rsid w:val="001C4278"/>
    <w:rsid w:val="001C5132"/>
    <w:rsid w:val="001C7370"/>
    <w:rsid w:val="001C7F08"/>
    <w:rsid w:val="001D0F45"/>
    <w:rsid w:val="001D10C9"/>
    <w:rsid w:val="001D2BF2"/>
    <w:rsid w:val="001D2C32"/>
    <w:rsid w:val="001D3F85"/>
    <w:rsid w:val="001D427B"/>
    <w:rsid w:val="001D476A"/>
    <w:rsid w:val="001D4BDF"/>
    <w:rsid w:val="001D4EC5"/>
    <w:rsid w:val="001D5912"/>
    <w:rsid w:val="001D5D36"/>
    <w:rsid w:val="001D609A"/>
    <w:rsid w:val="001D682C"/>
    <w:rsid w:val="001D6BBC"/>
    <w:rsid w:val="001D718C"/>
    <w:rsid w:val="001D755E"/>
    <w:rsid w:val="001D7686"/>
    <w:rsid w:val="001D79E3"/>
    <w:rsid w:val="001E1AE6"/>
    <w:rsid w:val="001E26A5"/>
    <w:rsid w:val="001E2FBA"/>
    <w:rsid w:val="001E3424"/>
    <w:rsid w:val="001E3D60"/>
    <w:rsid w:val="001E3E4B"/>
    <w:rsid w:val="001E42A1"/>
    <w:rsid w:val="001E6277"/>
    <w:rsid w:val="001E68F0"/>
    <w:rsid w:val="001E78B9"/>
    <w:rsid w:val="001F03B3"/>
    <w:rsid w:val="001F0AA4"/>
    <w:rsid w:val="001F1713"/>
    <w:rsid w:val="001F3174"/>
    <w:rsid w:val="001F4E10"/>
    <w:rsid w:val="001F5219"/>
    <w:rsid w:val="001F6725"/>
    <w:rsid w:val="001F7E37"/>
    <w:rsid w:val="002007EF"/>
    <w:rsid w:val="00200F75"/>
    <w:rsid w:val="002016FC"/>
    <w:rsid w:val="00201B7B"/>
    <w:rsid w:val="00202143"/>
    <w:rsid w:val="0020248E"/>
    <w:rsid w:val="00203A39"/>
    <w:rsid w:val="0020413C"/>
    <w:rsid w:val="002066E9"/>
    <w:rsid w:val="00207685"/>
    <w:rsid w:val="00210313"/>
    <w:rsid w:val="00210F70"/>
    <w:rsid w:val="00211814"/>
    <w:rsid w:val="00211C1A"/>
    <w:rsid w:val="00212442"/>
    <w:rsid w:val="00212990"/>
    <w:rsid w:val="00213438"/>
    <w:rsid w:val="00213A6B"/>
    <w:rsid w:val="00215F73"/>
    <w:rsid w:val="00216567"/>
    <w:rsid w:val="00217C2A"/>
    <w:rsid w:val="00220C5B"/>
    <w:rsid w:val="00222221"/>
    <w:rsid w:val="002230BF"/>
    <w:rsid w:val="00223450"/>
    <w:rsid w:val="00223FC0"/>
    <w:rsid w:val="0022615E"/>
    <w:rsid w:val="002265A0"/>
    <w:rsid w:val="00226776"/>
    <w:rsid w:val="00230521"/>
    <w:rsid w:val="002312AB"/>
    <w:rsid w:val="002337FF"/>
    <w:rsid w:val="00233D91"/>
    <w:rsid w:val="00234DE8"/>
    <w:rsid w:val="00235BA8"/>
    <w:rsid w:val="00236727"/>
    <w:rsid w:val="0024009E"/>
    <w:rsid w:val="002406C0"/>
    <w:rsid w:val="002406EE"/>
    <w:rsid w:val="002412D8"/>
    <w:rsid w:val="002414AE"/>
    <w:rsid w:val="00241F49"/>
    <w:rsid w:val="00241FDB"/>
    <w:rsid w:val="00242811"/>
    <w:rsid w:val="0024318C"/>
    <w:rsid w:val="00243722"/>
    <w:rsid w:val="00243BFB"/>
    <w:rsid w:val="00243E15"/>
    <w:rsid w:val="00244E3B"/>
    <w:rsid w:val="00246422"/>
    <w:rsid w:val="00246A82"/>
    <w:rsid w:val="002473E2"/>
    <w:rsid w:val="0024796E"/>
    <w:rsid w:val="002479CF"/>
    <w:rsid w:val="00250572"/>
    <w:rsid w:val="00250A80"/>
    <w:rsid w:val="00251050"/>
    <w:rsid w:val="0025175A"/>
    <w:rsid w:val="00253060"/>
    <w:rsid w:val="00253E0A"/>
    <w:rsid w:val="002547B9"/>
    <w:rsid w:val="00255DA0"/>
    <w:rsid w:val="0025787C"/>
    <w:rsid w:val="00261C55"/>
    <w:rsid w:val="00262C95"/>
    <w:rsid w:val="00262E8A"/>
    <w:rsid w:val="002631E3"/>
    <w:rsid w:val="00264FD7"/>
    <w:rsid w:val="002667EA"/>
    <w:rsid w:val="00272C8E"/>
    <w:rsid w:val="0027314B"/>
    <w:rsid w:val="00273172"/>
    <w:rsid w:val="00275711"/>
    <w:rsid w:val="00275A5B"/>
    <w:rsid w:val="00276D08"/>
    <w:rsid w:val="00276EDC"/>
    <w:rsid w:val="002770F2"/>
    <w:rsid w:val="00277C07"/>
    <w:rsid w:val="002808F7"/>
    <w:rsid w:val="00280DC6"/>
    <w:rsid w:val="00281932"/>
    <w:rsid w:val="002819DE"/>
    <w:rsid w:val="002821F1"/>
    <w:rsid w:val="0028468E"/>
    <w:rsid w:val="002847F6"/>
    <w:rsid w:val="00285B05"/>
    <w:rsid w:val="00285CD4"/>
    <w:rsid w:val="002862F9"/>
    <w:rsid w:val="002865E9"/>
    <w:rsid w:val="0028704F"/>
    <w:rsid w:val="002870E1"/>
    <w:rsid w:val="00287670"/>
    <w:rsid w:val="00287716"/>
    <w:rsid w:val="0029031B"/>
    <w:rsid w:val="00290616"/>
    <w:rsid w:val="00290FEB"/>
    <w:rsid w:val="002911B0"/>
    <w:rsid w:val="00291E3D"/>
    <w:rsid w:val="00292401"/>
    <w:rsid w:val="00293011"/>
    <w:rsid w:val="00293248"/>
    <w:rsid w:val="00293552"/>
    <w:rsid w:val="00293C59"/>
    <w:rsid w:val="00293EF8"/>
    <w:rsid w:val="00294DFE"/>
    <w:rsid w:val="00294EB7"/>
    <w:rsid w:val="002959D8"/>
    <w:rsid w:val="00295B74"/>
    <w:rsid w:val="002962CF"/>
    <w:rsid w:val="00296412"/>
    <w:rsid w:val="0029685A"/>
    <w:rsid w:val="0029757F"/>
    <w:rsid w:val="00297CA5"/>
    <w:rsid w:val="00297CF4"/>
    <w:rsid w:val="002A0173"/>
    <w:rsid w:val="002A052C"/>
    <w:rsid w:val="002A1520"/>
    <w:rsid w:val="002A1553"/>
    <w:rsid w:val="002A1AB2"/>
    <w:rsid w:val="002A230D"/>
    <w:rsid w:val="002A3A57"/>
    <w:rsid w:val="002A3C6B"/>
    <w:rsid w:val="002A3F98"/>
    <w:rsid w:val="002A4A63"/>
    <w:rsid w:val="002A4B32"/>
    <w:rsid w:val="002A4D20"/>
    <w:rsid w:val="002A52C4"/>
    <w:rsid w:val="002A5DC8"/>
    <w:rsid w:val="002A6AD6"/>
    <w:rsid w:val="002B1B63"/>
    <w:rsid w:val="002B1F49"/>
    <w:rsid w:val="002B2A0E"/>
    <w:rsid w:val="002B2EC0"/>
    <w:rsid w:val="002B35C4"/>
    <w:rsid w:val="002B468F"/>
    <w:rsid w:val="002B4EEA"/>
    <w:rsid w:val="002B50BA"/>
    <w:rsid w:val="002B712F"/>
    <w:rsid w:val="002B72C2"/>
    <w:rsid w:val="002C0208"/>
    <w:rsid w:val="002C05D1"/>
    <w:rsid w:val="002C11AB"/>
    <w:rsid w:val="002C2367"/>
    <w:rsid w:val="002C2B4B"/>
    <w:rsid w:val="002C2C03"/>
    <w:rsid w:val="002C4294"/>
    <w:rsid w:val="002C454C"/>
    <w:rsid w:val="002C4CAD"/>
    <w:rsid w:val="002C4EAC"/>
    <w:rsid w:val="002C5081"/>
    <w:rsid w:val="002C528B"/>
    <w:rsid w:val="002C6674"/>
    <w:rsid w:val="002C70BC"/>
    <w:rsid w:val="002C71DB"/>
    <w:rsid w:val="002D0038"/>
    <w:rsid w:val="002D0464"/>
    <w:rsid w:val="002D1556"/>
    <w:rsid w:val="002D3654"/>
    <w:rsid w:val="002D37DA"/>
    <w:rsid w:val="002D3A7A"/>
    <w:rsid w:val="002D3C64"/>
    <w:rsid w:val="002D4C08"/>
    <w:rsid w:val="002D5329"/>
    <w:rsid w:val="002D58EF"/>
    <w:rsid w:val="002D63AA"/>
    <w:rsid w:val="002D681F"/>
    <w:rsid w:val="002D6AF9"/>
    <w:rsid w:val="002D6B81"/>
    <w:rsid w:val="002D6F09"/>
    <w:rsid w:val="002D6F87"/>
    <w:rsid w:val="002D7664"/>
    <w:rsid w:val="002D7BC6"/>
    <w:rsid w:val="002E1F5E"/>
    <w:rsid w:val="002E2FF5"/>
    <w:rsid w:val="002E3CEF"/>
    <w:rsid w:val="002E4CD0"/>
    <w:rsid w:val="002E5007"/>
    <w:rsid w:val="002E5523"/>
    <w:rsid w:val="002E5D9E"/>
    <w:rsid w:val="002E6437"/>
    <w:rsid w:val="002E6AE6"/>
    <w:rsid w:val="002E7E99"/>
    <w:rsid w:val="002F041D"/>
    <w:rsid w:val="002F16E0"/>
    <w:rsid w:val="002F3224"/>
    <w:rsid w:val="002F402D"/>
    <w:rsid w:val="002F42DB"/>
    <w:rsid w:val="002F4940"/>
    <w:rsid w:val="002F49A2"/>
    <w:rsid w:val="002F580C"/>
    <w:rsid w:val="002F5F2B"/>
    <w:rsid w:val="002F6A90"/>
    <w:rsid w:val="00301912"/>
    <w:rsid w:val="00301D05"/>
    <w:rsid w:val="00302224"/>
    <w:rsid w:val="003037A0"/>
    <w:rsid w:val="00305513"/>
    <w:rsid w:val="00305B3B"/>
    <w:rsid w:val="00305DD1"/>
    <w:rsid w:val="0030718E"/>
    <w:rsid w:val="00307193"/>
    <w:rsid w:val="00307BAD"/>
    <w:rsid w:val="00307E6D"/>
    <w:rsid w:val="00310D27"/>
    <w:rsid w:val="003112DF"/>
    <w:rsid w:val="003116BF"/>
    <w:rsid w:val="003119E5"/>
    <w:rsid w:val="0031250A"/>
    <w:rsid w:val="003127D6"/>
    <w:rsid w:val="00313114"/>
    <w:rsid w:val="0031313F"/>
    <w:rsid w:val="00313ADC"/>
    <w:rsid w:val="00313DFA"/>
    <w:rsid w:val="00313F20"/>
    <w:rsid w:val="00314035"/>
    <w:rsid w:val="00315E6D"/>
    <w:rsid w:val="00316159"/>
    <w:rsid w:val="003163C4"/>
    <w:rsid w:val="00316584"/>
    <w:rsid w:val="00316D9D"/>
    <w:rsid w:val="003176EA"/>
    <w:rsid w:val="00320504"/>
    <w:rsid w:val="00320526"/>
    <w:rsid w:val="003207AC"/>
    <w:rsid w:val="00321BCC"/>
    <w:rsid w:val="00322148"/>
    <w:rsid w:val="003225CD"/>
    <w:rsid w:val="00322877"/>
    <w:rsid w:val="00323687"/>
    <w:rsid w:val="00323E59"/>
    <w:rsid w:val="00324800"/>
    <w:rsid w:val="00324BF0"/>
    <w:rsid w:val="003253B4"/>
    <w:rsid w:val="003264BF"/>
    <w:rsid w:val="00327B07"/>
    <w:rsid w:val="00327D3B"/>
    <w:rsid w:val="003319B6"/>
    <w:rsid w:val="00332A2A"/>
    <w:rsid w:val="00334145"/>
    <w:rsid w:val="0033456C"/>
    <w:rsid w:val="0033535E"/>
    <w:rsid w:val="003357F7"/>
    <w:rsid w:val="0033759E"/>
    <w:rsid w:val="00340039"/>
    <w:rsid w:val="00340361"/>
    <w:rsid w:val="00341248"/>
    <w:rsid w:val="00341A40"/>
    <w:rsid w:val="00341EEF"/>
    <w:rsid w:val="00341FFD"/>
    <w:rsid w:val="00342A94"/>
    <w:rsid w:val="0034424F"/>
    <w:rsid w:val="00344A1B"/>
    <w:rsid w:val="00344E49"/>
    <w:rsid w:val="0034551D"/>
    <w:rsid w:val="00345760"/>
    <w:rsid w:val="00345E56"/>
    <w:rsid w:val="00346E60"/>
    <w:rsid w:val="00347E91"/>
    <w:rsid w:val="00350712"/>
    <w:rsid w:val="00350FC3"/>
    <w:rsid w:val="003514F2"/>
    <w:rsid w:val="00351B6C"/>
    <w:rsid w:val="00352172"/>
    <w:rsid w:val="00352AB3"/>
    <w:rsid w:val="00353B34"/>
    <w:rsid w:val="00354373"/>
    <w:rsid w:val="00355C33"/>
    <w:rsid w:val="003560C3"/>
    <w:rsid w:val="003560F1"/>
    <w:rsid w:val="00357548"/>
    <w:rsid w:val="0036042C"/>
    <w:rsid w:val="00360E1C"/>
    <w:rsid w:val="00361091"/>
    <w:rsid w:val="00361133"/>
    <w:rsid w:val="00361AE9"/>
    <w:rsid w:val="00361D26"/>
    <w:rsid w:val="0036239F"/>
    <w:rsid w:val="00362F6A"/>
    <w:rsid w:val="00364C42"/>
    <w:rsid w:val="00364EEE"/>
    <w:rsid w:val="00365441"/>
    <w:rsid w:val="003667C9"/>
    <w:rsid w:val="003668E5"/>
    <w:rsid w:val="00366AAA"/>
    <w:rsid w:val="00367333"/>
    <w:rsid w:val="0036754C"/>
    <w:rsid w:val="00367AC8"/>
    <w:rsid w:val="00370D8E"/>
    <w:rsid w:val="00370EEA"/>
    <w:rsid w:val="00372169"/>
    <w:rsid w:val="00374038"/>
    <w:rsid w:val="003760A3"/>
    <w:rsid w:val="003775B2"/>
    <w:rsid w:val="003776A6"/>
    <w:rsid w:val="00377B47"/>
    <w:rsid w:val="00377D5E"/>
    <w:rsid w:val="003804A3"/>
    <w:rsid w:val="00381DB4"/>
    <w:rsid w:val="00381F4C"/>
    <w:rsid w:val="0038217D"/>
    <w:rsid w:val="003835E5"/>
    <w:rsid w:val="00383D2D"/>
    <w:rsid w:val="00384AC0"/>
    <w:rsid w:val="00384D65"/>
    <w:rsid w:val="0038560F"/>
    <w:rsid w:val="00385E6D"/>
    <w:rsid w:val="00386223"/>
    <w:rsid w:val="0038696F"/>
    <w:rsid w:val="00386BEC"/>
    <w:rsid w:val="00386E2A"/>
    <w:rsid w:val="0039060D"/>
    <w:rsid w:val="003907AE"/>
    <w:rsid w:val="00390AFC"/>
    <w:rsid w:val="00390B03"/>
    <w:rsid w:val="00391F3B"/>
    <w:rsid w:val="00391F90"/>
    <w:rsid w:val="00392527"/>
    <w:rsid w:val="00392855"/>
    <w:rsid w:val="00392ECA"/>
    <w:rsid w:val="00392EE8"/>
    <w:rsid w:val="00393770"/>
    <w:rsid w:val="00393953"/>
    <w:rsid w:val="003951C1"/>
    <w:rsid w:val="0039543C"/>
    <w:rsid w:val="00395B10"/>
    <w:rsid w:val="0039643B"/>
    <w:rsid w:val="00396785"/>
    <w:rsid w:val="00396AE4"/>
    <w:rsid w:val="00397040"/>
    <w:rsid w:val="003A091E"/>
    <w:rsid w:val="003A205F"/>
    <w:rsid w:val="003A3266"/>
    <w:rsid w:val="003A42CA"/>
    <w:rsid w:val="003A454A"/>
    <w:rsid w:val="003A4D05"/>
    <w:rsid w:val="003A5234"/>
    <w:rsid w:val="003A52C6"/>
    <w:rsid w:val="003A535A"/>
    <w:rsid w:val="003A5B6F"/>
    <w:rsid w:val="003A5D7E"/>
    <w:rsid w:val="003A5F95"/>
    <w:rsid w:val="003A7984"/>
    <w:rsid w:val="003B02DE"/>
    <w:rsid w:val="003B1298"/>
    <w:rsid w:val="003B1693"/>
    <w:rsid w:val="003B1CEE"/>
    <w:rsid w:val="003B2310"/>
    <w:rsid w:val="003B29A3"/>
    <w:rsid w:val="003B35F1"/>
    <w:rsid w:val="003B39B6"/>
    <w:rsid w:val="003B3BDF"/>
    <w:rsid w:val="003B448C"/>
    <w:rsid w:val="003B4796"/>
    <w:rsid w:val="003B529A"/>
    <w:rsid w:val="003B5854"/>
    <w:rsid w:val="003B69AD"/>
    <w:rsid w:val="003B6FD0"/>
    <w:rsid w:val="003B7E21"/>
    <w:rsid w:val="003B7EE9"/>
    <w:rsid w:val="003C0395"/>
    <w:rsid w:val="003C09E2"/>
    <w:rsid w:val="003C0D93"/>
    <w:rsid w:val="003C0FC3"/>
    <w:rsid w:val="003C1458"/>
    <w:rsid w:val="003C284E"/>
    <w:rsid w:val="003C3866"/>
    <w:rsid w:val="003C3F75"/>
    <w:rsid w:val="003C4482"/>
    <w:rsid w:val="003C4AA5"/>
    <w:rsid w:val="003C4B0B"/>
    <w:rsid w:val="003C4B75"/>
    <w:rsid w:val="003C4F4C"/>
    <w:rsid w:val="003C5272"/>
    <w:rsid w:val="003C54E3"/>
    <w:rsid w:val="003C553E"/>
    <w:rsid w:val="003C56A1"/>
    <w:rsid w:val="003C571E"/>
    <w:rsid w:val="003C5EBF"/>
    <w:rsid w:val="003C6CC6"/>
    <w:rsid w:val="003C6D32"/>
    <w:rsid w:val="003C6E30"/>
    <w:rsid w:val="003C7342"/>
    <w:rsid w:val="003D00C8"/>
    <w:rsid w:val="003D03D4"/>
    <w:rsid w:val="003D07E3"/>
    <w:rsid w:val="003D23D9"/>
    <w:rsid w:val="003D2F87"/>
    <w:rsid w:val="003D3420"/>
    <w:rsid w:val="003D3C0A"/>
    <w:rsid w:val="003D3FA8"/>
    <w:rsid w:val="003D46FA"/>
    <w:rsid w:val="003D5799"/>
    <w:rsid w:val="003D5922"/>
    <w:rsid w:val="003D6A63"/>
    <w:rsid w:val="003D7F87"/>
    <w:rsid w:val="003E08AA"/>
    <w:rsid w:val="003E1C20"/>
    <w:rsid w:val="003E300C"/>
    <w:rsid w:val="003E3991"/>
    <w:rsid w:val="003E3BFA"/>
    <w:rsid w:val="003E4452"/>
    <w:rsid w:val="003E4DDB"/>
    <w:rsid w:val="003E4F40"/>
    <w:rsid w:val="003E5385"/>
    <w:rsid w:val="003E5C96"/>
    <w:rsid w:val="003E6292"/>
    <w:rsid w:val="003E6840"/>
    <w:rsid w:val="003E7021"/>
    <w:rsid w:val="003E7C61"/>
    <w:rsid w:val="003E7C92"/>
    <w:rsid w:val="003F03AD"/>
    <w:rsid w:val="003F03FE"/>
    <w:rsid w:val="003F13B2"/>
    <w:rsid w:val="003F13B6"/>
    <w:rsid w:val="003F200E"/>
    <w:rsid w:val="003F224D"/>
    <w:rsid w:val="003F2C3D"/>
    <w:rsid w:val="003F3367"/>
    <w:rsid w:val="003F3535"/>
    <w:rsid w:val="003F3624"/>
    <w:rsid w:val="003F3CC5"/>
    <w:rsid w:val="003F5089"/>
    <w:rsid w:val="003F5909"/>
    <w:rsid w:val="00401C76"/>
    <w:rsid w:val="00402BF3"/>
    <w:rsid w:val="004032F7"/>
    <w:rsid w:val="004043E1"/>
    <w:rsid w:val="004051FD"/>
    <w:rsid w:val="00406C1C"/>
    <w:rsid w:val="004070DB"/>
    <w:rsid w:val="004103B4"/>
    <w:rsid w:val="00410761"/>
    <w:rsid w:val="00413711"/>
    <w:rsid w:val="00413D63"/>
    <w:rsid w:val="0041465A"/>
    <w:rsid w:val="00414BFB"/>
    <w:rsid w:val="004153B1"/>
    <w:rsid w:val="00415B42"/>
    <w:rsid w:val="00415D67"/>
    <w:rsid w:val="00416093"/>
    <w:rsid w:val="00416FAD"/>
    <w:rsid w:val="00417017"/>
    <w:rsid w:val="0041776C"/>
    <w:rsid w:val="00417BD5"/>
    <w:rsid w:val="00420361"/>
    <w:rsid w:val="004215D0"/>
    <w:rsid w:val="004235B1"/>
    <w:rsid w:val="00423FDA"/>
    <w:rsid w:val="004247F8"/>
    <w:rsid w:val="00425FA2"/>
    <w:rsid w:val="00426786"/>
    <w:rsid w:val="004267BC"/>
    <w:rsid w:val="00430FBB"/>
    <w:rsid w:val="00431274"/>
    <w:rsid w:val="004317A5"/>
    <w:rsid w:val="004319B4"/>
    <w:rsid w:val="00431DBF"/>
    <w:rsid w:val="00431F62"/>
    <w:rsid w:val="004324AC"/>
    <w:rsid w:val="00432B6D"/>
    <w:rsid w:val="0043367B"/>
    <w:rsid w:val="0043398D"/>
    <w:rsid w:val="00434024"/>
    <w:rsid w:val="0043422A"/>
    <w:rsid w:val="0043440F"/>
    <w:rsid w:val="00434FDD"/>
    <w:rsid w:val="004359D8"/>
    <w:rsid w:val="00435EAC"/>
    <w:rsid w:val="0043677A"/>
    <w:rsid w:val="00436F9A"/>
    <w:rsid w:val="00437143"/>
    <w:rsid w:val="004373C7"/>
    <w:rsid w:val="00440502"/>
    <w:rsid w:val="00441564"/>
    <w:rsid w:val="0044187F"/>
    <w:rsid w:val="0044260F"/>
    <w:rsid w:val="00442971"/>
    <w:rsid w:val="0044316B"/>
    <w:rsid w:val="00444516"/>
    <w:rsid w:val="004450FF"/>
    <w:rsid w:val="00445658"/>
    <w:rsid w:val="00445918"/>
    <w:rsid w:val="00445BAD"/>
    <w:rsid w:val="004460C5"/>
    <w:rsid w:val="00446489"/>
    <w:rsid w:val="00446CA5"/>
    <w:rsid w:val="00450DAC"/>
    <w:rsid w:val="00451179"/>
    <w:rsid w:val="00451937"/>
    <w:rsid w:val="00451D2A"/>
    <w:rsid w:val="004529D1"/>
    <w:rsid w:val="0045301B"/>
    <w:rsid w:val="00453C11"/>
    <w:rsid w:val="0045496F"/>
    <w:rsid w:val="00454D81"/>
    <w:rsid w:val="004551A1"/>
    <w:rsid w:val="004554D5"/>
    <w:rsid w:val="004556AE"/>
    <w:rsid w:val="00457187"/>
    <w:rsid w:val="004572F5"/>
    <w:rsid w:val="00457365"/>
    <w:rsid w:val="004614DA"/>
    <w:rsid w:val="00461639"/>
    <w:rsid w:val="00462FC0"/>
    <w:rsid w:val="00463143"/>
    <w:rsid w:val="00463234"/>
    <w:rsid w:val="00463A70"/>
    <w:rsid w:val="004640EE"/>
    <w:rsid w:val="0046411F"/>
    <w:rsid w:val="00465AB5"/>
    <w:rsid w:val="00467826"/>
    <w:rsid w:val="0047328B"/>
    <w:rsid w:val="004761A7"/>
    <w:rsid w:val="004766D9"/>
    <w:rsid w:val="00476D55"/>
    <w:rsid w:val="00476EFF"/>
    <w:rsid w:val="00476FAC"/>
    <w:rsid w:val="004770CC"/>
    <w:rsid w:val="00477295"/>
    <w:rsid w:val="00480369"/>
    <w:rsid w:val="00480A28"/>
    <w:rsid w:val="00480D95"/>
    <w:rsid w:val="0048157E"/>
    <w:rsid w:val="0048239D"/>
    <w:rsid w:val="0048355C"/>
    <w:rsid w:val="00483D04"/>
    <w:rsid w:val="00483D40"/>
    <w:rsid w:val="00484941"/>
    <w:rsid w:val="00484BD3"/>
    <w:rsid w:val="00484EF1"/>
    <w:rsid w:val="0048558F"/>
    <w:rsid w:val="004866C2"/>
    <w:rsid w:val="00490AEE"/>
    <w:rsid w:val="004910C9"/>
    <w:rsid w:val="00492DDE"/>
    <w:rsid w:val="0049335D"/>
    <w:rsid w:val="0049342F"/>
    <w:rsid w:val="00494327"/>
    <w:rsid w:val="00494435"/>
    <w:rsid w:val="004952BE"/>
    <w:rsid w:val="00495B55"/>
    <w:rsid w:val="004963C2"/>
    <w:rsid w:val="00496450"/>
    <w:rsid w:val="00497360"/>
    <w:rsid w:val="004976D6"/>
    <w:rsid w:val="00497FA6"/>
    <w:rsid w:val="004A13CC"/>
    <w:rsid w:val="004A168D"/>
    <w:rsid w:val="004A1701"/>
    <w:rsid w:val="004A1C24"/>
    <w:rsid w:val="004A1CA8"/>
    <w:rsid w:val="004A2888"/>
    <w:rsid w:val="004A3061"/>
    <w:rsid w:val="004A3962"/>
    <w:rsid w:val="004A3A4A"/>
    <w:rsid w:val="004A46AF"/>
    <w:rsid w:val="004A52F4"/>
    <w:rsid w:val="004A5829"/>
    <w:rsid w:val="004A7AA2"/>
    <w:rsid w:val="004B00E9"/>
    <w:rsid w:val="004B0FE3"/>
    <w:rsid w:val="004B1FD8"/>
    <w:rsid w:val="004B25CE"/>
    <w:rsid w:val="004B2DB7"/>
    <w:rsid w:val="004B32C2"/>
    <w:rsid w:val="004B4389"/>
    <w:rsid w:val="004B606C"/>
    <w:rsid w:val="004B68C9"/>
    <w:rsid w:val="004B7519"/>
    <w:rsid w:val="004B765E"/>
    <w:rsid w:val="004B7F2E"/>
    <w:rsid w:val="004C02A2"/>
    <w:rsid w:val="004C0FB0"/>
    <w:rsid w:val="004C277C"/>
    <w:rsid w:val="004C29A7"/>
    <w:rsid w:val="004C37C4"/>
    <w:rsid w:val="004C3A33"/>
    <w:rsid w:val="004C3D44"/>
    <w:rsid w:val="004C5271"/>
    <w:rsid w:val="004C557A"/>
    <w:rsid w:val="004C7C06"/>
    <w:rsid w:val="004D03CA"/>
    <w:rsid w:val="004D06ED"/>
    <w:rsid w:val="004D2645"/>
    <w:rsid w:val="004D26AB"/>
    <w:rsid w:val="004D2AFF"/>
    <w:rsid w:val="004D3646"/>
    <w:rsid w:val="004D38C6"/>
    <w:rsid w:val="004D39EB"/>
    <w:rsid w:val="004D42E2"/>
    <w:rsid w:val="004D44EF"/>
    <w:rsid w:val="004D610E"/>
    <w:rsid w:val="004D6BA8"/>
    <w:rsid w:val="004D6C02"/>
    <w:rsid w:val="004E12BD"/>
    <w:rsid w:val="004E16BE"/>
    <w:rsid w:val="004E19CB"/>
    <w:rsid w:val="004E2514"/>
    <w:rsid w:val="004E2F63"/>
    <w:rsid w:val="004E42C6"/>
    <w:rsid w:val="004E547E"/>
    <w:rsid w:val="004E5FAE"/>
    <w:rsid w:val="004E6376"/>
    <w:rsid w:val="004E6900"/>
    <w:rsid w:val="004E6907"/>
    <w:rsid w:val="004E6A15"/>
    <w:rsid w:val="004E72FD"/>
    <w:rsid w:val="004E7B80"/>
    <w:rsid w:val="004E7F16"/>
    <w:rsid w:val="004F0375"/>
    <w:rsid w:val="004F1873"/>
    <w:rsid w:val="004F1BA7"/>
    <w:rsid w:val="004F3467"/>
    <w:rsid w:val="004F3DA3"/>
    <w:rsid w:val="004F3F4F"/>
    <w:rsid w:val="004F4701"/>
    <w:rsid w:val="004F4E16"/>
    <w:rsid w:val="004F4F83"/>
    <w:rsid w:val="004F71A6"/>
    <w:rsid w:val="004F7465"/>
    <w:rsid w:val="004F7477"/>
    <w:rsid w:val="004F7C94"/>
    <w:rsid w:val="004F7CEC"/>
    <w:rsid w:val="00501FB5"/>
    <w:rsid w:val="00503607"/>
    <w:rsid w:val="00506469"/>
    <w:rsid w:val="00507B99"/>
    <w:rsid w:val="0051050F"/>
    <w:rsid w:val="00510814"/>
    <w:rsid w:val="00511115"/>
    <w:rsid w:val="005112B4"/>
    <w:rsid w:val="00511EAA"/>
    <w:rsid w:val="005129C4"/>
    <w:rsid w:val="00512B60"/>
    <w:rsid w:val="00513A35"/>
    <w:rsid w:val="00513BB3"/>
    <w:rsid w:val="00513C20"/>
    <w:rsid w:val="00513CF4"/>
    <w:rsid w:val="00514213"/>
    <w:rsid w:val="00514D3D"/>
    <w:rsid w:val="00515F65"/>
    <w:rsid w:val="0051686C"/>
    <w:rsid w:val="00516EA2"/>
    <w:rsid w:val="005172B2"/>
    <w:rsid w:val="00517A22"/>
    <w:rsid w:val="00517AB2"/>
    <w:rsid w:val="005200CC"/>
    <w:rsid w:val="00521178"/>
    <w:rsid w:val="00522570"/>
    <w:rsid w:val="00523556"/>
    <w:rsid w:val="005247D2"/>
    <w:rsid w:val="00524A38"/>
    <w:rsid w:val="00524E70"/>
    <w:rsid w:val="005251C7"/>
    <w:rsid w:val="00525B96"/>
    <w:rsid w:val="005262CB"/>
    <w:rsid w:val="00526402"/>
    <w:rsid w:val="005265DB"/>
    <w:rsid w:val="00527034"/>
    <w:rsid w:val="00527CA2"/>
    <w:rsid w:val="005307E5"/>
    <w:rsid w:val="005307E9"/>
    <w:rsid w:val="005309A3"/>
    <w:rsid w:val="00531144"/>
    <w:rsid w:val="0053463E"/>
    <w:rsid w:val="00534BE8"/>
    <w:rsid w:val="00534FC5"/>
    <w:rsid w:val="005359DE"/>
    <w:rsid w:val="00535E3F"/>
    <w:rsid w:val="005362C6"/>
    <w:rsid w:val="005365C5"/>
    <w:rsid w:val="00540307"/>
    <w:rsid w:val="00540A47"/>
    <w:rsid w:val="0054116A"/>
    <w:rsid w:val="005413D4"/>
    <w:rsid w:val="00541995"/>
    <w:rsid w:val="00541F2B"/>
    <w:rsid w:val="00542485"/>
    <w:rsid w:val="005427DD"/>
    <w:rsid w:val="005431D3"/>
    <w:rsid w:val="005437B4"/>
    <w:rsid w:val="00543861"/>
    <w:rsid w:val="005451A2"/>
    <w:rsid w:val="0054539D"/>
    <w:rsid w:val="0054587F"/>
    <w:rsid w:val="00545BB4"/>
    <w:rsid w:val="00545F63"/>
    <w:rsid w:val="00545FA8"/>
    <w:rsid w:val="00546448"/>
    <w:rsid w:val="0054668D"/>
    <w:rsid w:val="005474D4"/>
    <w:rsid w:val="00547C29"/>
    <w:rsid w:val="0055007D"/>
    <w:rsid w:val="00552C04"/>
    <w:rsid w:val="005534FC"/>
    <w:rsid w:val="005539B8"/>
    <w:rsid w:val="005540CE"/>
    <w:rsid w:val="00554C5C"/>
    <w:rsid w:val="00555643"/>
    <w:rsid w:val="00555D39"/>
    <w:rsid w:val="00555E9C"/>
    <w:rsid w:val="00557104"/>
    <w:rsid w:val="00557F28"/>
    <w:rsid w:val="00561D36"/>
    <w:rsid w:val="005626D1"/>
    <w:rsid w:val="00562BFA"/>
    <w:rsid w:val="00562E8A"/>
    <w:rsid w:val="00563E46"/>
    <w:rsid w:val="00564128"/>
    <w:rsid w:val="005641AF"/>
    <w:rsid w:val="005646FE"/>
    <w:rsid w:val="00564A68"/>
    <w:rsid w:val="00565EE6"/>
    <w:rsid w:val="005661C0"/>
    <w:rsid w:val="0056642B"/>
    <w:rsid w:val="0056664C"/>
    <w:rsid w:val="00567057"/>
    <w:rsid w:val="00567058"/>
    <w:rsid w:val="00567A0C"/>
    <w:rsid w:val="00567F3D"/>
    <w:rsid w:val="00570D24"/>
    <w:rsid w:val="00570D7E"/>
    <w:rsid w:val="0057189B"/>
    <w:rsid w:val="005721E9"/>
    <w:rsid w:val="005723F9"/>
    <w:rsid w:val="00573895"/>
    <w:rsid w:val="00573BE6"/>
    <w:rsid w:val="00574609"/>
    <w:rsid w:val="00575487"/>
    <w:rsid w:val="00577B45"/>
    <w:rsid w:val="00577EFB"/>
    <w:rsid w:val="00580A7A"/>
    <w:rsid w:val="0058118B"/>
    <w:rsid w:val="005828F8"/>
    <w:rsid w:val="0058392A"/>
    <w:rsid w:val="00583C08"/>
    <w:rsid w:val="00584518"/>
    <w:rsid w:val="00586F71"/>
    <w:rsid w:val="0059044D"/>
    <w:rsid w:val="005909CB"/>
    <w:rsid w:val="00590F6B"/>
    <w:rsid w:val="00591D61"/>
    <w:rsid w:val="00592011"/>
    <w:rsid w:val="005930D2"/>
    <w:rsid w:val="005932DA"/>
    <w:rsid w:val="0059384A"/>
    <w:rsid w:val="00593CF4"/>
    <w:rsid w:val="00593F56"/>
    <w:rsid w:val="00595B10"/>
    <w:rsid w:val="00595C55"/>
    <w:rsid w:val="00595CAE"/>
    <w:rsid w:val="00596082"/>
    <w:rsid w:val="005960D3"/>
    <w:rsid w:val="00597917"/>
    <w:rsid w:val="00597F8B"/>
    <w:rsid w:val="005A01D2"/>
    <w:rsid w:val="005A02A9"/>
    <w:rsid w:val="005A089B"/>
    <w:rsid w:val="005A0DF8"/>
    <w:rsid w:val="005A3865"/>
    <w:rsid w:val="005A6024"/>
    <w:rsid w:val="005A60F5"/>
    <w:rsid w:val="005A6509"/>
    <w:rsid w:val="005A6514"/>
    <w:rsid w:val="005A6FB8"/>
    <w:rsid w:val="005B02EF"/>
    <w:rsid w:val="005B0559"/>
    <w:rsid w:val="005B0B95"/>
    <w:rsid w:val="005B1B94"/>
    <w:rsid w:val="005B1E6C"/>
    <w:rsid w:val="005B212D"/>
    <w:rsid w:val="005B2135"/>
    <w:rsid w:val="005B28DA"/>
    <w:rsid w:val="005B306D"/>
    <w:rsid w:val="005B387C"/>
    <w:rsid w:val="005B3A63"/>
    <w:rsid w:val="005B3A98"/>
    <w:rsid w:val="005B457C"/>
    <w:rsid w:val="005B467F"/>
    <w:rsid w:val="005B5314"/>
    <w:rsid w:val="005B6E3C"/>
    <w:rsid w:val="005B6E4A"/>
    <w:rsid w:val="005B7426"/>
    <w:rsid w:val="005B746B"/>
    <w:rsid w:val="005B7A1F"/>
    <w:rsid w:val="005C0552"/>
    <w:rsid w:val="005C0A23"/>
    <w:rsid w:val="005C0D90"/>
    <w:rsid w:val="005C0EFE"/>
    <w:rsid w:val="005C13CE"/>
    <w:rsid w:val="005C13FA"/>
    <w:rsid w:val="005C1572"/>
    <w:rsid w:val="005C169C"/>
    <w:rsid w:val="005C1CF7"/>
    <w:rsid w:val="005C1EB2"/>
    <w:rsid w:val="005C2809"/>
    <w:rsid w:val="005C2CFB"/>
    <w:rsid w:val="005C359F"/>
    <w:rsid w:val="005C3DE3"/>
    <w:rsid w:val="005C40DA"/>
    <w:rsid w:val="005C4669"/>
    <w:rsid w:val="005C49BD"/>
    <w:rsid w:val="005C4A95"/>
    <w:rsid w:val="005C50AF"/>
    <w:rsid w:val="005C54F9"/>
    <w:rsid w:val="005C57EC"/>
    <w:rsid w:val="005C5FBD"/>
    <w:rsid w:val="005C627C"/>
    <w:rsid w:val="005C6E18"/>
    <w:rsid w:val="005C6E9E"/>
    <w:rsid w:val="005C79A1"/>
    <w:rsid w:val="005D1FC0"/>
    <w:rsid w:val="005D204B"/>
    <w:rsid w:val="005D225F"/>
    <w:rsid w:val="005D3B48"/>
    <w:rsid w:val="005D43BD"/>
    <w:rsid w:val="005D5E42"/>
    <w:rsid w:val="005D679D"/>
    <w:rsid w:val="005D7F89"/>
    <w:rsid w:val="005E0D37"/>
    <w:rsid w:val="005E1576"/>
    <w:rsid w:val="005E1805"/>
    <w:rsid w:val="005E297C"/>
    <w:rsid w:val="005E2A89"/>
    <w:rsid w:val="005E2F1B"/>
    <w:rsid w:val="005E305C"/>
    <w:rsid w:val="005E30F1"/>
    <w:rsid w:val="005E33A0"/>
    <w:rsid w:val="005E3457"/>
    <w:rsid w:val="005E348B"/>
    <w:rsid w:val="005E428B"/>
    <w:rsid w:val="005E4AE0"/>
    <w:rsid w:val="005E4E73"/>
    <w:rsid w:val="005E51DD"/>
    <w:rsid w:val="005E5CAC"/>
    <w:rsid w:val="005E72B5"/>
    <w:rsid w:val="005E7A32"/>
    <w:rsid w:val="005F0475"/>
    <w:rsid w:val="005F0F19"/>
    <w:rsid w:val="005F15E5"/>
    <w:rsid w:val="005F192E"/>
    <w:rsid w:val="005F6620"/>
    <w:rsid w:val="005F6A1B"/>
    <w:rsid w:val="005F6D36"/>
    <w:rsid w:val="0060089F"/>
    <w:rsid w:val="00600CB3"/>
    <w:rsid w:val="0060149B"/>
    <w:rsid w:val="00601F40"/>
    <w:rsid w:val="006034EB"/>
    <w:rsid w:val="0060592F"/>
    <w:rsid w:val="00605CA1"/>
    <w:rsid w:val="0060649D"/>
    <w:rsid w:val="00610460"/>
    <w:rsid w:val="00610947"/>
    <w:rsid w:val="00611394"/>
    <w:rsid w:val="00612617"/>
    <w:rsid w:val="00613E0F"/>
    <w:rsid w:val="006154E8"/>
    <w:rsid w:val="006167E8"/>
    <w:rsid w:val="006179D1"/>
    <w:rsid w:val="006216C8"/>
    <w:rsid w:val="006222B4"/>
    <w:rsid w:val="00622BD8"/>
    <w:rsid w:val="00622F08"/>
    <w:rsid w:val="0062366A"/>
    <w:rsid w:val="00623C0C"/>
    <w:rsid w:val="0062409D"/>
    <w:rsid w:val="0062435C"/>
    <w:rsid w:val="00624C6D"/>
    <w:rsid w:val="00624C9D"/>
    <w:rsid w:val="00625F88"/>
    <w:rsid w:val="00626078"/>
    <w:rsid w:val="00631AC8"/>
    <w:rsid w:val="00631CFB"/>
    <w:rsid w:val="00631FE4"/>
    <w:rsid w:val="006329C1"/>
    <w:rsid w:val="00636E05"/>
    <w:rsid w:val="006370ED"/>
    <w:rsid w:val="006372D6"/>
    <w:rsid w:val="0064077A"/>
    <w:rsid w:val="00640E00"/>
    <w:rsid w:val="006420BA"/>
    <w:rsid w:val="00642170"/>
    <w:rsid w:val="006427E9"/>
    <w:rsid w:val="006433D3"/>
    <w:rsid w:val="00643756"/>
    <w:rsid w:val="00643CFB"/>
    <w:rsid w:val="00645BDD"/>
    <w:rsid w:val="006464F5"/>
    <w:rsid w:val="006466A1"/>
    <w:rsid w:val="00647545"/>
    <w:rsid w:val="006476EF"/>
    <w:rsid w:val="00647852"/>
    <w:rsid w:val="00647B03"/>
    <w:rsid w:val="00650739"/>
    <w:rsid w:val="006512A5"/>
    <w:rsid w:val="00652DC0"/>
    <w:rsid w:val="00654E08"/>
    <w:rsid w:val="0065545E"/>
    <w:rsid w:val="006568E1"/>
    <w:rsid w:val="0065713C"/>
    <w:rsid w:val="00661221"/>
    <w:rsid w:val="00661C8E"/>
    <w:rsid w:val="0066220D"/>
    <w:rsid w:val="006643F3"/>
    <w:rsid w:val="0066454A"/>
    <w:rsid w:val="0066483B"/>
    <w:rsid w:val="00664DAC"/>
    <w:rsid w:val="00664EE6"/>
    <w:rsid w:val="006672B6"/>
    <w:rsid w:val="00667327"/>
    <w:rsid w:val="00667927"/>
    <w:rsid w:val="00667FAE"/>
    <w:rsid w:val="006703EA"/>
    <w:rsid w:val="006714C2"/>
    <w:rsid w:val="00671A31"/>
    <w:rsid w:val="0067319C"/>
    <w:rsid w:val="006740C5"/>
    <w:rsid w:val="006757B3"/>
    <w:rsid w:val="006758C8"/>
    <w:rsid w:val="006762D9"/>
    <w:rsid w:val="00676861"/>
    <w:rsid w:val="00677805"/>
    <w:rsid w:val="0068074F"/>
    <w:rsid w:val="00681050"/>
    <w:rsid w:val="006812EB"/>
    <w:rsid w:val="0068191F"/>
    <w:rsid w:val="00683081"/>
    <w:rsid w:val="00683F8D"/>
    <w:rsid w:val="00684251"/>
    <w:rsid w:val="00684CA2"/>
    <w:rsid w:val="00685804"/>
    <w:rsid w:val="006861D5"/>
    <w:rsid w:val="00686697"/>
    <w:rsid w:val="00686879"/>
    <w:rsid w:val="00686901"/>
    <w:rsid w:val="00686C0E"/>
    <w:rsid w:val="00690D8E"/>
    <w:rsid w:val="00692498"/>
    <w:rsid w:val="006924E0"/>
    <w:rsid w:val="00692EF0"/>
    <w:rsid w:val="0069317A"/>
    <w:rsid w:val="00693867"/>
    <w:rsid w:val="00693E2B"/>
    <w:rsid w:val="0069476A"/>
    <w:rsid w:val="00694CCE"/>
    <w:rsid w:val="00695453"/>
    <w:rsid w:val="0069597E"/>
    <w:rsid w:val="00695D93"/>
    <w:rsid w:val="00695DB8"/>
    <w:rsid w:val="006973E9"/>
    <w:rsid w:val="00697547"/>
    <w:rsid w:val="00697C31"/>
    <w:rsid w:val="00697DEC"/>
    <w:rsid w:val="006A0ACF"/>
    <w:rsid w:val="006A0CCB"/>
    <w:rsid w:val="006A1A5E"/>
    <w:rsid w:val="006A2B0D"/>
    <w:rsid w:val="006A38B1"/>
    <w:rsid w:val="006A3F85"/>
    <w:rsid w:val="006A4BCB"/>
    <w:rsid w:val="006A4F34"/>
    <w:rsid w:val="006A55CA"/>
    <w:rsid w:val="006A5C13"/>
    <w:rsid w:val="006A61C0"/>
    <w:rsid w:val="006A708B"/>
    <w:rsid w:val="006A70BC"/>
    <w:rsid w:val="006A713C"/>
    <w:rsid w:val="006A72A2"/>
    <w:rsid w:val="006A7B47"/>
    <w:rsid w:val="006A7CC4"/>
    <w:rsid w:val="006A7DAE"/>
    <w:rsid w:val="006B04E8"/>
    <w:rsid w:val="006B0874"/>
    <w:rsid w:val="006B0C86"/>
    <w:rsid w:val="006B159B"/>
    <w:rsid w:val="006B2245"/>
    <w:rsid w:val="006B29F5"/>
    <w:rsid w:val="006B309D"/>
    <w:rsid w:val="006B4339"/>
    <w:rsid w:val="006B4461"/>
    <w:rsid w:val="006B4800"/>
    <w:rsid w:val="006B4866"/>
    <w:rsid w:val="006B56C7"/>
    <w:rsid w:val="006B6F8A"/>
    <w:rsid w:val="006B78A4"/>
    <w:rsid w:val="006B7C7A"/>
    <w:rsid w:val="006C00C6"/>
    <w:rsid w:val="006C0136"/>
    <w:rsid w:val="006C03C7"/>
    <w:rsid w:val="006C0A0B"/>
    <w:rsid w:val="006C18A1"/>
    <w:rsid w:val="006C2A45"/>
    <w:rsid w:val="006C2C51"/>
    <w:rsid w:val="006C30CE"/>
    <w:rsid w:val="006C4841"/>
    <w:rsid w:val="006C515C"/>
    <w:rsid w:val="006C5396"/>
    <w:rsid w:val="006C5BE9"/>
    <w:rsid w:val="006C6AE3"/>
    <w:rsid w:val="006D3E2B"/>
    <w:rsid w:val="006D59DA"/>
    <w:rsid w:val="006D5E7B"/>
    <w:rsid w:val="006D6B29"/>
    <w:rsid w:val="006E0318"/>
    <w:rsid w:val="006E1156"/>
    <w:rsid w:val="006E21C2"/>
    <w:rsid w:val="006E27F7"/>
    <w:rsid w:val="006E2B5F"/>
    <w:rsid w:val="006E305C"/>
    <w:rsid w:val="006E369F"/>
    <w:rsid w:val="006E3F9A"/>
    <w:rsid w:val="006E4101"/>
    <w:rsid w:val="006E4181"/>
    <w:rsid w:val="006E42C4"/>
    <w:rsid w:val="006E4B14"/>
    <w:rsid w:val="006E4FBC"/>
    <w:rsid w:val="006E5973"/>
    <w:rsid w:val="006E7879"/>
    <w:rsid w:val="006F05D3"/>
    <w:rsid w:val="006F083D"/>
    <w:rsid w:val="006F0E57"/>
    <w:rsid w:val="006F136D"/>
    <w:rsid w:val="006F1761"/>
    <w:rsid w:val="006F1F50"/>
    <w:rsid w:val="006F26B4"/>
    <w:rsid w:val="006F2731"/>
    <w:rsid w:val="006F2BB9"/>
    <w:rsid w:val="006F2C77"/>
    <w:rsid w:val="006F2CF6"/>
    <w:rsid w:val="006F4AF0"/>
    <w:rsid w:val="006F4F41"/>
    <w:rsid w:val="006F51E8"/>
    <w:rsid w:val="006F5815"/>
    <w:rsid w:val="006F60B0"/>
    <w:rsid w:val="006F6290"/>
    <w:rsid w:val="006F6B25"/>
    <w:rsid w:val="006F7088"/>
    <w:rsid w:val="006F776B"/>
    <w:rsid w:val="006F77B0"/>
    <w:rsid w:val="006F7B84"/>
    <w:rsid w:val="007001FD"/>
    <w:rsid w:val="00700A81"/>
    <w:rsid w:val="00700C75"/>
    <w:rsid w:val="00700D13"/>
    <w:rsid w:val="007012F6"/>
    <w:rsid w:val="007012FF"/>
    <w:rsid w:val="0070251E"/>
    <w:rsid w:val="00702867"/>
    <w:rsid w:val="00703352"/>
    <w:rsid w:val="00703D4C"/>
    <w:rsid w:val="00703E9C"/>
    <w:rsid w:val="00705022"/>
    <w:rsid w:val="00705168"/>
    <w:rsid w:val="007110E0"/>
    <w:rsid w:val="00711D5A"/>
    <w:rsid w:val="00711F4A"/>
    <w:rsid w:val="007122A6"/>
    <w:rsid w:val="00712872"/>
    <w:rsid w:val="00712E39"/>
    <w:rsid w:val="00712E5B"/>
    <w:rsid w:val="00716306"/>
    <w:rsid w:val="00716BAE"/>
    <w:rsid w:val="00716E28"/>
    <w:rsid w:val="00716FFF"/>
    <w:rsid w:val="007172D4"/>
    <w:rsid w:val="007175B5"/>
    <w:rsid w:val="0071787B"/>
    <w:rsid w:val="00717AA4"/>
    <w:rsid w:val="00717F98"/>
    <w:rsid w:val="00720A3B"/>
    <w:rsid w:val="00720BC2"/>
    <w:rsid w:val="00720BC8"/>
    <w:rsid w:val="00722BD3"/>
    <w:rsid w:val="007234CD"/>
    <w:rsid w:val="007257F0"/>
    <w:rsid w:val="00726C61"/>
    <w:rsid w:val="00727C43"/>
    <w:rsid w:val="00730315"/>
    <w:rsid w:val="007305BB"/>
    <w:rsid w:val="00730990"/>
    <w:rsid w:val="00731858"/>
    <w:rsid w:val="00733CD2"/>
    <w:rsid w:val="00733D8B"/>
    <w:rsid w:val="00733EAA"/>
    <w:rsid w:val="007344C4"/>
    <w:rsid w:val="007346EF"/>
    <w:rsid w:val="00734F76"/>
    <w:rsid w:val="00734F89"/>
    <w:rsid w:val="00735D41"/>
    <w:rsid w:val="007367A7"/>
    <w:rsid w:val="00736C16"/>
    <w:rsid w:val="00736F5D"/>
    <w:rsid w:val="00737348"/>
    <w:rsid w:val="00737B7F"/>
    <w:rsid w:val="007412A3"/>
    <w:rsid w:val="0074152D"/>
    <w:rsid w:val="00741667"/>
    <w:rsid w:val="00741A81"/>
    <w:rsid w:val="00742227"/>
    <w:rsid w:val="00742624"/>
    <w:rsid w:val="00742833"/>
    <w:rsid w:val="00742910"/>
    <w:rsid w:val="00742EF4"/>
    <w:rsid w:val="00743764"/>
    <w:rsid w:val="00744305"/>
    <w:rsid w:val="00744E59"/>
    <w:rsid w:val="0074562E"/>
    <w:rsid w:val="007456D5"/>
    <w:rsid w:val="00750141"/>
    <w:rsid w:val="0075025C"/>
    <w:rsid w:val="00750EFE"/>
    <w:rsid w:val="00750FAF"/>
    <w:rsid w:val="00751B2F"/>
    <w:rsid w:val="007540CD"/>
    <w:rsid w:val="007570C6"/>
    <w:rsid w:val="00757D87"/>
    <w:rsid w:val="00757F07"/>
    <w:rsid w:val="00761D9D"/>
    <w:rsid w:val="00762890"/>
    <w:rsid w:val="007628EF"/>
    <w:rsid w:val="0076451F"/>
    <w:rsid w:val="0076577F"/>
    <w:rsid w:val="0076609F"/>
    <w:rsid w:val="007662A9"/>
    <w:rsid w:val="007674E2"/>
    <w:rsid w:val="00767AC7"/>
    <w:rsid w:val="00767B2D"/>
    <w:rsid w:val="00767B33"/>
    <w:rsid w:val="00770806"/>
    <w:rsid w:val="00771CC2"/>
    <w:rsid w:val="007722A7"/>
    <w:rsid w:val="0077264A"/>
    <w:rsid w:val="007736B8"/>
    <w:rsid w:val="00775254"/>
    <w:rsid w:val="007755AF"/>
    <w:rsid w:val="00775F6C"/>
    <w:rsid w:val="0077646B"/>
    <w:rsid w:val="00776C6D"/>
    <w:rsid w:val="00777277"/>
    <w:rsid w:val="007772B6"/>
    <w:rsid w:val="00777474"/>
    <w:rsid w:val="00777751"/>
    <w:rsid w:val="00777CDC"/>
    <w:rsid w:val="007809FE"/>
    <w:rsid w:val="00780D5C"/>
    <w:rsid w:val="007810B1"/>
    <w:rsid w:val="00781A32"/>
    <w:rsid w:val="00781C73"/>
    <w:rsid w:val="00781D74"/>
    <w:rsid w:val="00782533"/>
    <w:rsid w:val="0078263E"/>
    <w:rsid w:val="00782D4F"/>
    <w:rsid w:val="00782F95"/>
    <w:rsid w:val="00783027"/>
    <w:rsid w:val="007830B0"/>
    <w:rsid w:val="007838B0"/>
    <w:rsid w:val="007838BC"/>
    <w:rsid w:val="00783A42"/>
    <w:rsid w:val="00784EFE"/>
    <w:rsid w:val="0078551E"/>
    <w:rsid w:val="00786594"/>
    <w:rsid w:val="0078683B"/>
    <w:rsid w:val="007900D0"/>
    <w:rsid w:val="00790174"/>
    <w:rsid w:val="007907D8"/>
    <w:rsid w:val="00790B4D"/>
    <w:rsid w:val="00791386"/>
    <w:rsid w:val="00791C08"/>
    <w:rsid w:val="0079357E"/>
    <w:rsid w:val="0079390C"/>
    <w:rsid w:val="00793DE0"/>
    <w:rsid w:val="00793E50"/>
    <w:rsid w:val="00795AC7"/>
    <w:rsid w:val="00795C3C"/>
    <w:rsid w:val="0079617F"/>
    <w:rsid w:val="00796223"/>
    <w:rsid w:val="007962B4"/>
    <w:rsid w:val="007962BA"/>
    <w:rsid w:val="00796973"/>
    <w:rsid w:val="007A123A"/>
    <w:rsid w:val="007A2249"/>
    <w:rsid w:val="007A259A"/>
    <w:rsid w:val="007A2995"/>
    <w:rsid w:val="007A2D3B"/>
    <w:rsid w:val="007A2D82"/>
    <w:rsid w:val="007A302F"/>
    <w:rsid w:val="007A38BE"/>
    <w:rsid w:val="007A425E"/>
    <w:rsid w:val="007A44F7"/>
    <w:rsid w:val="007A4F17"/>
    <w:rsid w:val="007A5114"/>
    <w:rsid w:val="007A65AA"/>
    <w:rsid w:val="007A684B"/>
    <w:rsid w:val="007A6E58"/>
    <w:rsid w:val="007B00B9"/>
    <w:rsid w:val="007B0226"/>
    <w:rsid w:val="007B12A7"/>
    <w:rsid w:val="007B1C6C"/>
    <w:rsid w:val="007B2181"/>
    <w:rsid w:val="007B22F3"/>
    <w:rsid w:val="007B2A5B"/>
    <w:rsid w:val="007B3BE1"/>
    <w:rsid w:val="007B3F98"/>
    <w:rsid w:val="007B48D7"/>
    <w:rsid w:val="007B4989"/>
    <w:rsid w:val="007B519A"/>
    <w:rsid w:val="007B56A5"/>
    <w:rsid w:val="007B610C"/>
    <w:rsid w:val="007B66E4"/>
    <w:rsid w:val="007B6F17"/>
    <w:rsid w:val="007C064E"/>
    <w:rsid w:val="007C1B47"/>
    <w:rsid w:val="007C203B"/>
    <w:rsid w:val="007C20E7"/>
    <w:rsid w:val="007C348A"/>
    <w:rsid w:val="007C3673"/>
    <w:rsid w:val="007C389A"/>
    <w:rsid w:val="007C3BD1"/>
    <w:rsid w:val="007C425F"/>
    <w:rsid w:val="007C50FA"/>
    <w:rsid w:val="007C6000"/>
    <w:rsid w:val="007C6060"/>
    <w:rsid w:val="007C60EC"/>
    <w:rsid w:val="007C6B01"/>
    <w:rsid w:val="007C6E7D"/>
    <w:rsid w:val="007C76DD"/>
    <w:rsid w:val="007C7B05"/>
    <w:rsid w:val="007C7C4B"/>
    <w:rsid w:val="007D08C4"/>
    <w:rsid w:val="007D15CA"/>
    <w:rsid w:val="007D1AD6"/>
    <w:rsid w:val="007D1E72"/>
    <w:rsid w:val="007D21C9"/>
    <w:rsid w:val="007D21D1"/>
    <w:rsid w:val="007D264F"/>
    <w:rsid w:val="007D2C8D"/>
    <w:rsid w:val="007D33A5"/>
    <w:rsid w:val="007D4698"/>
    <w:rsid w:val="007D489A"/>
    <w:rsid w:val="007D5170"/>
    <w:rsid w:val="007D5921"/>
    <w:rsid w:val="007D5A17"/>
    <w:rsid w:val="007D64F7"/>
    <w:rsid w:val="007E01EA"/>
    <w:rsid w:val="007E071B"/>
    <w:rsid w:val="007E133D"/>
    <w:rsid w:val="007E1D4C"/>
    <w:rsid w:val="007E20EF"/>
    <w:rsid w:val="007E221F"/>
    <w:rsid w:val="007E26CE"/>
    <w:rsid w:val="007E278F"/>
    <w:rsid w:val="007E5B0E"/>
    <w:rsid w:val="007E7417"/>
    <w:rsid w:val="007F05BA"/>
    <w:rsid w:val="007F0CE3"/>
    <w:rsid w:val="007F19F6"/>
    <w:rsid w:val="007F2756"/>
    <w:rsid w:val="007F28D1"/>
    <w:rsid w:val="007F33EF"/>
    <w:rsid w:val="007F43E1"/>
    <w:rsid w:val="007F45D2"/>
    <w:rsid w:val="007F5229"/>
    <w:rsid w:val="007F60EE"/>
    <w:rsid w:val="007F7087"/>
    <w:rsid w:val="007F7BBB"/>
    <w:rsid w:val="007F7F76"/>
    <w:rsid w:val="00800F62"/>
    <w:rsid w:val="00801103"/>
    <w:rsid w:val="00801C23"/>
    <w:rsid w:val="00802921"/>
    <w:rsid w:val="00802D45"/>
    <w:rsid w:val="00803328"/>
    <w:rsid w:val="00803777"/>
    <w:rsid w:val="00804353"/>
    <w:rsid w:val="00804809"/>
    <w:rsid w:val="00805CC3"/>
    <w:rsid w:val="0080717C"/>
    <w:rsid w:val="008076C3"/>
    <w:rsid w:val="008103F9"/>
    <w:rsid w:val="008106ED"/>
    <w:rsid w:val="00810D1C"/>
    <w:rsid w:val="00810D5B"/>
    <w:rsid w:val="0081114E"/>
    <w:rsid w:val="00811329"/>
    <w:rsid w:val="008118FC"/>
    <w:rsid w:val="00811E57"/>
    <w:rsid w:val="0081416B"/>
    <w:rsid w:val="00815A64"/>
    <w:rsid w:val="008161B3"/>
    <w:rsid w:val="008162D4"/>
    <w:rsid w:val="00817093"/>
    <w:rsid w:val="008171BC"/>
    <w:rsid w:val="00817B46"/>
    <w:rsid w:val="00821A1F"/>
    <w:rsid w:val="008220C3"/>
    <w:rsid w:val="00822B62"/>
    <w:rsid w:val="008247FD"/>
    <w:rsid w:val="008260E9"/>
    <w:rsid w:val="008277B0"/>
    <w:rsid w:val="00827B73"/>
    <w:rsid w:val="00827C56"/>
    <w:rsid w:val="00827D3C"/>
    <w:rsid w:val="00830576"/>
    <w:rsid w:val="008317A1"/>
    <w:rsid w:val="00831FF6"/>
    <w:rsid w:val="008321AF"/>
    <w:rsid w:val="00832A02"/>
    <w:rsid w:val="00833DD6"/>
    <w:rsid w:val="00834D63"/>
    <w:rsid w:val="00835074"/>
    <w:rsid w:val="00835447"/>
    <w:rsid w:val="0083630B"/>
    <w:rsid w:val="00837219"/>
    <w:rsid w:val="008379F0"/>
    <w:rsid w:val="00837F1B"/>
    <w:rsid w:val="008412EE"/>
    <w:rsid w:val="008414C6"/>
    <w:rsid w:val="00841945"/>
    <w:rsid w:val="00842954"/>
    <w:rsid w:val="00842B54"/>
    <w:rsid w:val="00842CDD"/>
    <w:rsid w:val="008432C4"/>
    <w:rsid w:val="0084388B"/>
    <w:rsid w:val="00843ED0"/>
    <w:rsid w:val="008449B9"/>
    <w:rsid w:val="00845595"/>
    <w:rsid w:val="00845907"/>
    <w:rsid w:val="00845DCE"/>
    <w:rsid w:val="00845FB2"/>
    <w:rsid w:val="00845FEE"/>
    <w:rsid w:val="008463F6"/>
    <w:rsid w:val="00846527"/>
    <w:rsid w:val="0084671B"/>
    <w:rsid w:val="00846A0E"/>
    <w:rsid w:val="008472AF"/>
    <w:rsid w:val="00850048"/>
    <w:rsid w:val="00850416"/>
    <w:rsid w:val="008513E9"/>
    <w:rsid w:val="00851F6C"/>
    <w:rsid w:val="00852D14"/>
    <w:rsid w:val="00852D1C"/>
    <w:rsid w:val="00853709"/>
    <w:rsid w:val="00853EDC"/>
    <w:rsid w:val="008542B9"/>
    <w:rsid w:val="008547D4"/>
    <w:rsid w:val="00854876"/>
    <w:rsid w:val="0085683B"/>
    <w:rsid w:val="00856D37"/>
    <w:rsid w:val="00860D5A"/>
    <w:rsid w:val="0086139C"/>
    <w:rsid w:val="008618B6"/>
    <w:rsid w:val="0086196A"/>
    <w:rsid w:val="00861B1E"/>
    <w:rsid w:val="00861D58"/>
    <w:rsid w:val="0086232E"/>
    <w:rsid w:val="0086283A"/>
    <w:rsid w:val="00863644"/>
    <w:rsid w:val="0086389D"/>
    <w:rsid w:val="00864A86"/>
    <w:rsid w:val="00864D91"/>
    <w:rsid w:val="0086542D"/>
    <w:rsid w:val="0086652B"/>
    <w:rsid w:val="00866579"/>
    <w:rsid w:val="00866581"/>
    <w:rsid w:val="00866D55"/>
    <w:rsid w:val="00867EF1"/>
    <w:rsid w:val="00871455"/>
    <w:rsid w:val="00871B3F"/>
    <w:rsid w:val="00871CB2"/>
    <w:rsid w:val="00871DE8"/>
    <w:rsid w:val="0087266E"/>
    <w:rsid w:val="00872670"/>
    <w:rsid w:val="008728CF"/>
    <w:rsid w:val="00873C3E"/>
    <w:rsid w:val="0087400C"/>
    <w:rsid w:val="008744EE"/>
    <w:rsid w:val="00874ACF"/>
    <w:rsid w:val="00875891"/>
    <w:rsid w:val="00875A81"/>
    <w:rsid w:val="00876159"/>
    <w:rsid w:val="00876180"/>
    <w:rsid w:val="00876491"/>
    <w:rsid w:val="0087683B"/>
    <w:rsid w:val="00877267"/>
    <w:rsid w:val="0087744B"/>
    <w:rsid w:val="00877814"/>
    <w:rsid w:val="008809D5"/>
    <w:rsid w:val="0088116B"/>
    <w:rsid w:val="0088120A"/>
    <w:rsid w:val="0088205C"/>
    <w:rsid w:val="00882357"/>
    <w:rsid w:val="00882E02"/>
    <w:rsid w:val="00883120"/>
    <w:rsid w:val="008832EF"/>
    <w:rsid w:val="00883547"/>
    <w:rsid w:val="0088428F"/>
    <w:rsid w:val="00884DDB"/>
    <w:rsid w:val="00884F39"/>
    <w:rsid w:val="00885A67"/>
    <w:rsid w:val="00886144"/>
    <w:rsid w:val="0088625F"/>
    <w:rsid w:val="008874C2"/>
    <w:rsid w:val="0089065D"/>
    <w:rsid w:val="00890824"/>
    <w:rsid w:val="00892286"/>
    <w:rsid w:val="008934C4"/>
    <w:rsid w:val="00893A68"/>
    <w:rsid w:val="00894055"/>
    <w:rsid w:val="00897732"/>
    <w:rsid w:val="00897896"/>
    <w:rsid w:val="008A00B7"/>
    <w:rsid w:val="008A2EC4"/>
    <w:rsid w:val="008A31ED"/>
    <w:rsid w:val="008A360E"/>
    <w:rsid w:val="008A457B"/>
    <w:rsid w:val="008A70C3"/>
    <w:rsid w:val="008A7253"/>
    <w:rsid w:val="008A7D68"/>
    <w:rsid w:val="008B0248"/>
    <w:rsid w:val="008B0FC6"/>
    <w:rsid w:val="008B1023"/>
    <w:rsid w:val="008B1B9A"/>
    <w:rsid w:val="008B29E4"/>
    <w:rsid w:val="008B34EF"/>
    <w:rsid w:val="008B458A"/>
    <w:rsid w:val="008B65C5"/>
    <w:rsid w:val="008B718D"/>
    <w:rsid w:val="008C0377"/>
    <w:rsid w:val="008C0D47"/>
    <w:rsid w:val="008C0F30"/>
    <w:rsid w:val="008C1951"/>
    <w:rsid w:val="008C23D8"/>
    <w:rsid w:val="008C2939"/>
    <w:rsid w:val="008C5029"/>
    <w:rsid w:val="008C50E6"/>
    <w:rsid w:val="008C5611"/>
    <w:rsid w:val="008C5AA0"/>
    <w:rsid w:val="008C5FA8"/>
    <w:rsid w:val="008C63A1"/>
    <w:rsid w:val="008C6493"/>
    <w:rsid w:val="008C68F0"/>
    <w:rsid w:val="008C717D"/>
    <w:rsid w:val="008C79E3"/>
    <w:rsid w:val="008C7AAD"/>
    <w:rsid w:val="008C7C53"/>
    <w:rsid w:val="008D00CE"/>
    <w:rsid w:val="008D1EB0"/>
    <w:rsid w:val="008D3EE4"/>
    <w:rsid w:val="008D5725"/>
    <w:rsid w:val="008D595A"/>
    <w:rsid w:val="008D5987"/>
    <w:rsid w:val="008D75C4"/>
    <w:rsid w:val="008D773A"/>
    <w:rsid w:val="008D796B"/>
    <w:rsid w:val="008D7AF0"/>
    <w:rsid w:val="008D7B39"/>
    <w:rsid w:val="008D7B63"/>
    <w:rsid w:val="008D7D8B"/>
    <w:rsid w:val="008E0994"/>
    <w:rsid w:val="008E0F04"/>
    <w:rsid w:val="008E12B4"/>
    <w:rsid w:val="008E183D"/>
    <w:rsid w:val="008E3FEC"/>
    <w:rsid w:val="008E4475"/>
    <w:rsid w:val="008E559F"/>
    <w:rsid w:val="008E5B2F"/>
    <w:rsid w:val="008E5BC0"/>
    <w:rsid w:val="008E5C31"/>
    <w:rsid w:val="008E6379"/>
    <w:rsid w:val="008E7550"/>
    <w:rsid w:val="008E7C32"/>
    <w:rsid w:val="008F0192"/>
    <w:rsid w:val="008F0CF1"/>
    <w:rsid w:val="008F0EA2"/>
    <w:rsid w:val="008F157E"/>
    <w:rsid w:val="008F1CC7"/>
    <w:rsid w:val="008F28A9"/>
    <w:rsid w:val="008F2BCD"/>
    <w:rsid w:val="008F2C73"/>
    <w:rsid w:val="008F382F"/>
    <w:rsid w:val="008F421F"/>
    <w:rsid w:val="008F49F9"/>
    <w:rsid w:val="008F4B95"/>
    <w:rsid w:val="008F4EEF"/>
    <w:rsid w:val="008F4F14"/>
    <w:rsid w:val="008F5202"/>
    <w:rsid w:val="008F67A2"/>
    <w:rsid w:val="008F7855"/>
    <w:rsid w:val="00901F89"/>
    <w:rsid w:val="00901F93"/>
    <w:rsid w:val="0090218A"/>
    <w:rsid w:val="00903061"/>
    <w:rsid w:val="00904314"/>
    <w:rsid w:val="0090588A"/>
    <w:rsid w:val="00906FF7"/>
    <w:rsid w:val="00907040"/>
    <w:rsid w:val="00907139"/>
    <w:rsid w:val="00907A4A"/>
    <w:rsid w:val="00910E1F"/>
    <w:rsid w:val="0091107F"/>
    <w:rsid w:val="0091123B"/>
    <w:rsid w:val="009119C8"/>
    <w:rsid w:val="00912277"/>
    <w:rsid w:val="009124A5"/>
    <w:rsid w:val="0091286F"/>
    <w:rsid w:val="00913A02"/>
    <w:rsid w:val="00913C5C"/>
    <w:rsid w:val="009152F0"/>
    <w:rsid w:val="00915625"/>
    <w:rsid w:val="00915B70"/>
    <w:rsid w:val="00915DDE"/>
    <w:rsid w:val="009160E1"/>
    <w:rsid w:val="00916BC2"/>
    <w:rsid w:val="00917A98"/>
    <w:rsid w:val="00917C3E"/>
    <w:rsid w:val="00917DCF"/>
    <w:rsid w:val="00920CF3"/>
    <w:rsid w:val="00922B1F"/>
    <w:rsid w:val="00922EF1"/>
    <w:rsid w:val="009234AC"/>
    <w:rsid w:val="009235C7"/>
    <w:rsid w:val="00925919"/>
    <w:rsid w:val="00926E2D"/>
    <w:rsid w:val="00930660"/>
    <w:rsid w:val="009323F0"/>
    <w:rsid w:val="00932456"/>
    <w:rsid w:val="00932A0E"/>
    <w:rsid w:val="009333DB"/>
    <w:rsid w:val="009342E0"/>
    <w:rsid w:val="00934910"/>
    <w:rsid w:val="00935818"/>
    <w:rsid w:val="0093638F"/>
    <w:rsid w:val="0093682B"/>
    <w:rsid w:val="00936D0C"/>
    <w:rsid w:val="0093700F"/>
    <w:rsid w:val="00937249"/>
    <w:rsid w:val="009372CC"/>
    <w:rsid w:val="00937816"/>
    <w:rsid w:val="00940643"/>
    <w:rsid w:val="00941B98"/>
    <w:rsid w:val="00941DEC"/>
    <w:rsid w:val="00942322"/>
    <w:rsid w:val="009425EA"/>
    <w:rsid w:val="00942B7B"/>
    <w:rsid w:val="00942BC0"/>
    <w:rsid w:val="009435F4"/>
    <w:rsid w:val="00943963"/>
    <w:rsid w:val="00943A68"/>
    <w:rsid w:val="00944189"/>
    <w:rsid w:val="009441A3"/>
    <w:rsid w:val="0094429F"/>
    <w:rsid w:val="00944DEF"/>
    <w:rsid w:val="00945C44"/>
    <w:rsid w:val="0094672D"/>
    <w:rsid w:val="00946F5A"/>
    <w:rsid w:val="00947FCD"/>
    <w:rsid w:val="00951243"/>
    <w:rsid w:val="00952C6E"/>
    <w:rsid w:val="009530D6"/>
    <w:rsid w:val="009538E3"/>
    <w:rsid w:val="00953979"/>
    <w:rsid w:val="00953C12"/>
    <w:rsid w:val="00954214"/>
    <w:rsid w:val="00954EF8"/>
    <w:rsid w:val="009557FA"/>
    <w:rsid w:val="0095582E"/>
    <w:rsid w:val="009566D7"/>
    <w:rsid w:val="00957917"/>
    <w:rsid w:val="00957CC6"/>
    <w:rsid w:val="0096007E"/>
    <w:rsid w:val="009608F1"/>
    <w:rsid w:val="00960DEE"/>
    <w:rsid w:val="009613BC"/>
    <w:rsid w:val="00961854"/>
    <w:rsid w:val="00961AEA"/>
    <w:rsid w:val="00961DAC"/>
    <w:rsid w:val="00963002"/>
    <w:rsid w:val="00963604"/>
    <w:rsid w:val="00963B13"/>
    <w:rsid w:val="0096413A"/>
    <w:rsid w:val="00964966"/>
    <w:rsid w:val="00965617"/>
    <w:rsid w:val="00965D70"/>
    <w:rsid w:val="009674AD"/>
    <w:rsid w:val="009677C0"/>
    <w:rsid w:val="009710D3"/>
    <w:rsid w:val="00971470"/>
    <w:rsid w:val="00971DC5"/>
    <w:rsid w:val="009733F5"/>
    <w:rsid w:val="00977325"/>
    <w:rsid w:val="009773E0"/>
    <w:rsid w:val="009776C3"/>
    <w:rsid w:val="009800C9"/>
    <w:rsid w:val="00981D87"/>
    <w:rsid w:val="00981FC2"/>
    <w:rsid w:val="00982756"/>
    <w:rsid w:val="00982BF2"/>
    <w:rsid w:val="00982FDE"/>
    <w:rsid w:val="00984639"/>
    <w:rsid w:val="009849C3"/>
    <w:rsid w:val="00985F10"/>
    <w:rsid w:val="009863BD"/>
    <w:rsid w:val="00986AC3"/>
    <w:rsid w:val="0099067D"/>
    <w:rsid w:val="009906A4"/>
    <w:rsid w:val="009920D6"/>
    <w:rsid w:val="009926CD"/>
    <w:rsid w:val="009935B7"/>
    <w:rsid w:val="00993809"/>
    <w:rsid w:val="00993E85"/>
    <w:rsid w:val="00994CDA"/>
    <w:rsid w:val="009960D6"/>
    <w:rsid w:val="0099746B"/>
    <w:rsid w:val="00997C62"/>
    <w:rsid w:val="009A17EF"/>
    <w:rsid w:val="009A1D5E"/>
    <w:rsid w:val="009A2712"/>
    <w:rsid w:val="009A284A"/>
    <w:rsid w:val="009A4668"/>
    <w:rsid w:val="009A502A"/>
    <w:rsid w:val="009A6D04"/>
    <w:rsid w:val="009A78C3"/>
    <w:rsid w:val="009B03F6"/>
    <w:rsid w:val="009B05AE"/>
    <w:rsid w:val="009B05FE"/>
    <w:rsid w:val="009B1823"/>
    <w:rsid w:val="009B1B0D"/>
    <w:rsid w:val="009B2056"/>
    <w:rsid w:val="009B46B4"/>
    <w:rsid w:val="009B4E3D"/>
    <w:rsid w:val="009B5B34"/>
    <w:rsid w:val="009B5E89"/>
    <w:rsid w:val="009B67C5"/>
    <w:rsid w:val="009B6BA6"/>
    <w:rsid w:val="009C1048"/>
    <w:rsid w:val="009C184A"/>
    <w:rsid w:val="009C24A6"/>
    <w:rsid w:val="009C284A"/>
    <w:rsid w:val="009C3684"/>
    <w:rsid w:val="009C39C9"/>
    <w:rsid w:val="009C45D6"/>
    <w:rsid w:val="009C48E8"/>
    <w:rsid w:val="009C51E0"/>
    <w:rsid w:val="009C522B"/>
    <w:rsid w:val="009C5831"/>
    <w:rsid w:val="009C5A51"/>
    <w:rsid w:val="009C62D2"/>
    <w:rsid w:val="009C63A4"/>
    <w:rsid w:val="009C7DA8"/>
    <w:rsid w:val="009D135C"/>
    <w:rsid w:val="009D19E2"/>
    <w:rsid w:val="009D214C"/>
    <w:rsid w:val="009D26DD"/>
    <w:rsid w:val="009D29D5"/>
    <w:rsid w:val="009D306A"/>
    <w:rsid w:val="009D3AFC"/>
    <w:rsid w:val="009D3FAE"/>
    <w:rsid w:val="009D4844"/>
    <w:rsid w:val="009D54B5"/>
    <w:rsid w:val="009D64B8"/>
    <w:rsid w:val="009D7220"/>
    <w:rsid w:val="009D75AD"/>
    <w:rsid w:val="009D75D6"/>
    <w:rsid w:val="009E024F"/>
    <w:rsid w:val="009E03A7"/>
    <w:rsid w:val="009E08F8"/>
    <w:rsid w:val="009E0A93"/>
    <w:rsid w:val="009E0BA4"/>
    <w:rsid w:val="009E0F0B"/>
    <w:rsid w:val="009E1BB6"/>
    <w:rsid w:val="009E1CA4"/>
    <w:rsid w:val="009E3968"/>
    <w:rsid w:val="009E3FCA"/>
    <w:rsid w:val="009E469B"/>
    <w:rsid w:val="009E495C"/>
    <w:rsid w:val="009E5447"/>
    <w:rsid w:val="009E65CB"/>
    <w:rsid w:val="009E7763"/>
    <w:rsid w:val="009F01F0"/>
    <w:rsid w:val="009F1531"/>
    <w:rsid w:val="009F1834"/>
    <w:rsid w:val="009F2E95"/>
    <w:rsid w:val="009F2F69"/>
    <w:rsid w:val="009F3475"/>
    <w:rsid w:val="009F34E2"/>
    <w:rsid w:val="009F3A8D"/>
    <w:rsid w:val="009F559F"/>
    <w:rsid w:val="009F7353"/>
    <w:rsid w:val="009F7725"/>
    <w:rsid w:val="00A000B6"/>
    <w:rsid w:val="00A00422"/>
    <w:rsid w:val="00A0082B"/>
    <w:rsid w:val="00A00C43"/>
    <w:rsid w:val="00A00C48"/>
    <w:rsid w:val="00A00CBB"/>
    <w:rsid w:val="00A00ED7"/>
    <w:rsid w:val="00A010D5"/>
    <w:rsid w:val="00A017AE"/>
    <w:rsid w:val="00A01D33"/>
    <w:rsid w:val="00A02610"/>
    <w:rsid w:val="00A030F2"/>
    <w:rsid w:val="00A03265"/>
    <w:rsid w:val="00A03994"/>
    <w:rsid w:val="00A03B73"/>
    <w:rsid w:val="00A04261"/>
    <w:rsid w:val="00A04370"/>
    <w:rsid w:val="00A048FF"/>
    <w:rsid w:val="00A052AB"/>
    <w:rsid w:val="00A06EB9"/>
    <w:rsid w:val="00A07574"/>
    <w:rsid w:val="00A07853"/>
    <w:rsid w:val="00A07AD8"/>
    <w:rsid w:val="00A07BE2"/>
    <w:rsid w:val="00A07E9A"/>
    <w:rsid w:val="00A07EC8"/>
    <w:rsid w:val="00A106C1"/>
    <w:rsid w:val="00A1096D"/>
    <w:rsid w:val="00A109E4"/>
    <w:rsid w:val="00A11DCB"/>
    <w:rsid w:val="00A12DDC"/>
    <w:rsid w:val="00A12E1B"/>
    <w:rsid w:val="00A1356B"/>
    <w:rsid w:val="00A1398B"/>
    <w:rsid w:val="00A142A3"/>
    <w:rsid w:val="00A14746"/>
    <w:rsid w:val="00A14821"/>
    <w:rsid w:val="00A155A1"/>
    <w:rsid w:val="00A1565B"/>
    <w:rsid w:val="00A16DCD"/>
    <w:rsid w:val="00A17656"/>
    <w:rsid w:val="00A1766E"/>
    <w:rsid w:val="00A178C6"/>
    <w:rsid w:val="00A17A47"/>
    <w:rsid w:val="00A17C0D"/>
    <w:rsid w:val="00A2070A"/>
    <w:rsid w:val="00A20C15"/>
    <w:rsid w:val="00A218EA"/>
    <w:rsid w:val="00A224C5"/>
    <w:rsid w:val="00A23534"/>
    <w:rsid w:val="00A23543"/>
    <w:rsid w:val="00A23577"/>
    <w:rsid w:val="00A24273"/>
    <w:rsid w:val="00A2588E"/>
    <w:rsid w:val="00A27283"/>
    <w:rsid w:val="00A2769B"/>
    <w:rsid w:val="00A277FA"/>
    <w:rsid w:val="00A27B9E"/>
    <w:rsid w:val="00A30476"/>
    <w:rsid w:val="00A30B6B"/>
    <w:rsid w:val="00A30D3E"/>
    <w:rsid w:val="00A31343"/>
    <w:rsid w:val="00A313C3"/>
    <w:rsid w:val="00A31AB7"/>
    <w:rsid w:val="00A32899"/>
    <w:rsid w:val="00A32E7A"/>
    <w:rsid w:val="00A33431"/>
    <w:rsid w:val="00A33639"/>
    <w:rsid w:val="00A346F4"/>
    <w:rsid w:val="00A34BAF"/>
    <w:rsid w:val="00A35F9C"/>
    <w:rsid w:val="00A362D2"/>
    <w:rsid w:val="00A36350"/>
    <w:rsid w:val="00A36A69"/>
    <w:rsid w:val="00A36E59"/>
    <w:rsid w:val="00A370F1"/>
    <w:rsid w:val="00A37BAB"/>
    <w:rsid w:val="00A417B2"/>
    <w:rsid w:val="00A41B72"/>
    <w:rsid w:val="00A41E27"/>
    <w:rsid w:val="00A42432"/>
    <w:rsid w:val="00A42C37"/>
    <w:rsid w:val="00A431E3"/>
    <w:rsid w:val="00A43226"/>
    <w:rsid w:val="00A43342"/>
    <w:rsid w:val="00A452AA"/>
    <w:rsid w:val="00A454F9"/>
    <w:rsid w:val="00A4576F"/>
    <w:rsid w:val="00A467D6"/>
    <w:rsid w:val="00A52071"/>
    <w:rsid w:val="00A52BCC"/>
    <w:rsid w:val="00A53106"/>
    <w:rsid w:val="00A53448"/>
    <w:rsid w:val="00A53711"/>
    <w:rsid w:val="00A53D44"/>
    <w:rsid w:val="00A53E03"/>
    <w:rsid w:val="00A55126"/>
    <w:rsid w:val="00A552CE"/>
    <w:rsid w:val="00A552E0"/>
    <w:rsid w:val="00A55D0C"/>
    <w:rsid w:val="00A55D72"/>
    <w:rsid w:val="00A55E79"/>
    <w:rsid w:val="00A60571"/>
    <w:rsid w:val="00A60AF9"/>
    <w:rsid w:val="00A60CC8"/>
    <w:rsid w:val="00A60E05"/>
    <w:rsid w:val="00A63A56"/>
    <w:rsid w:val="00A63D47"/>
    <w:rsid w:val="00A64AFE"/>
    <w:rsid w:val="00A65677"/>
    <w:rsid w:val="00A66B31"/>
    <w:rsid w:val="00A67AEA"/>
    <w:rsid w:val="00A70093"/>
    <w:rsid w:val="00A709E9"/>
    <w:rsid w:val="00A7291E"/>
    <w:rsid w:val="00A72DEB"/>
    <w:rsid w:val="00A73324"/>
    <w:rsid w:val="00A74F91"/>
    <w:rsid w:val="00A75E17"/>
    <w:rsid w:val="00A7610B"/>
    <w:rsid w:val="00A76467"/>
    <w:rsid w:val="00A765D0"/>
    <w:rsid w:val="00A76D97"/>
    <w:rsid w:val="00A76E90"/>
    <w:rsid w:val="00A77110"/>
    <w:rsid w:val="00A772E0"/>
    <w:rsid w:val="00A77D97"/>
    <w:rsid w:val="00A77EB6"/>
    <w:rsid w:val="00A8044B"/>
    <w:rsid w:val="00A81164"/>
    <w:rsid w:val="00A8165D"/>
    <w:rsid w:val="00A82212"/>
    <w:rsid w:val="00A8224A"/>
    <w:rsid w:val="00A83FD8"/>
    <w:rsid w:val="00A84079"/>
    <w:rsid w:val="00A85878"/>
    <w:rsid w:val="00A91AFB"/>
    <w:rsid w:val="00A92317"/>
    <w:rsid w:val="00A92C21"/>
    <w:rsid w:val="00A92D2B"/>
    <w:rsid w:val="00A93360"/>
    <w:rsid w:val="00A93AB1"/>
    <w:rsid w:val="00A94108"/>
    <w:rsid w:val="00A94513"/>
    <w:rsid w:val="00A94D2F"/>
    <w:rsid w:val="00A95DE3"/>
    <w:rsid w:val="00A95E32"/>
    <w:rsid w:val="00A9636E"/>
    <w:rsid w:val="00A9695A"/>
    <w:rsid w:val="00A96E76"/>
    <w:rsid w:val="00A9797E"/>
    <w:rsid w:val="00A97CBB"/>
    <w:rsid w:val="00A97EDE"/>
    <w:rsid w:val="00AA05CB"/>
    <w:rsid w:val="00AA07F9"/>
    <w:rsid w:val="00AA0808"/>
    <w:rsid w:val="00AA0A39"/>
    <w:rsid w:val="00AA35BE"/>
    <w:rsid w:val="00AA4355"/>
    <w:rsid w:val="00AA4EB3"/>
    <w:rsid w:val="00AA5255"/>
    <w:rsid w:val="00AA60E9"/>
    <w:rsid w:val="00AA67F0"/>
    <w:rsid w:val="00AA73C7"/>
    <w:rsid w:val="00AA7420"/>
    <w:rsid w:val="00AB11B7"/>
    <w:rsid w:val="00AB11F3"/>
    <w:rsid w:val="00AB13D7"/>
    <w:rsid w:val="00AB1FC4"/>
    <w:rsid w:val="00AB2228"/>
    <w:rsid w:val="00AB255F"/>
    <w:rsid w:val="00AB314A"/>
    <w:rsid w:val="00AB4A86"/>
    <w:rsid w:val="00AB4BC0"/>
    <w:rsid w:val="00AB5494"/>
    <w:rsid w:val="00AC1297"/>
    <w:rsid w:val="00AC1315"/>
    <w:rsid w:val="00AC2101"/>
    <w:rsid w:val="00AC2860"/>
    <w:rsid w:val="00AC38D3"/>
    <w:rsid w:val="00AC3966"/>
    <w:rsid w:val="00AC4BAC"/>
    <w:rsid w:val="00AC54E5"/>
    <w:rsid w:val="00AC5B77"/>
    <w:rsid w:val="00AC757F"/>
    <w:rsid w:val="00AC77B3"/>
    <w:rsid w:val="00AC79DF"/>
    <w:rsid w:val="00AC7A92"/>
    <w:rsid w:val="00AD012B"/>
    <w:rsid w:val="00AD0745"/>
    <w:rsid w:val="00AD28B9"/>
    <w:rsid w:val="00AD30FF"/>
    <w:rsid w:val="00AD5827"/>
    <w:rsid w:val="00AD635D"/>
    <w:rsid w:val="00AD69E6"/>
    <w:rsid w:val="00AD6D2C"/>
    <w:rsid w:val="00AD6F1D"/>
    <w:rsid w:val="00AD7428"/>
    <w:rsid w:val="00AD75D8"/>
    <w:rsid w:val="00AD7648"/>
    <w:rsid w:val="00AD7CE6"/>
    <w:rsid w:val="00AD7DBD"/>
    <w:rsid w:val="00AE0076"/>
    <w:rsid w:val="00AE33A8"/>
    <w:rsid w:val="00AE370F"/>
    <w:rsid w:val="00AE5EB5"/>
    <w:rsid w:val="00AE6B1F"/>
    <w:rsid w:val="00AE6BE8"/>
    <w:rsid w:val="00AE7101"/>
    <w:rsid w:val="00AF051A"/>
    <w:rsid w:val="00AF0711"/>
    <w:rsid w:val="00AF122A"/>
    <w:rsid w:val="00AF2588"/>
    <w:rsid w:val="00AF28C7"/>
    <w:rsid w:val="00AF3F56"/>
    <w:rsid w:val="00AF4274"/>
    <w:rsid w:val="00AF4AE9"/>
    <w:rsid w:val="00AF5AFA"/>
    <w:rsid w:val="00AF5DFC"/>
    <w:rsid w:val="00AF6B7D"/>
    <w:rsid w:val="00AF6E71"/>
    <w:rsid w:val="00AF7009"/>
    <w:rsid w:val="00AF7CFE"/>
    <w:rsid w:val="00B006BF"/>
    <w:rsid w:val="00B00C17"/>
    <w:rsid w:val="00B00ED6"/>
    <w:rsid w:val="00B01840"/>
    <w:rsid w:val="00B0203C"/>
    <w:rsid w:val="00B02A06"/>
    <w:rsid w:val="00B039F7"/>
    <w:rsid w:val="00B04198"/>
    <w:rsid w:val="00B04C5C"/>
    <w:rsid w:val="00B051F9"/>
    <w:rsid w:val="00B05811"/>
    <w:rsid w:val="00B0588B"/>
    <w:rsid w:val="00B0589A"/>
    <w:rsid w:val="00B067F9"/>
    <w:rsid w:val="00B076F7"/>
    <w:rsid w:val="00B07E29"/>
    <w:rsid w:val="00B10649"/>
    <w:rsid w:val="00B114B0"/>
    <w:rsid w:val="00B11F9C"/>
    <w:rsid w:val="00B12D8D"/>
    <w:rsid w:val="00B139DB"/>
    <w:rsid w:val="00B13D97"/>
    <w:rsid w:val="00B14865"/>
    <w:rsid w:val="00B148FF"/>
    <w:rsid w:val="00B15976"/>
    <w:rsid w:val="00B159AA"/>
    <w:rsid w:val="00B1675D"/>
    <w:rsid w:val="00B16BAA"/>
    <w:rsid w:val="00B174AA"/>
    <w:rsid w:val="00B206B6"/>
    <w:rsid w:val="00B20B10"/>
    <w:rsid w:val="00B20F15"/>
    <w:rsid w:val="00B21235"/>
    <w:rsid w:val="00B2133A"/>
    <w:rsid w:val="00B22496"/>
    <w:rsid w:val="00B23E71"/>
    <w:rsid w:val="00B246D1"/>
    <w:rsid w:val="00B246F2"/>
    <w:rsid w:val="00B24833"/>
    <w:rsid w:val="00B24B0E"/>
    <w:rsid w:val="00B25C74"/>
    <w:rsid w:val="00B25F6C"/>
    <w:rsid w:val="00B2737C"/>
    <w:rsid w:val="00B32F4A"/>
    <w:rsid w:val="00B33167"/>
    <w:rsid w:val="00B3395D"/>
    <w:rsid w:val="00B3456B"/>
    <w:rsid w:val="00B348CC"/>
    <w:rsid w:val="00B34BFB"/>
    <w:rsid w:val="00B34DA4"/>
    <w:rsid w:val="00B35422"/>
    <w:rsid w:val="00B36B4B"/>
    <w:rsid w:val="00B37B66"/>
    <w:rsid w:val="00B37B83"/>
    <w:rsid w:val="00B408AD"/>
    <w:rsid w:val="00B41045"/>
    <w:rsid w:val="00B4177F"/>
    <w:rsid w:val="00B418D9"/>
    <w:rsid w:val="00B44D75"/>
    <w:rsid w:val="00B452E4"/>
    <w:rsid w:val="00B45DCC"/>
    <w:rsid w:val="00B45DE3"/>
    <w:rsid w:val="00B45ECB"/>
    <w:rsid w:val="00B46A31"/>
    <w:rsid w:val="00B477C8"/>
    <w:rsid w:val="00B500F2"/>
    <w:rsid w:val="00B5242C"/>
    <w:rsid w:val="00B529E1"/>
    <w:rsid w:val="00B53161"/>
    <w:rsid w:val="00B53846"/>
    <w:rsid w:val="00B53CC5"/>
    <w:rsid w:val="00B54D86"/>
    <w:rsid w:val="00B560E6"/>
    <w:rsid w:val="00B60D00"/>
    <w:rsid w:val="00B61138"/>
    <w:rsid w:val="00B62326"/>
    <w:rsid w:val="00B6265B"/>
    <w:rsid w:val="00B62EB2"/>
    <w:rsid w:val="00B63680"/>
    <w:rsid w:val="00B63E70"/>
    <w:rsid w:val="00B6407E"/>
    <w:rsid w:val="00B642EC"/>
    <w:rsid w:val="00B64597"/>
    <w:rsid w:val="00B64626"/>
    <w:rsid w:val="00B66CE9"/>
    <w:rsid w:val="00B67154"/>
    <w:rsid w:val="00B6722A"/>
    <w:rsid w:val="00B67F63"/>
    <w:rsid w:val="00B70648"/>
    <w:rsid w:val="00B7124A"/>
    <w:rsid w:val="00B7158A"/>
    <w:rsid w:val="00B7368E"/>
    <w:rsid w:val="00B7495E"/>
    <w:rsid w:val="00B74AE0"/>
    <w:rsid w:val="00B74BDD"/>
    <w:rsid w:val="00B764A2"/>
    <w:rsid w:val="00B76860"/>
    <w:rsid w:val="00B769C7"/>
    <w:rsid w:val="00B77EA0"/>
    <w:rsid w:val="00B819B8"/>
    <w:rsid w:val="00B82556"/>
    <w:rsid w:val="00B83FBF"/>
    <w:rsid w:val="00B840C8"/>
    <w:rsid w:val="00B8499A"/>
    <w:rsid w:val="00B85404"/>
    <w:rsid w:val="00B85C07"/>
    <w:rsid w:val="00B868BD"/>
    <w:rsid w:val="00B86BEF"/>
    <w:rsid w:val="00B86E83"/>
    <w:rsid w:val="00B874B3"/>
    <w:rsid w:val="00B901C7"/>
    <w:rsid w:val="00B90443"/>
    <w:rsid w:val="00B90F0B"/>
    <w:rsid w:val="00B9187A"/>
    <w:rsid w:val="00B91C33"/>
    <w:rsid w:val="00B9221E"/>
    <w:rsid w:val="00B92950"/>
    <w:rsid w:val="00B941D5"/>
    <w:rsid w:val="00B94328"/>
    <w:rsid w:val="00B953A4"/>
    <w:rsid w:val="00B95D94"/>
    <w:rsid w:val="00B95DC1"/>
    <w:rsid w:val="00B96A4F"/>
    <w:rsid w:val="00B96D47"/>
    <w:rsid w:val="00B96F0B"/>
    <w:rsid w:val="00B97D17"/>
    <w:rsid w:val="00BA148D"/>
    <w:rsid w:val="00BA15B1"/>
    <w:rsid w:val="00BA1CB4"/>
    <w:rsid w:val="00BA1EDB"/>
    <w:rsid w:val="00BA2491"/>
    <w:rsid w:val="00BA2AFC"/>
    <w:rsid w:val="00BA3D51"/>
    <w:rsid w:val="00BA452C"/>
    <w:rsid w:val="00BA4BE1"/>
    <w:rsid w:val="00BA5201"/>
    <w:rsid w:val="00BA57C1"/>
    <w:rsid w:val="00BA606A"/>
    <w:rsid w:val="00BA67C4"/>
    <w:rsid w:val="00BA6B6A"/>
    <w:rsid w:val="00BA7733"/>
    <w:rsid w:val="00BA7E7B"/>
    <w:rsid w:val="00BA7E8D"/>
    <w:rsid w:val="00BB13BB"/>
    <w:rsid w:val="00BB26A1"/>
    <w:rsid w:val="00BB2FB6"/>
    <w:rsid w:val="00BB3036"/>
    <w:rsid w:val="00BB32E2"/>
    <w:rsid w:val="00BB3CC7"/>
    <w:rsid w:val="00BB5809"/>
    <w:rsid w:val="00BB6409"/>
    <w:rsid w:val="00BB6F42"/>
    <w:rsid w:val="00BB737D"/>
    <w:rsid w:val="00BC0E12"/>
    <w:rsid w:val="00BC0E2B"/>
    <w:rsid w:val="00BC1394"/>
    <w:rsid w:val="00BC1754"/>
    <w:rsid w:val="00BC2AF6"/>
    <w:rsid w:val="00BC3274"/>
    <w:rsid w:val="00BC38C1"/>
    <w:rsid w:val="00BC3974"/>
    <w:rsid w:val="00BC3DF8"/>
    <w:rsid w:val="00BC4172"/>
    <w:rsid w:val="00BC4A68"/>
    <w:rsid w:val="00BC4D40"/>
    <w:rsid w:val="00BC5046"/>
    <w:rsid w:val="00BC5900"/>
    <w:rsid w:val="00BC7F5B"/>
    <w:rsid w:val="00BD0169"/>
    <w:rsid w:val="00BD0F72"/>
    <w:rsid w:val="00BD1588"/>
    <w:rsid w:val="00BD1983"/>
    <w:rsid w:val="00BD1D5F"/>
    <w:rsid w:val="00BD3066"/>
    <w:rsid w:val="00BD3598"/>
    <w:rsid w:val="00BD493E"/>
    <w:rsid w:val="00BD4B92"/>
    <w:rsid w:val="00BD50DD"/>
    <w:rsid w:val="00BD5A7D"/>
    <w:rsid w:val="00BD7ABD"/>
    <w:rsid w:val="00BE01D3"/>
    <w:rsid w:val="00BE03E0"/>
    <w:rsid w:val="00BE1354"/>
    <w:rsid w:val="00BE1899"/>
    <w:rsid w:val="00BE1A06"/>
    <w:rsid w:val="00BE1BEA"/>
    <w:rsid w:val="00BE1F64"/>
    <w:rsid w:val="00BE244A"/>
    <w:rsid w:val="00BE2F5F"/>
    <w:rsid w:val="00BE43F0"/>
    <w:rsid w:val="00BE5CCA"/>
    <w:rsid w:val="00BE6F5D"/>
    <w:rsid w:val="00BF083B"/>
    <w:rsid w:val="00BF09FE"/>
    <w:rsid w:val="00BF2075"/>
    <w:rsid w:val="00BF2223"/>
    <w:rsid w:val="00BF22BA"/>
    <w:rsid w:val="00BF278E"/>
    <w:rsid w:val="00BF3AC7"/>
    <w:rsid w:val="00BF40A1"/>
    <w:rsid w:val="00BF4310"/>
    <w:rsid w:val="00BF45D1"/>
    <w:rsid w:val="00BF4AB8"/>
    <w:rsid w:val="00BF5793"/>
    <w:rsid w:val="00BF5DF2"/>
    <w:rsid w:val="00BF5F66"/>
    <w:rsid w:val="00BF5F83"/>
    <w:rsid w:val="00BF617D"/>
    <w:rsid w:val="00BF6DF0"/>
    <w:rsid w:val="00BF7A5C"/>
    <w:rsid w:val="00C00CC0"/>
    <w:rsid w:val="00C00E8D"/>
    <w:rsid w:val="00C01C57"/>
    <w:rsid w:val="00C032A9"/>
    <w:rsid w:val="00C03799"/>
    <w:rsid w:val="00C039C4"/>
    <w:rsid w:val="00C03C46"/>
    <w:rsid w:val="00C03E3E"/>
    <w:rsid w:val="00C04CE4"/>
    <w:rsid w:val="00C04F5D"/>
    <w:rsid w:val="00C0550C"/>
    <w:rsid w:val="00C05D31"/>
    <w:rsid w:val="00C05E29"/>
    <w:rsid w:val="00C073B2"/>
    <w:rsid w:val="00C0744F"/>
    <w:rsid w:val="00C10707"/>
    <w:rsid w:val="00C110D6"/>
    <w:rsid w:val="00C1122A"/>
    <w:rsid w:val="00C116BB"/>
    <w:rsid w:val="00C1186B"/>
    <w:rsid w:val="00C11ACE"/>
    <w:rsid w:val="00C12B17"/>
    <w:rsid w:val="00C13783"/>
    <w:rsid w:val="00C13D41"/>
    <w:rsid w:val="00C13F1E"/>
    <w:rsid w:val="00C14302"/>
    <w:rsid w:val="00C1471A"/>
    <w:rsid w:val="00C16445"/>
    <w:rsid w:val="00C167CB"/>
    <w:rsid w:val="00C1746E"/>
    <w:rsid w:val="00C17525"/>
    <w:rsid w:val="00C20FB5"/>
    <w:rsid w:val="00C212CB"/>
    <w:rsid w:val="00C21BD4"/>
    <w:rsid w:val="00C22AE4"/>
    <w:rsid w:val="00C239A9"/>
    <w:rsid w:val="00C23FF1"/>
    <w:rsid w:val="00C24FF8"/>
    <w:rsid w:val="00C25CA9"/>
    <w:rsid w:val="00C26CDE"/>
    <w:rsid w:val="00C307E0"/>
    <w:rsid w:val="00C30A31"/>
    <w:rsid w:val="00C31713"/>
    <w:rsid w:val="00C31C2B"/>
    <w:rsid w:val="00C325D7"/>
    <w:rsid w:val="00C34590"/>
    <w:rsid w:val="00C3511D"/>
    <w:rsid w:val="00C35277"/>
    <w:rsid w:val="00C35AD7"/>
    <w:rsid w:val="00C35EEB"/>
    <w:rsid w:val="00C3799D"/>
    <w:rsid w:val="00C40640"/>
    <w:rsid w:val="00C40F9F"/>
    <w:rsid w:val="00C41615"/>
    <w:rsid w:val="00C425DA"/>
    <w:rsid w:val="00C4284F"/>
    <w:rsid w:val="00C4294A"/>
    <w:rsid w:val="00C4381E"/>
    <w:rsid w:val="00C43877"/>
    <w:rsid w:val="00C43A30"/>
    <w:rsid w:val="00C44AE6"/>
    <w:rsid w:val="00C4558D"/>
    <w:rsid w:val="00C45E22"/>
    <w:rsid w:val="00C460E5"/>
    <w:rsid w:val="00C46456"/>
    <w:rsid w:val="00C47EE1"/>
    <w:rsid w:val="00C501D9"/>
    <w:rsid w:val="00C50797"/>
    <w:rsid w:val="00C50AEF"/>
    <w:rsid w:val="00C50E86"/>
    <w:rsid w:val="00C50EFC"/>
    <w:rsid w:val="00C510C1"/>
    <w:rsid w:val="00C513F0"/>
    <w:rsid w:val="00C518C7"/>
    <w:rsid w:val="00C51B72"/>
    <w:rsid w:val="00C52E38"/>
    <w:rsid w:val="00C53786"/>
    <w:rsid w:val="00C53ACC"/>
    <w:rsid w:val="00C53D4D"/>
    <w:rsid w:val="00C54185"/>
    <w:rsid w:val="00C5432C"/>
    <w:rsid w:val="00C545AB"/>
    <w:rsid w:val="00C55C10"/>
    <w:rsid w:val="00C5645B"/>
    <w:rsid w:val="00C567AB"/>
    <w:rsid w:val="00C56AB3"/>
    <w:rsid w:val="00C56F08"/>
    <w:rsid w:val="00C57C1A"/>
    <w:rsid w:val="00C608AC"/>
    <w:rsid w:val="00C611BA"/>
    <w:rsid w:val="00C617F9"/>
    <w:rsid w:val="00C629FA"/>
    <w:rsid w:val="00C62B71"/>
    <w:rsid w:val="00C62C40"/>
    <w:rsid w:val="00C62E25"/>
    <w:rsid w:val="00C6471E"/>
    <w:rsid w:val="00C6497C"/>
    <w:rsid w:val="00C661F0"/>
    <w:rsid w:val="00C66345"/>
    <w:rsid w:val="00C670A6"/>
    <w:rsid w:val="00C6778F"/>
    <w:rsid w:val="00C67BD9"/>
    <w:rsid w:val="00C70E86"/>
    <w:rsid w:val="00C70EB3"/>
    <w:rsid w:val="00C716C9"/>
    <w:rsid w:val="00C7196D"/>
    <w:rsid w:val="00C71E36"/>
    <w:rsid w:val="00C72120"/>
    <w:rsid w:val="00C73041"/>
    <w:rsid w:val="00C734EA"/>
    <w:rsid w:val="00C75006"/>
    <w:rsid w:val="00C75027"/>
    <w:rsid w:val="00C769AE"/>
    <w:rsid w:val="00C773AF"/>
    <w:rsid w:val="00C80145"/>
    <w:rsid w:val="00C80EF1"/>
    <w:rsid w:val="00C819A7"/>
    <w:rsid w:val="00C827B8"/>
    <w:rsid w:val="00C83DB4"/>
    <w:rsid w:val="00C83E74"/>
    <w:rsid w:val="00C860AF"/>
    <w:rsid w:val="00C86AA2"/>
    <w:rsid w:val="00C86CAB"/>
    <w:rsid w:val="00C86F4B"/>
    <w:rsid w:val="00C8762C"/>
    <w:rsid w:val="00C90528"/>
    <w:rsid w:val="00C90644"/>
    <w:rsid w:val="00C923EC"/>
    <w:rsid w:val="00C92DDD"/>
    <w:rsid w:val="00C93695"/>
    <w:rsid w:val="00C938F0"/>
    <w:rsid w:val="00C93CBE"/>
    <w:rsid w:val="00C9583A"/>
    <w:rsid w:val="00C95CBB"/>
    <w:rsid w:val="00C95D88"/>
    <w:rsid w:val="00C95DFE"/>
    <w:rsid w:val="00C96209"/>
    <w:rsid w:val="00C968B4"/>
    <w:rsid w:val="00C96E29"/>
    <w:rsid w:val="00C97A29"/>
    <w:rsid w:val="00CA08EA"/>
    <w:rsid w:val="00CA1A26"/>
    <w:rsid w:val="00CA1C87"/>
    <w:rsid w:val="00CA2464"/>
    <w:rsid w:val="00CA28C9"/>
    <w:rsid w:val="00CA2D37"/>
    <w:rsid w:val="00CA4385"/>
    <w:rsid w:val="00CA46BD"/>
    <w:rsid w:val="00CA56C1"/>
    <w:rsid w:val="00CA5B57"/>
    <w:rsid w:val="00CA5EDE"/>
    <w:rsid w:val="00CA63EB"/>
    <w:rsid w:val="00CA7221"/>
    <w:rsid w:val="00CB002C"/>
    <w:rsid w:val="00CB0B11"/>
    <w:rsid w:val="00CB0C93"/>
    <w:rsid w:val="00CB1CFD"/>
    <w:rsid w:val="00CB225D"/>
    <w:rsid w:val="00CB4929"/>
    <w:rsid w:val="00CB4C53"/>
    <w:rsid w:val="00CB5FDF"/>
    <w:rsid w:val="00CB6433"/>
    <w:rsid w:val="00CB6CFC"/>
    <w:rsid w:val="00CB763B"/>
    <w:rsid w:val="00CC042F"/>
    <w:rsid w:val="00CC08A0"/>
    <w:rsid w:val="00CC0906"/>
    <w:rsid w:val="00CC0CE4"/>
    <w:rsid w:val="00CC1164"/>
    <w:rsid w:val="00CC1DCC"/>
    <w:rsid w:val="00CC2631"/>
    <w:rsid w:val="00CC26E0"/>
    <w:rsid w:val="00CC2782"/>
    <w:rsid w:val="00CC2B50"/>
    <w:rsid w:val="00CC3077"/>
    <w:rsid w:val="00CC48D8"/>
    <w:rsid w:val="00CC7616"/>
    <w:rsid w:val="00CD0322"/>
    <w:rsid w:val="00CD044A"/>
    <w:rsid w:val="00CD0F64"/>
    <w:rsid w:val="00CD14F4"/>
    <w:rsid w:val="00CD156F"/>
    <w:rsid w:val="00CD1D5B"/>
    <w:rsid w:val="00CD2112"/>
    <w:rsid w:val="00CD2935"/>
    <w:rsid w:val="00CD45F8"/>
    <w:rsid w:val="00CD4885"/>
    <w:rsid w:val="00CD48C6"/>
    <w:rsid w:val="00CD4A6D"/>
    <w:rsid w:val="00CD4C72"/>
    <w:rsid w:val="00CD4E09"/>
    <w:rsid w:val="00CD662C"/>
    <w:rsid w:val="00CD6A31"/>
    <w:rsid w:val="00CD7542"/>
    <w:rsid w:val="00CE0437"/>
    <w:rsid w:val="00CE1D65"/>
    <w:rsid w:val="00CE2A2C"/>
    <w:rsid w:val="00CE3BEC"/>
    <w:rsid w:val="00CE444F"/>
    <w:rsid w:val="00CE55BD"/>
    <w:rsid w:val="00CE608B"/>
    <w:rsid w:val="00CE6749"/>
    <w:rsid w:val="00CE676E"/>
    <w:rsid w:val="00CE6A83"/>
    <w:rsid w:val="00CE76F6"/>
    <w:rsid w:val="00CF0912"/>
    <w:rsid w:val="00CF0BB6"/>
    <w:rsid w:val="00CF3174"/>
    <w:rsid w:val="00CF3387"/>
    <w:rsid w:val="00CF3735"/>
    <w:rsid w:val="00CF3CAB"/>
    <w:rsid w:val="00CF4BBF"/>
    <w:rsid w:val="00CF54C7"/>
    <w:rsid w:val="00CF59FE"/>
    <w:rsid w:val="00CF66C6"/>
    <w:rsid w:val="00D00F88"/>
    <w:rsid w:val="00D01895"/>
    <w:rsid w:val="00D027DF"/>
    <w:rsid w:val="00D032DF"/>
    <w:rsid w:val="00D0330E"/>
    <w:rsid w:val="00D03EB1"/>
    <w:rsid w:val="00D03F03"/>
    <w:rsid w:val="00D053F6"/>
    <w:rsid w:val="00D11505"/>
    <w:rsid w:val="00D1235D"/>
    <w:rsid w:val="00D12532"/>
    <w:rsid w:val="00D138C8"/>
    <w:rsid w:val="00D1393C"/>
    <w:rsid w:val="00D13EC6"/>
    <w:rsid w:val="00D140D8"/>
    <w:rsid w:val="00D15882"/>
    <w:rsid w:val="00D159DD"/>
    <w:rsid w:val="00D159DF"/>
    <w:rsid w:val="00D161CD"/>
    <w:rsid w:val="00D16799"/>
    <w:rsid w:val="00D169F6"/>
    <w:rsid w:val="00D1797D"/>
    <w:rsid w:val="00D2012C"/>
    <w:rsid w:val="00D21317"/>
    <w:rsid w:val="00D2220A"/>
    <w:rsid w:val="00D23096"/>
    <w:rsid w:val="00D23A56"/>
    <w:rsid w:val="00D23C68"/>
    <w:rsid w:val="00D2465C"/>
    <w:rsid w:val="00D24F85"/>
    <w:rsid w:val="00D252B5"/>
    <w:rsid w:val="00D25C7E"/>
    <w:rsid w:val="00D30C5C"/>
    <w:rsid w:val="00D30DB7"/>
    <w:rsid w:val="00D30F06"/>
    <w:rsid w:val="00D3126F"/>
    <w:rsid w:val="00D31917"/>
    <w:rsid w:val="00D3441B"/>
    <w:rsid w:val="00D34AE6"/>
    <w:rsid w:val="00D34BD5"/>
    <w:rsid w:val="00D35793"/>
    <w:rsid w:val="00D369D3"/>
    <w:rsid w:val="00D36FFF"/>
    <w:rsid w:val="00D37B4E"/>
    <w:rsid w:val="00D436CB"/>
    <w:rsid w:val="00D43BD4"/>
    <w:rsid w:val="00D43CC2"/>
    <w:rsid w:val="00D44112"/>
    <w:rsid w:val="00D44594"/>
    <w:rsid w:val="00D44D65"/>
    <w:rsid w:val="00D45644"/>
    <w:rsid w:val="00D456A5"/>
    <w:rsid w:val="00D46BAC"/>
    <w:rsid w:val="00D46F62"/>
    <w:rsid w:val="00D47787"/>
    <w:rsid w:val="00D5011A"/>
    <w:rsid w:val="00D50A5C"/>
    <w:rsid w:val="00D516E5"/>
    <w:rsid w:val="00D51B02"/>
    <w:rsid w:val="00D5328C"/>
    <w:rsid w:val="00D53555"/>
    <w:rsid w:val="00D53D4A"/>
    <w:rsid w:val="00D53E66"/>
    <w:rsid w:val="00D53F8E"/>
    <w:rsid w:val="00D548ED"/>
    <w:rsid w:val="00D54D03"/>
    <w:rsid w:val="00D55D8C"/>
    <w:rsid w:val="00D569DB"/>
    <w:rsid w:val="00D60B88"/>
    <w:rsid w:val="00D615F3"/>
    <w:rsid w:val="00D61701"/>
    <w:rsid w:val="00D62855"/>
    <w:rsid w:val="00D6358F"/>
    <w:rsid w:val="00D63604"/>
    <w:rsid w:val="00D63FF6"/>
    <w:rsid w:val="00D64A13"/>
    <w:rsid w:val="00D64EB5"/>
    <w:rsid w:val="00D64F80"/>
    <w:rsid w:val="00D6541C"/>
    <w:rsid w:val="00D654CF"/>
    <w:rsid w:val="00D65A6A"/>
    <w:rsid w:val="00D668E5"/>
    <w:rsid w:val="00D6795C"/>
    <w:rsid w:val="00D70DAD"/>
    <w:rsid w:val="00D710AD"/>
    <w:rsid w:val="00D72645"/>
    <w:rsid w:val="00D7288C"/>
    <w:rsid w:val="00D72C05"/>
    <w:rsid w:val="00D73026"/>
    <w:rsid w:val="00D742D9"/>
    <w:rsid w:val="00D74365"/>
    <w:rsid w:val="00D75270"/>
    <w:rsid w:val="00D75FB7"/>
    <w:rsid w:val="00D77509"/>
    <w:rsid w:val="00D812ED"/>
    <w:rsid w:val="00D816DF"/>
    <w:rsid w:val="00D81FC1"/>
    <w:rsid w:val="00D82509"/>
    <w:rsid w:val="00D82EA5"/>
    <w:rsid w:val="00D82F74"/>
    <w:rsid w:val="00D83CD6"/>
    <w:rsid w:val="00D83CE1"/>
    <w:rsid w:val="00D84513"/>
    <w:rsid w:val="00D855EB"/>
    <w:rsid w:val="00D8642F"/>
    <w:rsid w:val="00D87A53"/>
    <w:rsid w:val="00D925B7"/>
    <w:rsid w:val="00D9316A"/>
    <w:rsid w:val="00D949E4"/>
    <w:rsid w:val="00D956A6"/>
    <w:rsid w:val="00D95957"/>
    <w:rsid w:val="00D95C77"/>
    <w:rsid w:val="00D96261"/>
    <w:rsid w:val="00D9704E"/>
    <w:rsid w:val="00DA00ED"/>
    <w:rsid w:val="00DA055A"/>
    <w:rsid w:val="00DA0B20"/>
    <w:rsid w:val="00DA0E83"/>
    <w:rsid w:val="00DA0F44"/>
    <w:rsid w:val="00DA1605"/>
    <w:rsid w:val="00DA2E8F"/>
    <w:rsid w:val="00DA3BA4"/>
    <w:rsid w:val="00DA5415"/>
    <w:rsid w:val="00DA658F"/>
    <w:rsid w:val="00DA6DB5"/>
    <w:rsid w:val="00DA6E1B"/>
    <w:rsid w:val="00DA7D35"/>
    <w:rsid w:val="00DB05D8"/>
    <w:rsid w:val="00DB2DF0"/>
    <w:rsid w:val="00DB3673"/>
    <w:rsid w:val="00DB3774"/>
    <w:rsid w:val="00DB3CEB"/>
    <w:rsid w:val="00DB3FF8"/>
    <w:rsid w:val="00DB48D8"/>
    <w:rsid w:val="00DB505F"/>
    <w:rsid w:val="00DB609E"/>
    <w:rsid w:val="00DB7022"/>
    <w:rsid w:val="00DB7A73"/>
    <w:rsid w:val="00DC0181"/>
    <w:rsid w:val="00DC070D"/>
    <w:rsid w:val="00DC1973"/>
    <w:rsid w:val="00DC1FC9"/>
    <w:rsid w:val="00DC2121"/>
    <w:rsid w:val="00DC24D4"/>
    <w:rsid w:val="00DC27B8"/>
    <w:rsid w:val="00DC3B29"/>
    <w:rsid w:val="00DC611E"/>
    <w:rsid w:val="00DC6607"/>
    <w:rsid w:val="00DC6F40"/>
    <w:rsid w:val="00DC74D6"/>
    <w:rsid w:val="00DD08B5"/>
    <w:rsid w:val="00DD198F"/>
    <w:rsid w:val="00DD1A0A"/>
    <w:rsid w:val="00DD255F"/>
    <w:rsid w:val="00DD2C23"/>
    <w:rsid w:val="00DD31F7"/>
    <w:rsid w:val="00DD388A"/>
    <w:rsid w:val="00DD3CE3"/>
    <w:rsid w:val="00DD60DE"/>
    <w:rsid w:val="00DD621E"/>
    <w:rsid w:val="00DD6CFC"/>
    <w:rsid w:val="00DD6EE6"/>
    <w:rsid w:val="00DD760A"/>
    <w:rsid w:val="00DE075B"/>
    <w:rsid w:val="00DE10F1"/>
    <w:rsid w:val="00DE20B1"/>
    <w:rsid w:val="00DE2697"/>
    <w:rsid w:val="00DE2701"/>
    <w:rsid w:val="00DE288E"/>
    <w:rsid w:val="00DE2B55"/>
    <w:rsid w:val="00DE37F5"/>
    <w:rsid w:val="00DE406C"/>
    <w:rsid w:val="00DE4375"/>
    <w:rsid w:val="00DE4563"/>
    <w:rsid w:val="00DE4584"/>
    <w:rsid w:val="00DE51C2"/>
    <w:rsid w:val="00DE58EE"/>
    <w:rsid w:val="00DE5ABF"/>
    <w:rsid w:val="00DE741E"/>
    <w:rsid w:val="00DE784F"/>
    <w:rsid w:val="00DF176C"/>
    <w:rsid w:val="00DF2413"/>
    <w:rsid w:val="00DF28E8"/>
    <w:rsid w:val="00DF33A7"/>
    <w:rsid w:val="00DF39C5"/>
    <w:rsid w:val="00DF3AAA"/>
    <w:rsid w:val="00DF3C6C"/>
    <w:rsid w:val="00DF5894"/>
    <w:rsid w:val="00DF5F89"/>
    <w:rsid w:val="00DF625A"/>
    <w:rsid w:val="00DF6312"/>
    <w:rsid w:val="00DF7012"/>
    <w:rsid w:val="00DF744F"/>
    <w:rsid w:val="00DF7FE4"/>
    <w:rsid w:val="00E002BB"/>
    <w:rsid w:val="00E00BB7"/>
    <w:rsid w:val="00E00E66"/>
    <w:rsid w:val="00E01FA7"/>
    <w:rsid w:val="00E02013"/>
    <w:rsid w:val="00E02365"/>
    <w:rsid w:val="00E02773"/>
    <w:rsid w:val="00E030E6"/>
    <w:rsid w:val="00E03DFF"/>
    <w:rsid w:val="00E04A6B"/>
    <w:rsid w:val="00E04DAE"/>
    <w:rsid w:val="00E05782"/>
    <w:rsid w:val="00E05C22"/>
    <w:rsid w:val="00E062B7"/>
    <w:rsid w:val="00E06F5C"/>
    <w:rsid w:val="00E10171"/>
    <w:rsid w:val="00E10B42"/>
    <w:rsid w:val="00E1185C"/>
    <w:rsid w:val="00E1190C"/>
    <w:rsid w:val="00E11CE4"/>
    <w:rsid w:val="00E11F48"/>
    <w:rsid w:val="00E130BB"/>
    <w:rsid w:val="00E132DB"/>
    <w:rsid w:val="00E15F16"/>
    <w:rsid w:val="00E16345"/>
    <w:rsid w:val="00E168D6"/>
    <w:rsid w:val="00E2025C"/>
    <w:rsid w:val="00E21E6C"/>
    <w:rsid w:val="00E225C5"/>
    <w:rsid w:val="00E24C67"/>
    <w:rsid w:val="00E2580B"/>
    <w:rsid w:val="00E259DF"/>
    <w:rsid w:val="00E25CAA"/>
    <w:rsid w:val="00E274C3"/>
    <w:rsid w:val="00E27708"/>
    <w:rsid w:val="00E2779A"/>
    <w:rsid w:val="00E303FB"/>
    <w:rsid w:val="00E30916"/>
    <w:rsid w:val="00E30FB5"/>
    <w:rsid w:val="00E31222"/>
    <w:rsid w:val="00E3165C"/>
    <w:rsid w:val="00E31AE3"/>
    <w:rsid w:val="00E31CD7"/>
    <w:rsid w:val="00E32149"/>
    <w:rsid w:val="00E32412"/>
    <w:rsid w:val="00E329F4"/>
    <w:rsid w:val="00E32CFC"/>
    <w:rsid w:val="00E33915"/>
    <w:rsid w:val="00E33D67"/>
    <w:rsid w:val="00E3581C"/>
    <w:rsid w:val="00E367D0"/>
    <w:rsid w:val="00E405AB"/>
    <w:rsid w:val="00E406BE"/>
    <w:rsid w:val="00E40E1C"/>
    <w:rsid w:val="00E41496"/>
    <w:rsid w:val="00E4158B"/>
    <w:rsid w:val="00E421AF"/>
    <w:rsid w:val="00E423AF"/>
    <w:rsid w:val="00E43027"/>
    <w:rsid w:val="00E44805"/>
    <w:rsid w:val="00E4542D"/>
    <w:rsid w:val="00E455F8"/>
    <w:rsid w:val="00E456CF"/>
    <w:rsid w:val="00E46622"/>
    <w:rsid w:val="00E47EA3"/>
    <w:rsid w:val="00E508DB"/>
    <w:rsid w:val="00E51A9E"/>
    <w:rsid w:val="00E52917"/>
    <w:rsid w:val="00E529E6"/>
    <w:rsid w:val="00E53179"/>
    <w:rsid w:val="00E53320"/>
    <w:rsid w:val="00E53943"/>
    <w:rsid w:val="00E54133"/>
    <w:rsid w:val="00E54504"/>
    <w:rsid w:val="00E54FBD"/>
    <w:rsid w:val="00E5587F"/>
    <w:rsid w:val="00E558F2"/>
    <w:rsid w:val="00E572CF"/>
    <w:rsid w:val="00E57626"/>
    <w:rsid w:val="00E57830"/>
    <w:rsid w:val="00E57841"/>
    <w:rsid w:val="00E57EA4"/>
    <w:rsid w:val="00E60447"/>
    <w:rsid w:val="00E60623"/>
    <w:rsid w:val="00E60D75"/>
    <w:rsid w:val="00E62560"/>
    <w:rsid w:val="00E62FD5"/>
    <w:rsid w:val="00E633D7"/>
    <w:rsid w:val="00E6374C"/>
    <w:rsid w:val="00E645DE"/>
    <w:rsid w:val="00E66335"/>
    <w:rsid w:val="00E668E6"/>
    <w:rsid w:val="00E66B0C"/>
    <w:rsid w:val="00E673E6"/>
    <w:rsid w:val="00E67CF0"/>
    <w:rsid w:val="00E71AD7"/>
    <w:rsid w:val="00E72282"/>
    <w:rsid w:val="00E72C0A"/>
    <w:rsid w:val="00E73142"/>
    <w:rsid w:val="00E73BCC"/>
    <w:rsid w:val="00E744CA"/>
    <w:rsid w:val="00E74516"/>
    <w:rsid w:val="00E74F57"/>
    <w:rsid w:val="00E75AC5"/>
    <w:rsid w:val="00E7629C"/>
    <w:rsid w:val="00E76432"/>
    <w:rsid w:val="00E76D0F"/>
    <w:rsid w:val="00E770FA"/>
    <w:rsid w:val="00E77705"/>
    <w:rsid w:val="00E8050C"/>
    <w:rsid w:val="00E80987"/>
    <w:rsid w:val="00E81493"/>
    <w:rsid w:val="00E83942"/>
    <w:rsid w:val="00E84E34"/>
    <w:rsid w:val="00E84F28"/>
    <w:rsid w:val="00E85EA9"/>
    <w:rsid w:val="00E85EFE"/>
    <w:rsid w:val="00E87CF7"/>
    <w:rsid w:val="00E87F4E"/>
    <w:rsid w:val="00E87FC9"/>
    <w:rsid w:val="00E9007C"/>
    <w:rsid w:val="00E900C7"/>
    <w:rsid w:val="00E902EF"/>
    <w:rsid w:val="00E917A1"/>
    <w:rsid w:val="00E91A5F"/>
    <w:rsid w:val="00E91E81"/>
    <w:rsid w:val="00E921A0"/>
    <w:rsid w:val="00E92D25"/>
    <w:rsid w:val="00E932AC"/>
    <w:rsid w:val="00E943FE"/>
    <w:rsid w:val="00E9506A"/>
    <w:rsid w:val="00E962F9"/>
    <w:rsid w:val="00E9656D"/>
    <w:rsid w:val="00E9682C"/>
    <w:rsid w:val="00E97111"/>
    <w:rsid w:val="00E97C4B"/>
    <w:rsid w:val="00EA0477"/>
    <w:rsid w:val="00EA048F"/>
    <w:rsid w:val="00EA08F8"/>
    <w:rsid w:val="00EA1A2E"/>
    <w:rsid w:val="00EA1CB0"/>
    <w:rsid w:val="00EA1F08"/>
    <w:rsid w:val="00EA2AF1"/>
    <w:rsid w:val="00EA35B1"/>
    <w:rsid w:val="00EA4517"/>
    <w:rsid w:val="00EA53D4"/>
    <w:rsid w:val="00EA5B6B"/>
    <w:rsid w:val="00EA611A"/>
    <w:rsid w:val="00EA6E06"/>
    <w:rsid w:val="00EA7715"/>
    <w:rsid w:val="00EB0002"/>
    <w:rsid w:val="00EB0414"/>
    <w:rsid w:val="00EB119D"/>
    <w:rsid w:val="00EB1C63"/>
    <w:rsid w:val="00EB1E00"/>
    <w:rsid w:val="00EB214D"/>
    <w:rsid w:val="00EB323C"/>
    <w:rsid w:val="00EB4711"/>
    <w:rsid w:val="00EB494C"/>
    <w:rsid w:val="00EB4A1A"/>
    <w:rsid w:val="00EB4B55"/>
    <w:rsid w:val="00EB4FD8"/>
    <w:rsid w:val="00EB5217"/>
    <w:rsid w:val="00EB5CF8"/>
    <w:rsid w:val="00EB7906"/>
    <w:rsid w:val="00EB7912"/>
    <w:rsid w:val="00EB7F7A"/>
    <w:rsid w:val="00EC0318"/>
    <w:rsid w:val="00EC0D3F"/>
    <w:rsid w:val="00EC2474"/>
    <w:rsid w:val="00EC2E14"/>
    <w:rsid w:val="00EC4659"/>
    <w:rsid w:val="00EC584B"/>
    <w:rsid w:val="00EC5C0D"/>
    <w:rsid w:val="00EC6587"/>
    <w:rsid w:val="00EC67FD"/>
    <w:rsid w:val="00EC749D"/>
    <w:rsid w:val="00EC750B"/>
    <w:rsid w:val="00EC7DEE"/>
    <w:rsid w:val="00EC7E7A"/>
    <w:rsid w:val="00ED00DF"/>
    <w:rsid w:val="00ED0482"/>
    <w:rsid w:val="00ED05B6"/>
    <w:rsid w:val="00ED376C"/>
    <w:rsid w:val="00ED425F"/>
    <w:rsid w:val="00ED746A"/>
    <w:rsid w:val="00ED7EB7"/>
    <w:rsid w:val="00EE090E"/>
    <w:rsid w:val="00EE1133"/>
    <w:rsid w:val="00EE2101"/>
    <w:rsid w:val="00EE2D79"/>
    <w:rsid w:val="00EE327F"/>
    <w:rsid w:val="00EE4308"/>
    <w:rsid w:val="00EE4EED"/>
    <w:rsid w:val="00EE5382"/>
    <w:rsid w:val="00EE5CEA"/>
    <w:rsid w:val="00EE731C"/>
    <w:rsid w:val="00EF0034"/>
    <w:rsid w:val="00EF0C11"/>
    <w:rsid w:val="00EF1434"/>
    <w:rsid w:val="00EF16A4"/>
    <w:rsid w:val="00EF5CA5"/>
    <w:rsid w:val="00EF6721"/>
    <w:rsid w:val="00EF6A0F"/>
    <w:rsid w:val="00EF7017"/>
    <w:rsid w:val="00EF7BE3"/>
    <w:rsid w:val="00F002FC"/>
    <w:rsid w:val="00F0040C"/>
    <w:rsid w:val="00F00F4C"/>
    <w:rsid w:val="00F00F9F"/>
    <w:rsid w:val="00F01822"/>
    <w:rsid w:val="00F01A81"/>
    <w:rsid w:val="00F01FD2"/>
    <w:rsid w:val="00F02204"/>
    <w:rsid w:val="00F024FD"/>
    <w:rsid w:val="00F02656"/>
    <w:rsid w:val="00F036E1"/>
    <w:rsid w:val="00F03DE3"/>
    <w:rsid w:val="00F04758"/>
    <w:rsid w:val="00F05C83"/>
    <w:rsid w:val="00F05E6B"/>
    <w:rsid w:val="00F063FF"/>
    <w:rsid w:val="00F068BC"/>
    <w:rsid w:val="00F06B54"/>
    <w:rsid w:val="00F077F4"/>
    <w:rsid w:val="00F107E5"/>
    <w:rsid w:val="00F10CEF"/>
    <w:rsid w:val="00F11579"/>
    <w:rsid w:val="00F11BE2"/>
    <w:rsid w:val="00F126EB"/>
    <w:rsid w:val="00F133EF"/>
    <w:rsid w:val="00F1359A"/>
    <w:rsid w:val="00F1368E"/>
    <w:rsid w:val="00F148A6"/>
    <w:rsid w:val="00F1490B"/>
    <w:rsid w:val="00F15209"/>
    <w:rsid w:val="00F15FFC"/>
    <w:rsid w:val="00F1608B"/>
    <w:rsid w:val="00F168CB"/>
    <w:rsid w:val="00F17986"/>
    <w:rsid w:val="00F20A84"/>
    <w:rsid w:val="00F2212B"/>
    <w:rsid w:val="00F2258A"/>
    <w:rsid w:val="00F22A7C"/>
    <w:rsid w:val="00F2397C"/>
    <w:rsid w:val="00F239C4"/>
    <w:rsid w:val="00F24229"/>
    <w:rsid w:val="00F24680"/>
    <w:rsid w:val="00F24DDA"/>
    <w:rsid w:val="00F257A7"/>
    <w:rsid w:val="00F264F4"/>
    <w:rsid w:val="00F26AC3"/>
    <w:rsid w:val="00F278DD"/>
    <w:rsid w:val="00F27D73"/>
    <w:rsid w:val="00F30516"/>
    <w:rsid w:val="00F3164A"/>
    <w:rsid w:val="00F31F25"/>
    <w:rsid w:val="00F320E2"/>
    <w:rsid w:val="00F32EF4"/>
    <w:rsid w:val="00F33B18"/>
    <w:rsid w:val="00F34F6B"/>
    <w:rsid w:val="00F351EE"/>
    <w:rsid w:val="00F352FE"/>
    <w:rsid w:val="00F36A60"/>
    <w:rsid w:val="00F401E9"/>
    <w:rsid w:val="00F406A2"/>
    <w:rsid w:val="00F40B0B"/>
    <w:rsid w:val="00F41DFB"/>
    <w:rsid w:val="00F42A4D"/>
    <w:rsid w:val="00F45A2F"/>
    <w:rsid w:val="00F46461"/>
    <w:rsid w:val="00F46F22"/>
    <w:rsid w:val="00F47AAB"/>
    <w:rsid w:val="00F47F85"/>
    <w:rsid w:val="00F50389"/>
    <w:rsid w:val="00F503E2"/>
    <w:rsid w:val="00F504E6"/>
    <w:rsid w:val="00F50A22"/>
    <w:rsid w:val="00F50A35"/>
    <w:rsid w:val="00F50BB7"/>
    <w:rsid w:val="00F51269"/>
    <w:rsid w:val="00F530D1"/>
    <w:rsid w:val="00F53BB6"/>
    <w:rsid w:val="00F54EFA"/>
    <w:rsid w:val="00F56438"/>
    <w:rsid w:val="00F56FDD"/>
    <w:rsid w:val="00F57784"/>
    <w:rsid w:val="00F579F4"/>
    <w:rsid w:val="00F603EF"/>
    <w:rsid w:val="00F604D2"/>
    <w:rsid w:val="00F60E01"/>
    <w:rsid w:val="00F61688"/>
    <w:rsid w:val="00F61D3A"/>
    <w:rsid w:val="00F6271A"/>
    <w:rsid w:val="00F62752"/>
    <w:rsid w:val="00F62B1A"/>
    <w:rsid w:val="00F6302B"/>
    <w:rsid w:val="00F63048"/>
    <w:rsid w:val="00F634D4"/>
    <w:rsid w:val="00F63705"/>
    <w:rsid w:val="00F67054"/>
    <w:rsid w:val="00F7067A"/>
    <w:rsid w:val="00F707D7"/>
    <w:rsid w:val="00F70957"/>
    <w:rsid w:val="00F71003"/>
    <w:rsid w:val="00F7189F"/>
    <w:rsid w:val="00F719A3"/>
    <w:rsid w:val="00F72B20"/>
    <w:rsid w:val="00F72C25"/>
    <w:rsid w:val="00F73767"/>
    <w:rsid w:val="00F73D98"/>
    <w:rsid w:val="00F74AB1"/>
    <w:rsid w:val="00F74B33"/>
    <w:rsid w:val="00F74BE7"/>
    <w:rsid w:val="00F7552C"/>
    <w:rsid w:val="00F75F41"/>
    <w:rsid w:val="00F760C0"/>
    <w:rsid w:val="00F772B5"/>
    <w:rsid w:val="00F77514"/>
    <w:rsid w:val="00F77667"/>
    <w:rsid w:val="00F80126"/>
    <w:rsid w:val="00F813F8"/>
    <w:rsid w:val="00F83142"/>
    <w:rsid w:val="00F845C1"/>
    <w:rsid w:val="00F84E2B"/>
    <w:rsid w:val="00F8527E"/>
    <w:rsid w:val="00F859EF"/>
    <w:rsid w:val="00F861BE"/>
    <w:rsid w:val="00F87FEA"/>
    <w:rsid w:val="00F90B66"/>
    <w:rsid w:val="00F90F96"/>
    <w:rsid w:val="00F92EC0"/>
    <w:rsid w:val="00F93EE3"/>
    <w:rsid w:val="00F95AC1"/>
    <w:rsid w:val="00F95C01"/>
    <w:rsid w:val="00F95F5B"/>
    <w:rsid w:val="00F9625A"/>
    <w:rsid w:val="00F96AEE"/>
    <w:rsid w:val="00F96ED2"/>
    <w:rsid w:val="00F9761F"/>
    <w:rsid w:val="00F97CD6"/>
    <w:rsid w:val="00FA0D44"/>
    <w:rsid w:val="00FA15DD"/>
    <w:rsid w:val="00FA42D7"/>
    <w:rsid w:val="00FA4AFF"/>
    <w:rsid w:val="00FA4CA5"/>
    <w:rsid w:val="00FA616D"/>
    <w:rsid w:val="00FA7A87"/>
    <w:rsid w:val="00FA7BD6"/>
    <w:rsid w:val="00FB03B0"/>
    <w:rsid w:val="00FB0E95"/>
    <w:rsid w:val="00FB18EF"/>
    <w:rsid w:val="00FB2187"/>
    <w:rsid w:val="00FB2280"/>
    <w:rsid w:val="00FB252D"/>
    <w:rsid w:val="00FB296C"/>
    <w:rsid w:val="00FB408F"/>
    <w:rsid w:val="00FB4391"/>
    <w:rsid w:val="00FB4B41"/>
    <w:rsid w:val="00FB54E5"/>
    <w:rsid w:val="00FB6AAB"/>
    <w:rsid w:val="00FC06B8"/>
    <w:rsid w:val="00FC0A83"/>
    <w:rsid w:val="00FC11E2"/>
    <w:rsid w:val="00FC2690"/>
    <w:rsid w:val="00FC2B1D"/>
    <w:rsid w:val="00FC3340"/>
    <w:rsid w:val="00FC3CEC"/>
    <w:rsid w:val="00FC4949"/>
    <w:rsid w:val="00FC6791"/>
    <w:rsid w:val="00FC7918"/>
    <w:rsid w:val="00FD04C9"/>
    <w:rsid w:val="00FD05F0"/>
    <w:rsid w:val="00FD1159"/>
    <w:rsid w:val="00FD1285"/>
    <w:rsid w:val="00FD1D1C"/>
    <w:rsid w:val="00FD291F"/>
    <w:rsid w:val="00FD2F94"/>
    <w:rsid w:val="00FD306B"/>
    <w:rsid w:val="00FD437C"/>
    <w:rsid w:val="00FD43C7"/>
    <w:rsid w:val="00FD5049"/>
    <w:rsid w:val="00FD5CA0"/>
    <w:rsid w:val="00FD5DAB"/>
    <w:rsid w:val="00FD6774"/>
    <w:rsid w:val="00FD6A0F"/>
    <w:rsid w:val="00FD7415"/>
    <w:rsid w:val="00FD7D95"/>
    <w:rsid w:val="00FE097F"/>
    <w:rsid w:val="00FE1542"/>
    <w:rsid w:val="00FE15FC"/>
    <w:rsid w:val="00FE1E6C"/>
    <w:rsid w:val="00FE24BA"/>
    <w:rsid w:val="00FE2B1A"/>
    <w:rsid w:val="00FE3005"/>
    <w:rsid w:val="00FE377A"/>
    <w:rsid w:val="00FE42C3"/>
    <w:rsid w:val="00FE44A3"/>
    <w:rsid w:val="00FE44FF"/>
    <w:rsid w:val="00FE465D"/>
    <w:rsid w:val="00FE4AA6"/>
    <w:rsid w:val="00FE57E0"/>
    <w:rsid w:val="00FE6369"/>
    <w:rsid w:val="00FF1201"/>
    <w:rsid w:val="00FF14BD"/>
    <w:rsid w:val="00FF27CD"/>
    <w:rsid w:val="00FF2AB9"/>
    <w:rsid w:val="00FF2FAF"/>
    <w:rsid w:val="00FF3587"/>
    <w:rsid w:val="00FF3665"/>
    <w:rsid w:val="00FF3A94"/>
    <w:rsid w:val="00FF4DC9"/>
    <w:rsid w:val="00FF527C"/>
    <w:rsid w:val="00FF568E"/>
    <w:rsid w:val="00FF5A01"/>
    <w:rsid w:val="00FF5A1E"/>
    <w:rsid w:val="00FF68EE"/>
    <w:rsid w:val="00FF6FB5"/>
    <w:rsid w:val="00FF7350"/>
    <w:rsid w:val="00FF76E0"/>
    <w:rsid w:val="00FF7CC4"/>
    <w:rsid w:val="0370054C"/>
    <w:rsid w:val="0544A8DE"/>
    <w:rsid w:val="0875B42E"/>
    <w:rsid w:val="0AB30CE6"/>
    <w:rsid w:val="0CFDBF35"/>
    <w:rsid w:val="12812B4C"/>
    <w:rsid w:val="15320CB8"/>
    <w:rsid w:val="15A91C7B"/>
    <w:rsid w:val="2CACB8E3"/>
    <w:rsid w:val="31BF390F"/>
    <w:rsid w:val="34BD2866"/>
    <w:rsid w:val="35A07907"/>
    <w:rsid w:val="38E32E7D"/>
    <w:rsid w:val="39C358B9"/>
    <w:rsid w:val="39C97505"/>
    <w:rsid w:val="44FDC057"/>
    <w:rsid w:val="453D9959"/>
    <w:rsid w:val="45759325"/>
    <w:rsid w:val="46D8B44A"/>
    <w:rsid w:val="4F325EB7"/>
    <w:rsid w:val="5142B6CA"/>
    <w:rsid w:val="527D791C"/>
    <w:rsid w:val="53A3A9BA"/>
    <w:rsid w:val="54A5FA4F"/>
    <w:rsid w:val="584D4427"/>
    <w:rsid w:val="6594185A"/>
    <w:rsid w:val="66E6F27D"/>
    <w:rsid w:val="6A331440"/>
    <w:rsid w:val="72D6F8A2"/>
    <w:rsid w:val="740ABC9E"/>
    <w:rsid w:val="7640EC66"/>
    <w:rsid w:val="78522877"/>
    <w:rsid w:val="7AEB3DC2"/>
    <w:rsid w:val="7DD6D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28E26E7"/>
  <w15:docId w15:val="{8DA9F8B8-5A8F-4E13-8AF4-6C744C782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4E3"/>
    <w:pPr>
      <w:spacing w:after="120"/>
      <w:jc w:val="both"/>
    </w:pPr>
    <w:rPr>
      <w:sz w:val="22"/>
      <w:lang w:val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E495C"/>
    <w:pPr>
      <w:keepNext/>
      <w:keepLines/>
      <w:numPr>
        <w:numId w:val="3"/>
      </w:numPr>
      <w:spacing w:after="400"/>
      <w:ind w:right="140"/>
      <w:outlineLvl w:val="0"/>
    </w:pPr>
    <w:rPr>
      <w:rFonts w:eastAsiaTheme="majorEastAsia" w:cstheme="majorBidi"/>
      <w:b/>
      <w:bCs/>
      <w:color w:val="368A9A"/>
      <w:sz w:val="36"/>
      <w:szCs w:val="32"/>
    </w:rPr>
  </w:style>
  <w:style w:type="paragraph" w:styleId="Heading2">
    <w:name w:val="heading 2"/>
    <w:aliases w:val="Section Title"/>
    <w:basedOn w:val="Normal"/>
    <w:next w:val="Normal"/>
    <w:link w:val="Heading2Char"/>
    <w:uiPriority w:val="9"/>
    <w:unhideWhenUsed/>
    <w:qFormat/>
    <w:rsid w:val="009E495C"/>
    <w:pPr>
      <w:keepNext/>
      <w:keepLines/>
      <w:numPr>
        <w:ilvl w:val="1"/>
        <w:numId w:val="3"/>
      </w:numPr>
      <w:spacing w:before="480" w:after="160"/>
      <w:ind w:right="142"/>
      <w:outlineLvl w:val="1"/>
    </w:pPr>
    <w:rPr>
      <w:rFonts w:eastAsiaTheme="majorEastAsia" w:cstheme="majorBidi"/>
      <w:b/>
      <w:bCs/>
      <w:color w:val="368A9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495C"/>
    <w:pPr>
      <w:keepNext/>
      <w:keepLines/>
      <w:numPr>
        <w:ilvl w:val="2"/>
        <w:numId w:val="3"/>
      </w:numPr>
      <w:spacing w:before="360" w:after="160"/>
      <w:ind w:right="142"/>
      <w:outlineLvl w:val="2"/>
    </w:pPr>
    <w:rPr>
      <w:rFonts w:eastAsiaTheme="majorEastAsia" w:cstheme="majorBidi"/>
      <w:b/>
      <w:bCs/>
      <w:color w:val="368A9A"/>
      <w:sz w:val="24"/>
    </w:rPr>
  </w:style>
  <w:style w:type="paragraph" w:styleId="Heading4">
    <w:name w:val="heading 4"/>
    <w:aliases w:val="Document Title"/>
    <w:basedOn w:val="Heading1"/>
    <w:next w:val="Normal"/>
    <w:link w:val="Heading4Char"/>
    <w:uiPriority w:val="99"/>
    <w:unhideWhenUsed/>
    <w:qFormat/>
    <w:rsid w:val="00757D87"/>
    <w:pPr>
      <w:numPr>
        <w:ilvl w:val="3"/>
      </w:numPr>
      <w:tabs>
        <w:tab w:val="left" w:pos="4560"/>
      </w:tabs>
      <w:spacing w:before="240" w:after="120"/>
      <w:ind w:left="1134" w:right="142" w:hanging="1134"/>
      <w:contextualSpacing/>
      <w:outlineLvl w:val="3"/>
    </w:pPr>
    <w:rPr>
      <w:b w:val="0"/>
      <w:bCs w:val="0"/>
      <w:sz w:val="22"/>
      <w:szCs w:val="20"/>
    </w:rPr>
  </w:style>
  <w:style w:type="paragraph" w:styleId="Heading5">
    <w:name w:val="heading 5"/>
    <w:basedOn w:val="Normal"/>
    <w:next w:val="Normal"/>
    <w:link w:val="Heading5Char"/>
    <w:autoRedefine/>
    <w:uiPriority w:val="99"/>
    <w:unhideWhenUsed/>
    <w:qFormat/>
    <w:rsid w:val="00E405AB"/>
    <w:pPr>
      <w:outlineLvl w:val="4"/>
    </w:pPr>
    <w:rPr>
      <w:b/>
      <w:bCs/>
      <w:color w:val="31849B" w:themeColor="accent5" w:themeShade="BF"/>
    </w:rPr>
  </w:style>
  <w:style w:type="paragraph" w:styleId="Heading6">
    <w:name w:val="heading 6"/>
    <w:basedOn w:val="Normal"/>
    <w:next w:val="Normal"/>
    <w:link w:val="Heading6Char"/>
    <w:uiPriority w:val="99"/>
    <w:semiHidden/>
    <w:unhideWhenUsed/>
    <w:qFormat/>
    <w:rsid w:val="00782F95"/>
    <w:pPr>
      <w:keepNext/>
      <w:keepLines/>
      <w:spacing w:before="40"/>
      <w:ind w:left="1242" w:right="-2" w:hanging="1152"/>
      <w:outlineLvl w:val="5"/>
    </w:pPr>
    <w:rPr>
      <w:rFonts w:asciiTheme="majorHAnsi" w:eastAsiaTheme="majorEastAsia" w:hAnsiTheme="majorHAnsi" w:cstheme="majorBidi"/>
      <w:color w:val="243F60" w:themeColor="accent1" w:themeShade="7F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qFormat/>
    <w:rsid w:val="00782F95"/>
    <w:pPr>
      <w:keepNext/>
      <w:keepLines/>
      <w:spacing w:before="40"/>
      <w:ind w:left="1386" w:right="-2" w:hanging="1296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782F95"/>
    <w:pPr>
      <w:keepNext/>
      <w:keepLines/>
      <w:spacing w:before="40"/>
      <w:ind w:left="1530" w:right="-2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782F95"/>
    <w:pPr>
      <w:keepNext/>
      <w:keepLines/>
      <w:spacing w:before="40"/>
      <w:ind w:left="1674" w:right="-2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67C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67CB"/>
  </w:style>
  <w:style w:type="paragraph" w:styleId="Footer">
    <w:name w:val="footer"/>
    <w:basedOn w:val="Normal"/>
    <w:link w:val="FooterChar"/>
    <w:uiPriority w:val="99"/>
    <w:unhideWhenUsed/>
    <w:rsid w:val="00C167C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67CB"/>
  </w:style>
  <w:style w:type="paragraph" w:styleId="BalloonText">
    <w:name w:val="Balloon Text"/>
    <w:basedOn w:val="Normal"/>
    <w:link w:val="BalloonTextChar"/>
    <w:uiPriority w:val="99"/>
    <w:semiHidden/>
    <w:unhideWhenUsed/>
    <w:rsid w:val="00C167C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67CB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BC4172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B21235"/>
  </w:style>
  <w:style w:type="paragraph" w:customStyle="1" w:styleId="Flietext">
    <w:name w:val="Fließtext"/>
    <w:basedOn w:val="Normal"/>
    <w:qFormat/>
    <w:rsid w:val="00E405AB"/>
  </w:style>
  <w:style w:type="character" w:customStyle="1" w:styleId="Heading1Char">
    <w:name w:val="Heading 1 Char"/>
    <w:basedOn w:val="DefaultParagraphFont"/>
    <w:link w:val="Heading1"/>
    <w:uiPriority w:val="99"/>
    <w:rsid w:val="009E495C"/>
    <w:rPr>
      <w:rFonts w:eastAsiaTheme="majorEastAsia" w:cstheme="majorBidi"/>
      <w:b/>
      <w:bCs/>
      <w:color w:val="368A9A"/>
      <w:sz w:val="36"/>
      <w:szCs w:val="32"/>
      <w:lang w:val="en-GB"/>
    </w:rPr>
  </w:style>
  <w:style w:type="character" w:customStyle="1" w:styleId="Heading2Char">
    <w:name w:val="Heading 2 Char"/>
    <w:aliases w:val="Section Title Char"/>
    <w:basedOn w:val="DefaultParagraphFont"/>
    <w:link w:val="Heading2"/>
    <w:uiPriority w:val="9"/>
    <w:rsid w:val="009E495C"/>
    <w:rPr>
      <w:rFonts w:eastAsiaTheme="majorEastAsia" w:cstheme="majorBidi"/>
      <w:b/>
      <w:bCs/>
      <w:color w:val="368A9A"/>
      <w:sz w:val="28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E495C"/>
    <w:rPr>
      <w:rFonts w:eastAsiaTheme="majorEastAsia" w:cstheme="majorBidi"/>
      <w:b/>
      <w:bCs/>
      <w:color w:val="368A9A"/>
      <w:lang w:val="en-GB"/>
    </w:rPr>
  </w:style>
  <w:style w:type="character" w:styleId="SubtleEmphasis">
    <w:name w:val="Subtle Emphasis"/>
    <w:aliases w:val="Date"/>
    <w:basedOn w:val="DefaultParagraphFont"/>
    <w:uiPriority w:val="99"/>
    <w:qFormat/>
    <w:rsid w:val="003F5909"/>
    <w:rPr>
      <w:rFonts w:ascii="Arial" w:hAnsi="Arial"/>
      <w:b w:val="0"/>
      <w:i w:val="0"/>
      <w:iCs/>
      <w:color w:val="808080" w:themeColor="background1" w:themeShade="80"/>
      <w:sz w:val="20"/>
    </w:rPr>
  </w:style>
  <w:style w:type="character" w:styleId="IntenseEmphasis">
    <w:name w:val="Intense Emphasis"/>
    <w:basedOn w:val="DefaultParagraphFont"/>
    <w:uiPriority w:val="21"/>
    <w:qFormat/>
    <w:rsid w:val="00BD1983"/>
    <w:rPr>
      <w:b/>
      <w:bCs/>
      <w:i/>
      <w:iCs/>
      <w:color w:val="4F81BD" w:themeColor="accent1"/>
    </w:rPr>
  </w:style>
  <w:style w:type="numbering" w:customStyle="1" w:styleId="Formatvorlage1">
    <w:name w:val="Formatvorlage1"/>
    <w:basedOn w:val="NoList"/>
    <w:uiPriority w:val="99"/>
    <w:rsid w:val="00BD1983"/>
    <w:pPr>
      <w:numPr>
        <w:numId w:val="1"/>
      </w:numPr>
    </w:pPr>
  </w:style>
  <w:style w:type="character" w:customStyle="1" w:styleId="Heading4Char">
    <w:name w:val="Heading 4 Char"/>
    <w:aliases w:val="Document Title Char"/>
    <w:basedOn w:val="DefaultParagraphFont"/>
    <w:link w:val="Heading4"/>
    <w:uiPriority w:val="99"/>
    <w:rsid w:val="00757D87"/>
    <w:rPr>
      <w:rFonts w:eastAsiaTheme="majorEastAsia" w:cstheme="majorBidi"/>
      <w:color w:val="368A9A"/>
      <w:sz w:val="22"/>
      <w:szCs w:val="20"/>
      <w:lang w:val="en-GB"/>
    </w:rPr>
  </w:style>
  <w:style w:type="character" w:styleId="Emphasis">
    <w:name w:val="Emphasis"/>
    <w:basedOn w:val="DefaultParagraphFont"/>
    <w:uiPriority w:val="20"/>
    <w:qFormat/>
    <w:rsid w:val="008D5725"/>
    <w:rPr>
      <w:rFonts w:ascii="Arial" w:hAnsi="Arial"/>
      <w:b/>
      <w:i w:val="0"/>
      <w:iCs/>
      <w:color w:val="4D4D4D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076357"/>
    <w:pPr>
      <w:tabs>
        <w:tab w:val="left" w:pos="426"/>
        <w:tab w:val="right" w:leader="dot" w:pos="9781"/>
      </w:tabs>
      <w:spacing w:before="240"/>
    </w:pPr>
  </w:style>
  <w:style w:type="paragraph" w:styleId="TOC2">
    <w:name w:val="toc 2"/>
    <w:basedOn w:val="Normal"/>
    <w:next w:val="Normal"/>
    <w:autoRedefine/>
    <w:uiPriority w:val="39"/>
    <w:unhideWhenUsed/>
    <w:rsid w:val="00076357"/>
    <w:pPr>
      <w:tabs>
        <w:tab w:val="left" w:pos="567"/>
        <w:tab w:val="right" w:leader="dot" w:pos="9781"/>
      </w:tabs>
      <w:spacing w:before="120"/>
      <w:ind w:left="142"/>
    </w:pPr>
  </w:style>
  <w:style w:type="paragraph" w:styleId="TOC3">
    <w:name w:val="toc 3"/>
    <w:basedOn w:val="Normal"/>
    <w:next w:val="Normal"/>
    <w:autoRedefine/>
    <w:uiPriority w:val="39"/>
    <w:unhideWhenUsed/>
    <w:rsid w:val="00076357"/>
    <w:pPr>
      <w:tabs>
        <w:tab w:val="left" w:pos="1134"/>
        <w:tab w:val="right" w:leader="dot" w:pos="9781"/>
      </w:tabs>
      <w:ind w:left="426"/>
    </w:pPr>
  </w:style>
  <w:style w:type="paragraph" w:styleId="TOC4">
    <w:name w:val="toc 4"/>
    <w:basedOn w:val="Normal"/>
    <w:next w:val="Normal"/>
    <w:autoRedefine/>
    <w:uiPriority w:val="39"/>
    <w:unhideWhenUsed/>
    <w:rsid w:val="00076357"/>
    <w:pPr>
      <w:tabs>
        <w:tab w:val="left" w:pos="1560"/>
        <w:tab w:val="right" w:leader="dot" w:pos="9781"/>
      </w:tabs>
      <w:ind w:left="709"/>
    </w:pPr>
  </w:style>
  <w:style w:type="paragraph" w:styleId="TOC5">
    <w:name w:val="toc 5"/>
    <w:basedOn w:val="Normal"/>
    <w:next w:val="Normal"/>
    <w:autoRedefine/>
    <w:uiPriority w:val="39"/>
    <w:unhideWhenUsed/>
    <w:rsid w:val="00B2737C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B2737C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B2737C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B2737C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B2737C"/>
    <w:pPr>
      <w:ind w:left="1760"/>
    </w:pPr>
  </w:style>
  <w:style w:type="paragraph" w:customStyle="1" w:styleId="Paragraphe">
    <w:name w:val="Paragraphe"/>
    <w:basedOn w:val="Normal"/>
    <w:link w:val="ParagrapheCar"/>
    <w:rsid w:val="006427E9"/>
    <w:pPr>
      <w:spacing w:line="280" w:lineRule="atLeast"/>
      <w:ind w:left="2040"/>
    </w:pPr>
    <w:rPr>
      <w:rFonts w:eastAsia="Times New Roman" w:cs="Times New Roman"/>
      <w:sz w:val="20"/>
      <w:szCs w:val="20"/>
      <w:lang w:eastAsia="fr-FR"/>
    </w:rPr>
  </w:style>
  <w:style w:type="character" w:customStyle="1" w:styleId="ParagrapheCar">
    <w:name w:val="Paragraphe Car"/>
    <w:link w:val="Paragraphe"/>
    <w:rsid w:val="006427E9"/>
    <w:rPr>
      <w:rFonts w:ascii="Arial" w:eastAsia="Times New Roman" w:hAnsi="Arial" w:cs="Times New Roman"/>
      <w:sz w:val="20"/>
      <w:szCs w:val="20"/>
      <w:lang w:val="en-GB"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3B47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47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4796"/>
    <w:rPr>
      <w:rFonts w:ascii="Arial" w:hAnsi="Arial"/>
      <w:color w:val="4D4D4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47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4796"/>
    <w:rPr>
      <w:rFonts w:ascii="Arial" w:hAnsi="Arial"/>
      <w:b/>
      <w:bCs/>
      <w:color w:val="4D4D4D"/>
      <w:sz w:val="20"/>
      <w:szCs w:val="20"/>
    </w:rPr>
  </w:style>
  <w:style w:type="paragraph" w:styleId="Revision">
    <w:name w:val="Revision"/>
    <w:hidden/>
    <w:uiPriority w:val="99"/>
    <w:semiHidden/>
    <w:rsid w:val="00C01C57"/>
    <w:rPr>
      <w:rFonts w:ascii="Arial" w:hAnsi="Arial"/>
      <w:color w:val="4D4D4D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C518C7"/>
    <w:pPr>
      <w:spacing w:before="480" w:after="0"/>
      <w:outlineLvl w:val="9"/>
    </w:pPr>
    <w:rPr>
      <w:rFonts w:asciiTheme="majorHAnsi" w:hAnsiTheme="majorHAnsi"/>
      <w:color w:val="365F91" w:themeColor="accent1" w:themeShade="BF"/>
      <w:sz w:val="28"/>
      <w:szCs w:val="28"/>
    </w:rPr>
  </w:style>
  <w:style w:type="character" w:styleId="Hyperlink">
    <w:name w:val="Hyperlink"/>
    <w:uiPriority w:val="99"/>
    <w:unhideWhenUsed/>
    <w:rsid w:val="00C518C7"/>
    <w:rPr>
      <w:rFonts w:ascii="Times New Roman" w:hAnsi="Times New Roman" w:cs="Times New Roman" w:hint="default"/>
      <w:color w:val="0000FF"/>
      <w:u w:val="single"/>
    </w:rPr>
  </w:style>
  <w:style w:type="paragraph" w:customStyle="1" w:styleId="Tabledesmatiresniveau2">
    <w:name w:val="Table des matières niveau 2"/>
    <w:basedOn w:val="Normal"/>
    <w:autoRedefine/>
    <w:uiPriority w:val="99"/>
    <w:rsid w:val="00C518C7"/>
    <w:pPr>
      <w:tabs>
        <w:tab w:val="right" w:leader="dot" w:pos="9781"/>
      </w:tabs>
      <w:spacing w:before="120"/>
      <w:ind w:left="851" w:right="425"/>
    </w:pPr>
    <w:rPr>
      <w:rFonts w:eastAsia="Cambria" w:cs="Cambria"/>
      <w:sz w:val="20"/>
      <w:szCs w:val="20"/>
    </w:rPr>
  </w:style>
  <w:style w:type="paragraph" w:styleId="Caption">
    <w:name w:val="caption"/>
    <w:basedOn w:val="Normal"/>
    <w:next w:val="Normal"/>
    <w:uiPriority w:val="35"/>
    <w:qFormat/>
    <w:rsid w:val="00693E2B"/>
    <w:pPr>
      <w:keepNext/>
      <w:spacing w:before="120"/>
      <w:jc w:val="center"/>
    </w:pPr>
    <w:rPr>
      <w:rFonts w:eastAsia="Times New Roman" w:cs="Times New Roman"/>
      <w:color w:val="31849B" w:themeColor="accent5" w:themeShade="BF"/>
      <w:sz w:val="18"/>
      <w:szCs w:val="18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726C6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26C61"/>
    <w:rPr>
      <w:rFonts w:ascii="Arial" w:hAnsi="Arial"/>
      <w:color w:val="4D4D4D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26C61"/>
    <w:rPr>
      <w:vertAlign w:val="superscript"/>
    </w:rPr>
  </w:style>
  <w:style w:type="paragraph" w:styleId="NormalWeb">
    <w:name w:val="Normal (Web)"/>
    <w:basedOn w:val="Normal"/>
    <w:uiPriority w:val="99"/>
    <w:unhideWhenUsed/>
    <w:rsid w:val="00873C3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pt-PT" w:eastAsia="pt-PT"/>
    </w:rPr>
  </w:style>
  <w:style w:type="character" w:customStyle="1" w:styleId="Heading5Char">
    <w:name w:val="Heading 5 Char"/>
    <w:basedOn w:val="DefaultParagraphFont"/>
    <w:link w:val="Heading5"/>
    <w:uiPriority w:val="99"/>
    <w:rsid w:val="00E405AB"/>
    <w:rPr>
      <w:rFonts w:ascii="Arial" w:hAnsi="Arial"/>
      <w:b/>
      <w:bCs/>
      <w:color w:val="31849B" w:themeColor="accent5" w:themeShade="BF"/>
      <w:sz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782F95"/>
    <w:rPr>
      <w:rFonts w:asciiTheme="majorHAnsi" w:eastAsiaTheme="majorEastAsia" w:hAnsiTheme="majorHAnsi" w:cstheme="majorBidi"/>
      <w:color w:val="243F60" w:themeColor="accent1" w:themeShade="7F"/>
      <w:sz w:val="20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782F95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782F9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782F9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Bullets">
    <w:name w:val="Bullets"/>
    <w:basedOn w:val="ListParagraph"/>
    <w:link w:val="BulletsChar"/>
    <w:qFormat/>
    <w:rsid w:val="00793DE0"/>
    <w:pPr>
      <w:numPr>
        <w:numId w:val="2"/>
      </w:numPr>
      <w:spacing w:line="276" w:lineRule="auto"/>
      <w:ind w:right="142"/>
      <w:contextualSpacing w:val="0"/>
    </w:pPr>
    <w:rPr>
      <w:rFonts w:cs="Arial"/>
      <w:sz w:val="20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39DB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05FE"/>
    <w:rPr>
      <w:rFonts w:ascii="Arial" w:hAnsi="Arial"/>
      <w:color w:val="4D4D4D"/>
      <w:sz w:val="22"/>
    </w:rPr>
  </w:style>
  <w:style w:type="character" w:customStyle="1" w:styleId="BulletsChar">
    <w:name w:val="Bullets Char"/>
    <w:basedOn w:val="ListParagraphChar"/>
    <w:link w:val="Bullets"/>
    <w:rsid w:val="00793DE0"/>
    <w:rPr>
      <w:rFonts w:ascii="Arial" w:hAnsi="Arial" w:cs="Arial"/>
      <w:color w:val="4D4D4D"/>
      <w:sz w:val="20"/>
      <w:szCs w:val="22"/>
      <w:lang w:val="en-GB"/>
    </w:rPr>
  </w:style>
  <w:style w:type="table" w:styleId="TableGrid">
    <w:name w:val="Table Grid"/>
    <w:basedOn w:val="TableNormal"/>
    <w:uiPriority w:val="39"/>
    <w:rsid w:val="00DB36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i">
    <w:name w:val="gi"/>
    <w:basedOn w:val="DefaultParagraphFont"/>
    <w:rsid w:val="00830576"/>
  </w:style>
  <w:style w:type="character" w:customStyle="1" w:styleId="fontstyle01">
    <w:name w:val="fontstyle01"/>
    <w:basedOn w:val="DefaultParagraphFont"/>
    <w:rsid w:val="007A2D3B"/>
    <w:rPr>
      <w:rFonts w:ascii="ArialMT" w:hAnsi="ArialMT" w:hint="default"/>
      <w:b w:val="0"/>
      <w:bCs w:val="0"/>
      <w:i w:val="0"/>
      <w:iCs w:val="0"/>
      <w:color w:val="4D4D4D"/>
      <w:sz w:val="22"/>
      <w:szCs w:val="22"/>
    </w:rPr>
  </w:style>
  <w:style w:type="character" w:customStyle="1" w:styleId="fontstyle21">
    <w:name w:val="fontstyle21"/>
    <w:basedOn w:val="DefaultParagraphFont"/>
    <w:rsid w:val="007A2D3B"/>
    <w:rPr>
      <w:rFonts w:ascii="Arial-BoldMT" w:hAnsi="Arial-BoldMT" w:hint="default"/>
      <w:b/>
      <w:bCs/>
      <w:i w:val="0"/>
      <w:iCs w:val="0"/>
      <w:color w:val="368A9A"/>
      <w:sz w:val="22"/>
      <w:szCs w:val="22"/>
    </w:rPr>
  </w:style>
  <w:style w:type="character" w:customStyle="1" w:styleId="fontstyle31">
    <w:name w:val="fontstyle31"/>
    <w:basedOn w:val="DefaultParagraphFont"/>
    <w:rsid w:val="007A2D3B"/>
    <w:rPr>
      <w:rFonts w:ascii="SymbolMT" w:hAnsi="SymbolMT" w:hint="default"/>
      <w:b w:val="0"/>
      <w:bCs w:val="0"/>
      <w:i w:val="0"/>
      <w:iCs w:val="0"/>
      <w:color w:val="4D4D4D"/>
      <w:sz w:val="22"/>
      <w:szCs w:val="22"/>
    </w:rPr>
  </w:style>
  <w:style w:type="paragraph" w:customStyle="1" w:styleId="paragraph">
    <w:name w:val="paragraph"/>
    <w:basedOn w:val="Normal"/>
    <w:rsid w:val="00226776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lang w:val="pt-PT" w:eastAsia="pt-PT"/>
    </w:rPr>
  </w:style>
  <w:style w:type="character" w:customStyle="1" w:styleId="normaltextrun">
    <w:name w:val="normaltextrun"/>
    <w:basedOn w:val="DefaultParagraphFont"/>
    <w:rsid w:val="00226776"/>
  </w:style>
  <w:style w:type="character" w:customStyle="1" w:styleId="eop">
    <w:name w:val="eop"/>
    <w:basedOn w:val="DefaultParagraphFont"/>
    <w:rsid w:val="00226776"/>
  </w:style>
  <w:style w:type="character" w:customStyle="1" w:styleId="contextualspellingandgrammarerror">
    <w:name w:val="contextualspellingandgrammarerror"/>
    <w:basedOn w:val="DefaultParagraphFont"/>
    <w:rsid w:val="00226776"/>
  </w:style>
  <w:style w:type="character" w:customStyle="1" w:styleId="spellingerror">
    <w:name w:val="spellingerror"/>
    <w:basedOn w:val="DefaultParagraphFont"/>
    <w:rsid w:val="002D7BC6"/>
  </w:style>
  <w:style w:type="character" w:customStyle="1" w:styleId="MenoNoResolvida1">
    <w:name w:val="Menção Não Resolvida1"/>
    <w:basedOn w:val="DefaultParagraphFont"/>
    <w:uiPriority w:val="99"/>
    <w:semiHidden/>
    <w:unhideWhenUsed/>
    <w:rsid w:val="00E85EA9"/>
    <w:rPr>
      <w:color w:val="605E5C"/>
      <w:shd w:val="clear" w:color="auto" w:fill="E1DFDD"/>
    </w:rPr>
  </w:style>
  <w:style w:type="character" w:customStyle="1" w:styleId="MenoNoResolvida10">
    <w:name w:val="Menção Não Resolvida10"/>
    <w:basedOn w:val="DefaultParagraphFont"/>
    <w:uiPriority w:val="99"/>
    <w:semiHidden/>
    <w:unhideWhenUsed/>
    <w:rsid w:val="00E367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2D79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30516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7830B0"/>
    <w:pPr>
      <w:numPr>
        <w:numId w:val="4"/>
      </w:numPr>
      <w:contextualSpacing/>
    </w:pPr>
  </w:style>
  <w:style w:type="character" w:customStyle="1" w:styleId="MenoNoResolvida100">
    <w:name w:val="Menção Não Resolvida100"/>
    <w:basedOn w:val="DefaultParagraphFont"/>
    <w:uiPriority w:val="99"/>
    <w:semiHidden/>
    <w:unhideWhenUsed/>
    <w:rsid w:val="001D609A"/>
    <w:rPr>
      <w:color w:val="605E5C"/>
      <w:shd w:val="clear" w:color="auto" w:fill="E1DFDD"/>
    </w:rPr>
  </w:style>
  <w:style w:type="paragraph" w:styleId="TableofFigures">
    <w:name w:val="table of figures"/>
    <w:basedOn w:val="Normal"/>
    <w:next w:val="Normal"/>
    <w:uiPriority w:val="99"/>
    <w:unhideWhenUsed/>
    <w:rsid w:val="00071609"/>
    <w:pPr>
      <w:spacing w:after="0"/>
    </w:pPr>
  </w:style>
  <w:style w:type="character" w:customStyle="1" w:styleId="ui-provider">
    <w:name w:val="ui-provider"/>
    <w:basedOn w:val="DefaultParagraphFont"/>
    <w:rsid w:val="00285CD4"/>
  </w:style>
  <w:style w:type="paragraph" w:styleId="Title">
    <w:name w:val="Title"/>
    <w:basedOn w:val="Normal"/>
    <w:next w:val="Normal"/>
    <w:link w:val="TitleChar"/>
    <w:uiPriority w:val="10"/>
    <w:qFormat/>
    <w:rsid w:val="005D43BD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de-DE"/>
    </w:rPr>
  </w:style>
  <w:style w:type="character" w:customStyle="1" w:styleId="TitleChar">
    <w:name w:val="Title Char"/>
    <w:basedOn w:val="DefaultParagraphFont"/>
    <w:link w:val="Title"/>
    <w:uiPriority w:val="10"/>
    <w:rsid w:val="005D43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359D8"/>
    <w:pPr>
      <w:numPr>
        <w:ilvl w:val="1"/>
      </w:numPr>
      <w:spacing w:after="160" w:line="259" w:lineRule="auto"/>
      <w:jc w:val="left"/>
    </w:pPr>
    <w:rPr>
      <w:rFonts w:ascii="Calibri" w:hAnsi="Calibri"/>
      <w:b/>
      <w:bCs/>
      <w:i/>
      <w:color w:val="009999"/>
      <w:spacing w:val="15"/>
      <w:sz w:val="18"/>
      <w:szCs w:val="18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1359D8"/>
    <w:rPr>
      <w:rFonts w:ascii="Calibri" w:hAnsi="Calibri"/>
      <w:b/>
      <w:bCs/>
      <w:i/>
      <w:color w:val="009999"/>
      <w:spacing w:val="15"/>
      <w:sz w:val="18"/>
      <w:szCs w:val="18"/>
      <w:lang w:val="en-GB" w:eastAsia="en-US"/>
    </w:rPr>
  </w:style>
  <w:style w:type="table" w:customStyle="1" w:styleId="TableGrid1">
    <w:name w:val="Table Grid1"/>
    <w:basedOn w:val="TableNormal"/>
    <w:next w:val="TableGrid"/>
    <w:uiPriority w:val="39"/>
    <w:rsid w:val="001359D8"/>
    <w:rPr>
      <w:rFonts w:eastAsia="Calibri"/>
      <w:sz w:val="22"/>
      <w:szCs w:val="22"/>
      <w:lang w:val="pt-P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9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7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01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9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387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1600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285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2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822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4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2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3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607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56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4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3522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54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790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59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9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0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34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9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32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30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5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79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970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3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4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3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78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7598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298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06787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8503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8282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9418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411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1411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99283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0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068182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843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88463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3231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510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01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4585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415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32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18631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596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19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38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7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98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0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8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9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0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8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45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79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6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2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7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28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1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8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9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3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4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89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7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1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5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38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71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85600">
          <w:marLeft w:val="1282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52455">
          <w:marLeft w:val="1282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88335">
          <w:marLeft w:val="1282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7338">
          <w:marLeft w:val="1282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13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3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22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1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4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b81335a-314b-4c4c-abbf-3c8f21170233">
      <Terms xmlns="http://schemas.microsoft.com/office/infopath/2007/PartnerControls"/>
    </lcf76f155ced4ddcb4097134ff3c332f>
    <TaxCatchAll xmlns="09b737bb-c6ad-4811-a3c0-a26249e53bb0" xsi:nil="true"/>
    <SharedWithUsers xmlns="09b737bb-c6ad-4811-a3c0-a26249e53bb0">
      <UserInfo>
        <DisplayName>João Montenegro</DisplayName>
        <AccountId>126</AccountId>
        <AccountType/>
      </UserInfo>
      <UserInfo>
        <DisplayName>Pedro Barradas</DisplayName>
        <AccountId>14</AccountId>
        <AccountType/>
      </UserInfo>
      <UserInfo>
        <DisplayName>Lígia Conceição</DisplayName>
        <AccountId>11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0E805649F00D46A3FF689CB840A40F" ma:contentTypeVersion="16" ma:contentTypeDescription="Create a new document." ma:contentTypeScope="" ma:versionID="4c818c7987681cebabedcc1f07946f6c">
  <xsd:schema xmlns:xsd="http://www.w3.org/2001/XMLSchema" xmlns:xs="http://www.w3.org/2001/XMLSchema" xmlns:p="http://schemas.microsoft.com/office/2006/metadata/properties" xmlns:ns2="4b81335a-314b-4c4c-abbf-3c8f21170233" xmlns:ns3="09b737bb-c6ad-4811-a3c0-a26249e53bb0" targetNamespace="http://schemas.microsoft.com/office/2006/metadata/properties" ma:root="true" ma:fieldsID="3671bd12540c9110e06efd74ee2fb152" ns2:_="" ns3:_="">
    <xsd:import namespace="4b81335a-314b-4c4c-abbf-3c8f21170233"/>
    <xsd:import namespace="09b737bb-c6ad-4811-a3c0-a26249e53b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81335a-314b-4c4c-abbf-3c8f211702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ffd7055-10e3-46f1-b76f-afab267d97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737bb-c6ad-4811-a3c0-a26249e53bb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10f6af8-86f1-4c72-96f8-eaa47091e903}" ma:internalName="TaxCatchAll" ma:showField="CatchAllData" ma:web="09b737bb-c6ad-4811-a3c0-a26249e53b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0C8483-E162-43D8-BC8A-5A66685F8309}">
  <ds:schemaRefs>
    <ds:schemaRef ds:uri="http://schemas.microsoft.com/office/2006/metadata/properties"/>
    <ds:schemaRef ds:uri="http://schemas.microsoft.com/office/infopath/2007/PartnerControls"/>
    <ds:schemaRef ds:uri="4b81335a-314b-4c4c-abbf-3c8f21170233"/>
    <ds:schemaRef ds:uri="09b737bb-c6ad-4811-a3c0-a26249e53bb0"/>
  </ds:schemaRefs>
</ds:datastoreItem>
</file>

<file path=customXml/itemProps2.xml><?xml version="1.0" encoding="utf-8"?>
<ds:datastoreItem xmlns:ds="http://schemas.openxmlformats.org/officeDocument/2006/customXml" ds:itemID="{10D9BD9D-1A7E-4F25-859A-9ADC21A0A5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6E79E26-F53B-4CC3-A78B-5AB607AB66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EE0C4B-56BA-4D77-864D-7A86A4C737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81335a-314b-4c4c-abbf-3c8f21170233"/>
    <ds:schemaRef ds:uri="09b737bb-c6ad-4811-a3c0-a26249e53b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-</Company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ão Montenegro</dc:creator>
  <cp:keywords/>
  <cp:lastModifiedBy>João Montenegro</cp:lastModifiedBy>
  <cp:revision>55</cp:revision>
  <cp:lastPrinted>2021-01-30T09:35:00Z</cp:lastPrinted>
  <dcterms:created xsi:type="dcterms:W3CDTF">2023-04-05T12:57:00Z</dcterms:created>
  <dcterms:modified xsi:type="dcterms:W3CDTF">2023-04-10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0E805649F00D46A3FF689CB840A40F</vt:lpwstr>
  </property>
  <property fmtid="{D5CDD505-2E9C-101B-9397-08002B2CF9AE}" pid="3" name="MSIP_Label_fd8388db-315c-4168-a71f-e7dc3fcfef63_Enabled">
    <vt:lpwstr>true</vt:lpwstr>
  </property>
  <property fmtid="{D5CDD505-2E9C-101B-9397-08002B2CF9AE}" pid="4" name="MSIP_Label_fd8388db-315c-4168-a71f-e7dc3fcfef63_SetDate">
    <vt:lpwstr>2022-08-11T12:14:01Z</vt:lpwstr>
  </property>
  <property fmtid="{D5CDD505-2E9C-101B-9397-08002B2CF9AE}" pid="5" name="MSIP_Label_fd8388db-315c-4168-a71f-e7dc3fcfef63_Method">
    <vt:lpwstr>Standard</vt:lpwstr>
  </property>
  <property fmtid="{D5CDD505-2E9C-101B-9397-08002B2CF9AE}" pid="6" name="MSIP_Label_fd8388db-315c-4168-a71f-e7dc3fcfef63_Name">
    <vt:lpwstr>Public</vt:lpwstr>
  </property>
  <property fmtid="{D5CDD505-2E9C-101B-9397-08002B2CF9AE}" pid="7" name="MSIP_Label_fd8388db-315c-4168-a71f-e7dc3fcfef63_SiteId">
    <vt:lpwstr>ac5dac37-e6c2-42bf-808c-e28ebdd54b3a</vt:lpwstr>
  </property>
  <property fmtid="{D5CDD505-2E9C-101B-9397-08002B2CF9AE}" pid="8" name="MSIP_Label_fd8388db-315c-4168-a71f-e7dc3fcfef63_ActionId">
    <vt:lpwstr>da3b3c57-95ee-4612-9499-9dee51dfd53a</vt:lpwstr>
  </property>
  <property fmtid="{D5CDD505-2E9C-101B-9397-08002B2CF9AE}" pid="9" name="MSIP_Label_fd8388db-315c-4168-a71f-e7dc3fcfef63_ContentBits">
    <vt:lpwstr>0</vt:lpwstr>
  </property>
  <property fmtid="{D5CDD505-2E9C-101B-9397-08002B2CF9AE}" pid="10" name="MediaServiceImageTags">
    <vt:lpwstr/>
  </property>
  <property fmtid="{D5CDD505-2E9C-101B-9397-08002B2CF9AE}" pid="11" name="GrammarlyDocumentId">
    <vt:lpwstr>6fc3025e17e428ad7ca737f1a863edc3f1a64c50cf8047a7be9ff7303a2dfa43</vt:lpwstr>
  </property>
</Properties>
</file>